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88DF6F" w14:textId="77777777" w:rsidR="004A3565" w:rsidRPr="004A3565" w:rsidRDefault="004A3565" w:rsidP="00115E64">
      <w:pPr>
        <w:rPr>
          <w:sz w:val="2"/>
          <w:szCs w:val="2"/>
        </w:rPr>
      </w:pPr>
    </w:p>
    <w:tbl>
      <w:tblPr>
        <w:tblW w:w="14860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199"/>
        <w:gridCol w:w="1201"/>
        <w:gridCol w:w="569"/>
        <w:gridCol w:w="632"/>
        <w:gridCol w:w="104"/>
        <w:gridCol w:w="1072"/>
        <w:gridCol w:w="27"/>
        <w:gridCol w:w="974"/>
        <w:gridCol w:w="161"/>
        <w:gridCol w:w="67"/>
        <w:gridCol w:w="1203"/>
        <w:gridCol w:w="209"/>
        <w:gridCol w:w="487"/>
        <w:gridCol w:w="506"/>
        <w:gridCol w:w="344"/>
        <w:gridCol w:w="859"/>
        <w:gridCol w:w="1202"/>
        <w:gridCol w:w="65"/>
        <w:gridCol w:w="426"/>
        <w:gridCol w:w="572"/>
        <w:gridCol w:w="140"/>
        <w:gridCol w:w="1203"/>
        <w:gridCol w:w="1627"/>
        <w:gridCol w:w="11"/>
      </w:tblGrid>
      <w:tr w:rsidR="00A71DB5" w:rsidRPr="002B2CA4" w14:paraId="6BBE3AC1" w14:textId="77777777" w:rsidTr="00584C19">
        <w:trPr>
          <w:trHeight w:val="248"/>
        </w:trPr>
        <w:tc>
          <w:tcPr>
            <w:tcW w:w="14860" w:type="dxa"/>
            <w:gridSpan w:val="24"/>
            <w:shd w:val="clear" w:color="auto" w:fill="1E0078"/>
          </w:tcPr>
          <w:p w14:paraId="7EF08228" w14:textId="77777777" w:rsidR="00DF20C1" w:rsidRPr="002B2CA4" w:rsidRDefault="00DF20C1" w:rsidP="0083488E">
            <w:pPr>
              <w:pStyle w:val="Heading5"/>
              <w:spacing w:before="60"/>
              <w:jc w:val="center"/>
              <w:rPr>
                <w:rFonts w:ascii="Arial" w:hAnsi="Arial" w:cs="Arial"/>
                <w:i w:val="0"/>
                <w:color w:val="FFFFFF"/>
                <w:sz w:val="28"/>
                <w:szCs w:val="28"/>
              </w:rPr>
            </w:pPr>
            <w:r w:rsidRPr="002B2CA4">
              <w:rPr>
                <w:rFonts w:ascii="Arial" w:hAnsi="Arial" w:cs="Arial"/>
                <w:i w:val="0"/>
                <w:smallCaps/>
                <w:color w:val="FFFFFF"/>
                <w:sz w:val="28"/>
                <w:szCs w:val="28"/>
              </w:rPr>
              <w:t xml:space="preserve">Safe Work Method Statement (SWMS) </w:t>
            </w:r>
          </w:p>
        </w:tc>
      </w:tr>
      <w:tr w:rsidR="006B2171" w:rsidRPr="005E05F1" w14:paraId="5CCCE563" w14:textId="77777777" w:rsidTr="00CE5339">
        <w:trPr>
          <w:trHeight w:val="68"/>
        </w:trPr>
        <w:tc>
          <w:tcPr>
            <w:tcW w:w="4777" w:type="dxa"/>
            <w:gridSpan w:val="6"/>
            <w:tcBorders>
              <w:bottom w:val="single" w:sz="2" w:space="0" w:color="808080"/>
              <w:right w:val="nil"/>
            </w:tcBorders>
            <w:shd w:val="clear" w:color="auto" w:fill="auto"/>
            <w:vAlign w:val="center"/>
          </w:tcPr>
          <w:p w14:paraId="7BE0F2A0" w14:textId="77777777" w:rsidR="006B2171" w:rsidRPr="00B36397" w:rsidRDefault="006B2171" w:rsidP="004B552E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B36397">
              <w:rPr>
                <w:rFonts w:ascii="Arial" w:hAnsi="Arial" w:cs="Arial"/>
                <w:sz w:val="20"/>
                <w:szCs w:val="20"/>
              </w:rPr>
              <w:t>Business Contact:</w:t>
            </w:r>
          </w:p>
        </w:tc>
        <w:tc>
          <w:tcPr>
            <w:tcW w:w="3128" w:type="dxa"/>
            <w:gridSpan w:val="7"/>
            <w:tcBorders>
              <w:left w:val="nil"/>
              <w:bottom w:val="single" w:sz="2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7FC8CF58" w14:textId="77777777" w:rsidR="006B2171" w:rsidRPr="00B36397" w:rsidRDefault="006B2171" w:rsidP="004B552E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B36397">
              <w:rPr>
                <w:rFonts w:ascii="Arial" w:hAnsi="Arial" w:cs="Arial"/>
                <w:sz w:val="20"/>
                <w:szCs w:val="20"/>
              </w:rPr>
              <w:t xml:space="preserve">Phone #: </w:t>
            </w:r>
          </w:p>
        </w:tc>
        <w:tc>
          <w:tcPr>
            <w:tcW w:w="6955" w:type="dxa"/>
            <w:gridSpan w:val="11"/>
            <w:tcBorders>
              <w:left w:val="single" w:sz="18" w:space="0" w:color="808080"/>
              <w:bottom w:val="nil"/>
            </w:tcBorders>
            <w:shd w:val="clear" w:color="auto" w:fill="F2F2F2"/>
          </w:tcPr>
          <w:p w14:paraId="55C76079" w14:textId="77777777" w:rsidR="006B2171" w:rsidRPr="004A3565" w:rsidRDefault="006B2171" w:rsidP="004B552E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B36397">
              <w:rPr>
                <w:rFonts w:ascii="Arial" w:hAnsi="Arial"/>
                <w:sz w:val="20"/>
                <w:szCs w:val="20"/>
              </w:rPr>
              <w:t>Principal Contractor (PC):</w:t>
            </w:r>
          </w:p>
        </w:tc>
      </w:tr>
      <w:tr w:rsidR="00292A2F" w:rsidRPr="005E05F1" w14:paraId="1131008B" w14:textId="77777777" w:rsidTr="00595149">
        <w:trPr>
          <w:trHeight w:val="310"/>
        </w:trPr>
        <w:tc>
          <w:tcPr>
            <w:tcW w:w="7905" w:type="dxa"/>
            <w:gridSpan w:val="13"/>
            <w:tcBorders>
              <w:bottom w:val="nil"/>
              <w:right w:val="single" w:sz="18" w:space="0" w:color="808080"/>
            </w:tcBorders>
            <w:shd w:val="clear" w:color="auto" w:fill="auto"/>
            <w:vAlign w:val="center"/>
          </w:tcPr>
          <w:p w14:paraId="3B88E23A" w14:textId="77777777" w:rsidR="00292A2F" w:rsidRPr="00B36397" w:rsidRDefault="00292A2F" w:rsidP="00292A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ponsible person </w:t>
            </w:r>
            <w:r w:rsidRPr="007D5787">
              <w:rPr>
                <w:rFonts w:ascii="Arial" w:hAnsi="Arial" w:cs="Arial"/>
                <w:i/>
                <w:iCs/>
                <w:sz w:val="20"/>
                <w:szCs w:val="20"/>
              </w:rPr>
              <w:t>(for monitoring SWMS and work)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6955" w:type="dxa"/>
            <w:gridSpan w:val="11"/>
            <w:tcBorders>
              <w:top w:val="nil"/>
              <w:left w:val="single" w:sz="18" w:space="0" w:color="808080"/>
              <w:bottom w:val="nil"/>
            </w:tcBorders>
            <w:shd w:val="clear" w:color="auto" w:fill="F2F2F2"/>
            <w:vAlign w:val="center"/>
          </w:tcPr>
          <w:p w14:paraId="0D5BAE0E" w14:textId="77777777" w:rsidR="00292A2F" w:rsidRPr="00B36397" w:rsidRDefault="00292A2F" w:rsidP="00292A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ponsible person </w:t>
            </w:r>
            <w:r w:rsidRPr="007D5787">
              <w:rPr>
                <w:rFonts w:ascii="Arial" w:hAnsi="Arial" w:cs="Arial"/>
                <w:i/>
                <w:iCs/>
                <w:sz w:val="20"/>
                <w:szCs w:val="20"/>
              </w:rPr>
              <w:t>(for monitoring SWMS and work)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:</w:t>
            </w:r>
          </w:p>
        </w:tc>
      </w:tr>
      <w:tr w:rsidR="00292A2F" w:rsidRPr="005E05F1" w14:paraId="70B405D7" w14:textId="77777777" w:rsidTr="009B2C2E">
        <w:trPr>
          <w:trHeight w:val="68"/>
        </w:trPr>
        <w:tc>
          <w:tcPr>
            <w:tcW w:w="5778" w:type="dxa"/>
            <w:gridSpan w:val="8"/>
            <w:tcBorders>
              <w:top w:val="nil"/>
              <w:bottom w:val="nil"/>
              <w:right w:val="nil"/>
            </w:tcBorders>
            <w:shd w:val="clear" w:color="auto" w:fill="auto"/>
          </w:tcPr>
          <w:p w14:paraId="1FEE837A" w14:textId="77777777" w:rsidR="00292A2F" w:rsidRPr="0071494B" w:rsidRDefault="00292A2F" w:rsidP="00292A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ignature: </w:t>
            </w:r>
          </w:p>
        </w:tc>
        <w:tc>
          <w:tcPr>
            <w:tcW w:w="2127" w:type="dxa"/>
            <w:gridSpan w:val="5"/>
            <w:tcBorders>
              <w:top w:val="nil"/>
              <w:left w:val="nil"/>
              <w:bottom w:val="nil"/>
              <w:right w:val="single" w:sz="18" w:space="0" w:color="808080"/>
            </w:tcBorders>
            <w:shd w:val="clear" w:color="auto" w:fill="auto"/>
          </w:tcPr>
          <w:p w14:paraId="1C36B4E4" w14:textId="77777777" w:rsidR="00292A2F" w:rsidRPr="0071494B" w:rsidRDefault="00292A2F" w:rsidP="00292A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: </w:t>
            </w:r>
          </w:p>
        </w:tc>
        <w:tc>
          <w:tcPr>
            <w:tcW w:w="2976" w:type="dxa"/>
            <w:gridSpan w:val="5"/>
            <w:tcBorders>
              <w:top w:val="nil"/>
              <w:left w:val="single" w:sz="18" w:space="0" w:color="808080"/>
              <w:bottom w:val="nil"/>
              <w:right w:val="nil"/>
            </w:tcBorders>
            <w:shd w:val="clear" w:color="auto" w:fill="F2F2F2"/>
          </w:tcPr>
          <w:p w14:paraId="79C652EF" w14:textId="77777777" w:rsidR="00292A2F" w:rsidRPr="00B36397" w:rsidRDefault="00292A2F" w:rsidP="00292A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C </w:t>
            </w:r>
            <w:r w:rsidRPr="00B36397">
              <w:rPr>
                <w:rFonts w:ascii="Arial" w:hAnsi="Arial" w:cs="Arial"/>
                <w:sz w:val="20"/>
                <w:szCs w:val="20"/>
              </w:rPr>
              <w:t>Phone #:</w:t>
            </w:r>
          </w:p>
        </w:tc>
        <w:tc>
          <w:tcPr>
            <w:tcW w:w="3979" w:type="dxa"/>
            <w:gridSpan w:val="6"/>
            <w:tcBorders>
              <w:top w:val="nil"/>
              <w:left w:val="nil"/>
              <w:bottom w:val="nil"/>
            </w:tcBorders>
            <w:shd w:val="clear" w:color="auto" w:fill="F2F2F2"/>
          </w:tcPr>
          <w:p w14:paraId="48689F4C" w14:textId="77777777" w:rsidR="00292A2F" w:rsidRPr="00B36397" w:rsidRDefault="00292A2F" w:rsidP="00292A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B36397">
              <w:rPr>
                <w:rFonts w:ascii="Arial" w:hAnsi="Arial" w:cs="Arial"/>
                <w:sz w:val="20"/>
                <w:szCs w:val="20"/>
              </w:rPr>
              <w:t>Date SWMS provided to PC:</w:t>
            </w:r>
          </w:p>
        </w:tc>
      </w:tr>
      <w:tr w:rsidR="00292A2F" w:rsidRPr="005E05F1" w14:paraId="5A50642F" w14:textId="77777777" w:rsidTr="009B2C2E">
        <w:trPr>
          <w:trHeight w:val="143"/>
        </w:trPr>
        <w:tc>
          <w:tcPr>
            <w:tcW w:w="7905" w:type="dxa"/>
            <w:gridSpan w:val="13"/>
            <w:tcBorders>
              <w:top w:val="nil"/>
              <w:right w:val="single" w:sz="18" w:space="0" w:color="808080"/>
            </w:tcBorders>
            <w:shd w:val="clear" w:color="auto" w:fill="auto"/>
          </w:tcPr>
          <w:p w14:paraId="45510423" w14:textId="77777777" w:rsidR="00292A2F" w:rsidRPr="0071494B" w:rsidRDefault="00292A2F" w:rsidP="00292A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Phone #:</w:t>
            </w:r>
          </w:p>
        </w:tc>
        <w:tc>
          <w:tcPr>
            <w:tcW w:w="6955" w:type="dxa"/>
            <w:gridSpan w:val="11"/>
            <w:tcBorders>
              <w:top w:val="nil"/>
              <w:left w:val="single" w:sz="18" w:space="0" w:color="808080"/>
            </w:tcBorders>
            <w:shd w:val="clear" w:color="auto" w:fill="F2F2F2"/>
          </w:tcPr>
          <w:p w14:paraId="50189672" w14:textId="77777777" w:rsidR="00292A2F" w:rsidRPr="0071494B" w:rsidRDefault="00292A2F" w:rsidP="00292A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Phone #:</w:t>
            </w:r>
          </w:p>
        </w:tc>
      </w:tr>
      <w:tr w:rsidR="00584C19" w:rsidRPr="005E05F1" w14:paraId="48DA4523" w14:textId="77777777" w:rsidTr="002F26F7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14849" w:type="dxa"/>
            <w:gridSpan w:val="23"/>
            <w:tcBorders>
              <w:bottom w:val="single" w:sz="2" w:space="0" w:color="7F7F7F"/>
            </w:tcBorders>
            <w:shd w:val="clear" w:color="auto" w:fill="BFBFBF"/>
          </w:tcPr>
          <w:p w14:paraId="592057EF" w14:textId="77777777" w:rsidR="00584C19" w:rsidRPr="005E05F1" w:rsidRDefault="00584C19" w:rsidP="00106F89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E05F1">
              <w:rPr>
                <w:rFonts w:ascii="Arial" w:hAnsi="Arial" w:cs="Arial"/>
                <w:b/>
                <w:bCs/>
                <w:smallCaps/>
              </w:rPr>
              <w:t>This work activity involves the following H</w:t>
            </w:r>
            <w:r>
              <w:rPr>
                <w:rFonts w:ascii="Arial" w:hAnsi="Arial" w:cs="Arial"/>
                <w:b/>
                <w:bCs/>
                <w:smallCaps/>
              </w:rPr>
              <w:t>azardous</w:t>
            </w:r>
            <w:r w:rsidRPr="005E05F1">
              <w:rPr>
                <w:rFonts w:ascii="Arial" w:hAnsi="Arial" w:cs="Arial"/>
                <w:b/>
                <w:bCs/>
                <w:smallCaps/>
              </w:rPr>
              <w:t xml:space="preserve"> Wor</w:t>
            </w:r>
            <w:r>
              <w:rPr>
                <w:rFonts w:ascii="Arial" w:hAnsi="Arial" w:cs="Arial"/>
                <w:b/>
                <w:bCs/>
                <w:smallCaps/>
              </w:rPr>
              <w:t>k and Environmental Impacts</w:t>
            </w:r>
          </w:p>
        </w:tc>
      </w:tr>
      <w:tr w:rsidR="00195505" w:rsidRPr="005E05F1" w14:paraId="625DBF0F" w14:textId="77777777" w:rsidTr="003F10B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2969" w:type="dxa"/>
            <w:gridSpan w:val="3"/>
            <w:tcBorders>
              <w:top w:val="single" w:sz="2" w:space="0" w:color="7F7F7F"/>
              <w:bottom w:val="nil"/>
              <w:right w:val="nil"/>
            </w:tcBorders>
            <w:shd w:val="clear" w:color="auto" w:fill="auto"/>
            <w:vAlign w:val="center"/>
          </w:tcPr>
          <w:p w14:paraId="789B3D55" w14:textId="77777777" w:rsidR="00195505" w:rsidRDefault="003F10B9" w:rsidP="002F26F7">
            <w:pPr>
              <w:spacing w:before="60" w:after="60"/>
              <w:rPr>
                <w:rFonts w:ascii="Wingdings" w:eastAsia="MS Gothic" w:hAnsi="Wingdings" w:cs="Menlo Regular"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end"/>
            </w:r>
            <w:bookmarkEnd w:id="0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 </w:t>
            </w:r>
            <w:r w:rsidR="00195505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>E</w:t>
            </w:r>
            <w:r w:rsidR="00195505" w:rsidRPr="00BA0840">
              <w:rPr>
                <w:rFonts w:ascii="Arial" w:hAnsi="Arial" w:cs="Arial"/>
                <w:sz w:val="20"/>
                <w:szCs w:val="20"/>
              </w:rPr>
              <w:t>lectrical equipment</w:t>
            </w:r>
          </w:p>
        </w:tc>
        <w:tc>
          <w:tcPr>
            <w:tcW w:w="2970" w:type="dxa"/>
            <w:gridSpan w:val="6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8CDC1D" w14:textId="77777777" w:rsidR="00195505" w:rsidRDefault="003F10B9" w:rsidP="002F26F7">
            <w:pPr>
              <w:spacing w:before="60" w:after="60"/>
              <w:rPr>
                <w:rFonts w:ascii="Wingdings" w:eastAsia="MS Gothic" w:hAnsi="Wingdings" w:cs="Menlo Regular"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end"/>
            </w:r>
            <w:bookmarkEnd w:id="1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 </w:t>
            </w:r>
            <w:r w:rsidR="00195505" w:rsidRPr="00BB09E5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>E</w:t>
            </w:r>
            <w:r w:rsidR="00195505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>levated levels</w:t>
            </w:r>
          </w:p>
        </w:tc>
        <w:tc>
          <w:tcPr>
            <w:tcW w:w="2816" w:type="dxa"/>
            <w:gridSpan w:val="6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536A7" w14:textId="77777777" w:rsidR="00195505" w:rsidRPr="005E05F1" w:rsidRDefault="00F1556D" w:rsidP="002F26F7">
            <w:pPr>
              <w:spacing w:before="60" w:after="60"/>
              <w:rPr>
                <w:rFonts w:ascii="Arial" w:eastAsia="MS Gothic" w:hAnsi="Arial" w:cs="MS Gothic"/>
                <w:b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end"/>
            </w:r>
            <w:bookmarkEnd w:id="2"/>
            <w:r w:rsidR="003F10B9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 </w:t>
            </w:r>
            <w:r w:rsidR="00195505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Slips, trips and falls </w:t>
            </w:r>
          </w:p>
        </w:tc>
        <w:tc>
          <w:tcPr>
            <w:tcW w:w="3124" w:type="dxa"/>
            <w:gridSpan w:val="5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E70B9" w14:textId="77777777" w:rsidR="00195505" w:rsidRPr="005E05F1" w:rsidRDefault="003F10B9" w:rsidP="002F26F7">
            <w:pPr>
              <w:spacing w:before="60" w:after="60"/>
              <w:rPr>
                <w:rFonts w:ascii="Arial" w:eastAsia="MS Gothic" w:hAnsi="Arial" w:cs="MS Gothic"/>
                <w:b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195505" w:rsidRPr="00B82D59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Hazardous substances</w:t>
            </w:r>
          </w:p>
        </w:tc>
        <w:tc>
          <w:tcPr>
            <w:tcW w:w="2970" w:type="dxa"/>
            <w:gridSpan w:val="3"/>
            <w:tcBorders>
              <w:top w:val="single" w:sz="2" w:space="0" w:color="7F7F7F"/>
              <w:left w:val="nil"/>
              <w:bottom w:val="nil"/>
            </w:tcBorders>
            <w:shd w:val="clear" w:color="auto" w:fill="auto"/>
            <w:vAlign w:val="center"/>
          </w:tcPr>
          <w:p w14:paraId="7FE72AB1" w14:textId="77777777" w:rsidR="00195505" w:rsidRDefault="003F10B9" w:rsidP="002F26F7">
            <w:pPr>
              <w:spacing w:before="60" w:after="60"/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195505" w:rsidRPr="00195505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</w:tr>
      <w:tr w:rsidR="00195505" w:rsidRPr="005E05F1" w14:paraId="25191C4A" w14:textId="77777777" w:rsidTr="003F10B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2969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779EE8" w14:textId="77777777" w:rsidR="00195505" w:rsidRPr="005E05F1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0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5505">
              <w:rPr>
                <w:rFonts w:ascii="Arial" w:hAnsi="Arial" w:cs="Arial"/>
                <w:sz w:val="20"/>
                <w:szCs w:val="20"/>
              </w:rPr>
              <w:t>Hot Work</w:t>
            </w:r>
          </w:p>
        </w:tc>
        <w:tc>
          <w:tcPr>
            <w:tcW w:w="29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7F8CF" w14:textId="77777777" w:rsidR="00195505" w:rsidRPr="005E05F1" w:rsidRDefault="00F1556D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9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  <w:r w:rsidR="003F10B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5505">
              <w:rPr>
                <w:rFonts w:ascii="Arial" w:hAnsi="Arial" w:cs="Arial"/>
                <w:sz w:val="20"/>
                <w:szCs w:val="20"/>
              </w:rPr>
              <w:t>Hazardous manual tasks</w:t>
            </w:r>
          </w:p>
        </w:tc>
        <w:tc>
          <w:tcPr>
            <w:tcW w:w="28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B0DE77" w14:textId="77777777" w:rsidR="00195505" w:rsidRPr="005E05F1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5505">
              <w:rPr>
                <w:rFonts w:ascii="Arial" w:hAnsi="Arial" w:cs="Arial"/>
                <w:sz w:val="20"/>
                <w:szCs w:val="20"/>
              </w:rPr>
              <w:t>Outdoor</w:t>
            </w:r>
            <w:r w:rsidR="00195505" w:rsidRPr="005E05F1">
              <w:rPr>
                <w:rFonts w:ascii="Arial" w:hAnsi="Arial" w:cs="Arial"/>
                <w:sz w:val="20"/>
                <w:szCs w:val="20"/>
              </w:rPr>
              <w:t xml:space="preserve"> work</w:t>
            </w:r>
          </w:p>
        </w:tc>
        <w:tc>
          <w:tcPr>
            <w:tcW w:w="312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336B9" w14:textId="77777777" w:rsidR="00195505" w:rsidRPr="005E05F1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end"/>
            </w:r>
            <w:bookmarkEnd w:id="8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 </w:t>
            </w:r>
            <w:r w:rsidR="00195505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>R</w:t>
            </w:r>
            <w:r w:rsidR="00195505" w:rsidRPr="0045795F">
              <w:rPr>
                <w:rFonts w:ascii="Arial" w:hAnsi="Arial" w:cs="Arial"/>
                <w:sz w:val="20"/>
                <w:szCs w:val="20"/>
              </w:rPr>
              <w:t xml:space="preserve">emotely </w:t>
            </w:r>
            <w:r w:rsidR="00195505">
              <w:rPr>
                <w:rFonts w:ascii="Arial" w:hAnsi="Arial" w:cs="Arial"/>
                <w:sz w:val="20"/>
                <w:szCs w:val="20"/>
              </w:rPr>
              <w:t>&amp;/</w:t>
            </w:r>
            <w:r w:rsidR="00195505" w:rsidRPr="0045795F">
              <w:rPr>
                <w:rFonts w:ascii="Arial" w:hAnsi="Arial" w:cs="Arial"/>
                <w:sz w:val="20"/>
                <w:szCs w:val="20"/>
              </w:rPr>
              <w:t>or isolat</w:t>
            </w:r>
            <w:r w:rsidR="00195505">
              <w:rPr>
                <w:rFonts w:ascii="Arial" w:hAnsi="Arial" w:cs="Arial"/>
                <w:sz w:val="20"/>
                <w:szCs w:val="20"/>
              </w:rPr>
              <w:t>ed work</w:t>
            </w:r>
          </w:p>
        </w:tc>
        <w:tc>
          <w:tcPr>
            <w:tcW w:w="2970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A673997" w14:textId="77777777" w:rsidR="00195505" w:rsidRDefault="003F10B9" w:rsidP="002F26F7">
            <w:pPr>
              <w:spacing w:before="60" w:after="60"/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7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9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195505" w:rsidRPr="00195505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</w:tr>
      <w:tr w:rsidR="00195505" w:rsidRPr="005E05F1" w14:paraId="5B84E89F" w14:textId="77777777" w:rsidTr="003F10B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2969" w:type="dxa"/>
            <w:gridSpan w:val="3"/>
            <w:tcBorders>
              <w:top w:val="nil"/>
              <w:bottom w:val="nil"/>
              <w:right w:val="nil"/>
            </w:tcBorders>
            <w:shd w:val="clear" w:color="auto" w:fill="F2F2F2"/>
            <w:vAlign w:val="center"/>
          </w:tcPr>
          <w:p w14:paraId="4F5F12D5" w14:textId="77777777" w:rsidR="00195505" w:rsidRPr="005E05F1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5505">
              <w:rPr>
                <w:rFonts w:ascii="Arial" w:hAnsi="Arial" w:cs="Arial"/>
                <w:sz w:val="20"/>
                <w:szCs w:val="20"/>
              </w:rPr>
              <w:t>N</w:t>
            </w:r>
            <w:r w:rsidR="00195505" w:rsidRPr="000761C1">
              <w:rPr>
                <w:rFonts w:ascii="Arial" w:hAnsi="Arial" w:cs="Arial"/>
                <w:sz w:val="20"/>
                <w:szCs w:val="20"/>
              </w:rPr>
              <w:t xml:space="preserve">oise </w:t>
            </w:r>
            <w:r w:rsidR="00195505">
              <w:rPr>
                <w:rFonts w:ascii="Arial" w:hAnsi="Arial" w:cs="Arial"/>
                <w:sz w:val="20"/>
                <w:szCs w:val="20"/>
              </w:rPr>
              <w:t>and</w:t>
            </w:r>
            <w:r w:rsidR="00195505" w:rsidRPr="000761C1">
              <w:rPr>
                <w:rFonts w:ascii="Arial" w:hAnsi="Arial" w:cs="Arial"/>
                <w:sz w:val="20"/>
                <w:szCs w:val="20"/>
              </w:rPr>
              <w:t xml:space="preserve"> vibration</w:t>
            </w:r>
          </w:p>
        </w:tc>
        <w:tc>
          <w:tcPr>
            <w:tcW w:w="29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D6247F4" w14:textId="77777777" w:rsidR="00195505" w:rsidRPr="005E05F1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3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end"/>
            </w:r>
            <w:bookmarkEnd w:id="11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 </w:t>
            </w:r>
            <w:r w:rsidR="00195505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Native vegetation &amp; weeds </w:t>
            </w:r>
          </w:p>
        </w:tc>
        <w:tc>
          <w:tcPr>
            <w:tcW w:w="28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E6F1590" w14:textId="77777777" w:rsidR="00195505" w:rsidRPr="005E05F1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5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end"/>
            </w:r>
            <w:bookmarkEnd w:id="12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 </w:t>
            </w:r>
            <w:r w:rsidR="00195505">
              <w:rPr>
                <w:rFonts w:ascii="Arial" w:eastAsia="MS Gothic" w:hAnsi="Arial" w:cs="Arial"/>
                <w:color w:val="000000"/>
                <w:sz w:val="20"/>
                <w:szCs w:val="20"/>
              </w:rPr>
              <w:t>Air quality</w:t>
            </w:r>
          </w:p>
        </w:tc>
        <w:tc>
          <w:tcPr>
            <w:tcW w:w="312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569AF872" w14:textId="77777777" w:rsidR="00195505" w:rsidRPr="005E05F1" w:rsidRDefault="00F1556D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7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end"/>
            </w:r>
            <w:bookmarkEnd w:id="13"/>
            <w:r w:rsidR="003F10B9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 </w:t>
            </w:r>
            <w:r w:rsidR="00195505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Waste </w:t>
            </w:r>
          </w:p>
        </w:tc>
        <w:tc>
          <w:tcPr>
            <w:tcW w:w="2970" w:type="dxa"/>
            <w:gridSpan w:val="3"/>
            <w:tcBorders>
              <w:top w:val="nil"/>
              <w:left w:val="nil"/>
              <w:bottom w:val="nil"/>
            </w:tcBorders>
            <w:shd w:val="clear" w:color="auto" w:fill="F2F2F2"/>
            <w:vAlign w:val="center"/>
          </w:tcPr>
          <w:p w14:paraId="123A2407" w14:textId="77777777" w:rsidR="00195505" w:rsidRDefault="003F10B9" w:rsidP="002F26F7">
            <w:pPr>
              <w:spacing w:before="60" w:after="60"/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9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195505" w:rsidRPr="00195505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Vehicle movement</w:t>
            </w:r>
          </w:p>
        </w:tc>
      </w:tr>
      <w:tr w:rsidR="00195505" w:rsidRPr="00BA0840" w14:paraId="6409DF27" w14:textId="77777777" w:rsidTr="003F10B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2969" w:type="dxa"/>
            <w:gridSpan w:val="3"/>
            <w:tcBorders>
              <w:top w:val="nil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14DD11ED" w14:textId="77777777" w:rsidR="00195505" w:rsidRPr="00BA0840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2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end"/>
            </w:r>
            <w:bookmarkEnd w:id="15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 </w:t>
            </w:r>
            <w:r w:rsidR="00195505">
              <w:rPr>
                <w:rFonts w:ascii="Arial" w:eastAsia="MS Gothic" w:hAnsi="Arial" w:cs="Arial"/>
                <w:color w:val="000000"/>
                <w:sz w:val="20"/>
                <w:szCs w:val="20"/>
              </w:rPr>
              <w:t>Fuels, oils &amp; chemicals</w:t>
            </w:r>
          </w:p>
        </w:tc>
        <w:tc>
          <w:tcPr>
            <w:tcW w:w="2970" w:type="dxa"/>
            <w:gridSpan w:val="6"/>
            <w:tcBorders>
              <w:top w:val="nil"/>
              <w:left w:val="nil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000575BC" w14:textId="77777777" w:rsidR="00195505" w:rsidRPr="00BA0840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4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end"/>
            </w:r>
            <w:bookmarkEnd w:id="16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 </w:t>
            </w:r>
            <w:r w:rsidR="00195505" w:rsidRPr="00AB3BD9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>Terrestrial fauna</w:t>
            </w:r>
          </w:p>
        </w:tc>
        <w:tc>
          <w:tcPr>
            <w:tcW w:w="2816" w:type="dxa"/>
            <w:gridSpan w:val="6"/>
            <w:tcBorders>
              <w:top w:val="nil"/>
              <w:left w:val="nil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6C826F75" w14:textId="77777777" w:rsidR="00195505" w:rsidRPr="00BA0840" w:rsidRDefault="00F1556D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6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end"/>
            </w:r>
            <w:bookmarkEnd w:id="17"/>
            <w:r w:rsidR="003F10B9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 </w:t>
            </w:r>
            <w:r w:rsidR="00195505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>W</w:t>
            </w:r>
            <w:r w:rsidR="00195505">
              <w:rPr>
                <w:rFonts w:ascii="Arial" w:hAnsi="Arial" w:cs="Arial"/>
                <w:sz w:val="20"/>
                <w:szCs w:val="20"/>
              </w:rPr>
              <w:t>aterways &amp; soils</w:t>
            </w:r>
          </w:p>
        </w:tc>
        <w:tc>
          <w:tcPr>
            <w:tcW w:w="3124" w:type="dxa"/>
            <w:gridSpan w:val="5"/>
            <w:tcBorders>
              <w:top w:val="nil"/>
              <w:left w:val="nil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62FAC441" w14:textId="77777777" w:rsidR="00195505" w:rsidRPr="00BA0840" w:rsidRDefault="003F10B9" w:rsidP="002F26F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8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end"/>
            </w:r>
            <w:bookmarkEnd w:id="18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 </w:t>
            </w:r>
            <w:r w:rsidR="00195505" w:rsidRPr="00AB3BD9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>Cultural heritage</w:t>
            </w:r>
          </w:p>
        </w:tc>
        <w:tc>
          <w:tcPr>
            <w:tcW w:w="2970" w:type="dxa"/>
            <w:gridSpan w:val="3"/>
            <w:tcBorders>
              <w:top w:val="nil"/>
              <w:left w:val="nil"/>
              <w:bottom w:val="single" w:sz="2" w:space="0" w:color="7F7F7F"/>
            </w:tcBorders>
            <w:shd w:val="clear" w:color="auto" w:fill="F2F2F2"/>
            <w:vAlign w:val="center"/>
          </w:tcPr>
          <w:p w14:paraId="4947D6D7" w14:textId="77777777" w:rsidR="00195505" w:rsidRDefault="003F10B9" w:rsidP="002F26F7">
            <w:pPr>
              <w:spacing w:before="60" w:after="60"/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0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9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195505" w:rsidRPr="00195505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</w:tr>
      <w:tr w:rsidR="0083488E" w:rsidRPr="00705E65" w14:paraId="717273AF" w14:textId="77777777" w:rsidTr="00584C1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14849" w:type="dxa"/>
            <w:gridSpan w:val="23"/>
            <w:tcBorders>
              <w:top w:val="single" w:sz="2" w:space="0" w:color="7F7F7F"/>
              <w:bottom w:val="nil"/>
            </w:tcBorders>
            <w:shd w:val="clear" w:color="auto" w:fill="BFBFBF"/>
          </w:tcPr>
          <w:p w14:paraId="69C2CE55" w14:textId="77777777" w:rsidR="00DF21CC" w:rsidRPr="00772342" w:rsidRDefault="0083488E" w:rsidP="002F26F7">
            <w:pPr>
              <w:spacing w:before="120" w:after="120"/>
              <w:jc w:val="center"/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</w:pPr>
            <w:r w:rsidRPr="00852F34"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  <w:t>This work activity involves the following “High-Risk Construction Work”</w:t>
            </w:r>
            <w:r w:rsidR="00C913FD" w:rsidRPr="00852F34"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  <w:t xml:space="preserve"> (HRCW</w:t>
            </w:r>
            <w:r w:rsidR="00772342"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  <w:t xml:space="preserve"> - </w:t>
            </w:r>
            <w:r w:rsidR="00772342" w:rsidRPr="00772342">
              <w:rPr>
                <w:rFonts w:ascii="Arial" w:hAnsi="Arial" w:cs="Arial"/>
                <w:i/>
                <w:iCs/>
                <w:smallCaps/>
                <w:color w:val="0000FF"/>
                <w:sz w:val="18"/>
                <w:szCs w:val="18"/>
              </w:rPr>
              <w:t>identified in the Job Task column</w:t>
            </w:r>
            <w:r w:rsidR="00C913FD" w:rsidRPr="00852F34"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  <w:t>)</w:t>
            </w:r>
          </w:p>
        </w:tc>
      </w:tr>
      <w:tr w:rsidR="0083488E" w:rsidRPr="005E05F1" w14:paraId="59A459D9" w14:textId="77777777" w:rsidTr="00584C1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3705" w:type="dxa"/>
            <w:gridSpan w:val="5"/>
            <w:tcBorders>
              <w:top w:val="nil"/>
              <w:bottom w:val="nil"/>
              <w:right w:val="nil"/>
            </w:tcBorders>
            <w:shd w:val="clear" w:color="auto" w:fill="F2F2F2"/>
          </w:tcPr>
          <w:p w14:paraId="4ECCF47D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0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 xml:space="preserve">Confined </w:t>
            </w:r>
            <w:r w:rsidR="0083488E">
              <w:rPr>
                <w:rFonts w:ascii="Arial" w:hAnsi="Arial" w:cs="Arial"/>
                <w:sz w:val="20"/>
                <w:szCs w:val="20"/>
              </w:rPr>
              <w:t>s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paces</w:t>
            </w:r>
          </w:p>
        </w:tc>
        <w:tc>
          <w:tcPr>
            <w:tcW w:w="371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CC3940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2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1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 xml:space="preserve">Mobile </w:t>
            </w:r>
            <w:r w:rsidR="0083488E">
              <w:rPr>
                <w:rFonts w:ascii="Arial" w:hAnsi="Arial" w:cs="Arial"/>
                <w:sz w:val="20"/>
                <w:szCs w:val="20"/>
              </w:rPr>
              <w:t>p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lant</w:t>
            </w:r>
            <w:r w:rsidR="0083488E">
              <w:rPr>
                <w:rFonts w:ascii="Arial" w:hAnsi="Arial" w:cs="Arial"/>
                <w:sz w:val="20"/>
                <w:szCs w:val="20"/>
              </w:rPr>
              <w:t xml:space="preserve"> movement</w:t>
            </w:r>
          </w:p>
        </w:tc>
        <w:tc>
          <w:tcPr>
            <w:tcW w:w="388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60BD1DEC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3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2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Demolition</w:t>
            </w:r>
            <w:r w:rsidR="0083488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182830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83488E">
              <w:rPr>
                <w:rFonts w:ascii="Arial" w:hAnsi="Arial" w:cs="Arial"/>
                <w:sz w:val="20"/>
                <w:szCs w:val="20"/>
              </w:rPr>
              <w:t>load-bearing structure</w:t>
            </w:r>
          </w:p>
        </w:tc>
        <w:tc>
          <w:tcPr>
            <w:tcW w:w="3542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</w:tcPr>
          <w:p w14:paraId="5231C01F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4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3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Asbestos</w:t>
            </w:r>
            <w:r w:rsidR="0083488E">
              <w:rPr>
                <w:rFonts w:ascii="Arial" w:hAnsi="Arial" w:cs="Arial"/>
                <w:sz w:val="20"/>
                <w:szCs w:val="20"/>
              </w:rPr>
              <w:t xml:space="preserve"> disturbance</w:t>
            </w:r>
          </w:p>
        </w:tc>
      </w:tr>
      <w:tr w:rsidR="0083488E" w:rsidRPr="005E05F1" w14:paraId="6D08C5AC" w14:textId="77777777" w:rsidTr="00584C1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3705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</w:tcPr>
          <w:p w14:paraId="1117CBF3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4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Using explosives</w:t>
            </w:r>
          </w:p>
        </w:tc>
        <w:tc>
          <w:tcPr>
            <w:tcW w:w="371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58F7F541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27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5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Diving work</w:t>
            </w:r>
          </w:p>
        </w:tc>
        <w:tc>
          <w:tcPr>
            <w:tcW w:w="388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889F7F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26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6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Artificial extremes of temperature</w:t>
            </w:r>
          </w:p>
        </w:tc>
        <w:tc>
          <w:tcPr>
            <w:tcW w:w="3542" w:type="dxa"/>
            <w:gridSpan w:val="4"/>
            <w:tcBorders>
              <w:top w:val="nil"/>
              <w:left w:val="nil"/>
              <w:bottom w:val="nil"/>
            </w:tcBorders>
            <w:shd w:val="clear" w:color="auto" w:fill="F2F2F2"/>
          </w:tcPr>
          <w:p w14:paraId="035B9FA9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25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7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Tilt</w:t>
            </w:r>
            <w:r w:rsidR="00182830">
              <w:rPr>
                <w:rFonts w:ascii="Arial" w:hAnsi="Arial" w:cs="Arial"/>
                <w:sz w:val="20"/>
                <w:szCs w:val="20"/>
              </w:rPr>
              <w:t>-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up or pre-cast concrete</w:t>
            </w:r>
          </w:p>
        </w:tc>
      </w:tr>
      <w:tr w:rsidR="0083488E" w:rsidRPr="005E05F1" w14:paraId="47BE863C" w14:textId="77777777" w:rsidTr="00584C1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14849" w:type="dxa"/>
            <w:gridSpan w:val="23"/>
            <w:tcBorders>
              <w:top w:val="nil"/>
              <w:bottom w:val="nil"/>
            </w:tcBorders>
            <w:shd w:val="clear" w:color="auto" w:fill="auto"/>
          </w:tcPr>
          <w:p w14:paraId="049448EE" w14:textId="77777777" w:rsidR="0083488E" w:rsidRPr="005E05F1" w:rsidRDefault="003F10B9" w:rsidP="00476258">
            <w:pPr>
              <w:spacing w:before="60" w:after="60"/>
              <w:ind w:left="7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29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8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 xml:space="preserve">Pressurised gas distribution mains or piping chemical, fuel or refrigerant lines energised electrical installations or services </w:t>
            </w:r>
          </w:p>
        </w:tc>
      </w:tr>
      <w:tr w:rsidR="0083488E" w:rsidRPr="005E05F1" w14:paraId="2A778DE0" w14:textId="77777777" w:rsidTr="00584C1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14849" w:type="dxa"/>
            <w:gridSpan w:val="23"/>
            <w:tcBorders>
              <w:top w:val="nil"/>
              <w:bottom w:val="nil"/>
            </w:tcBorders>
            <w:shd w:val="clear" w:color="auto" w:fill="F2F2F2"/>
          </w:tcPr>
          <w:p w14:paraId="73309957" w14:textId="77777777" w:rsidR="0083488E" w:rsidRPr="005E05F1" w:rsidRDefault="003F10B9" w:rsidP="00476258">
            <w:pPr>
              <w:spacing w:before="60" w:after="60"/>
              <w:ind w:left="7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30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9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Structures or buildings involving structural alterations or repairs that require temporary support to prevent collapse</w:t>
            </w:r>
          </w:p>
        </w:tc>
      </w:tr>
      <w:tr w:rsidR="0083488E" w:rsidRPr="005E05F1" w14:paraId="2B4974FC" w14:textId="77777777" w:rsidTr="00584C1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14849" w:type="dxa"/>
            <w:gridSpan w:val="23"/>
            <w:tcBorders>
              <w:top w:val="nil"/>
              <w:bottom w:val="nil"/>
            </w:tcBorders>
            <w:shd w:val="clear" w:color="auto" w:fill="auto"/>
          </w:tcPr>
          <w:p w14:paraId="478A9A2C" w14:textId="77777777" w:rsidR="0083488E" w:rsidRPr="005E05F1" w:rsidRDefault="003F10B9" w:rsidP="00476258">
            <w:pPr>
              <w:spacing w:before="60" w:after="60"/>
              <w:ind w:left="7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3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0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 xml:space="preserve">Involves a risk of a person falling </w:t>
            </w:r>
            <w:r w:rsidR="00155280">
              <w:rPr>
                <w:rFonts w:ascii="Arial" w:hAnsi="Arial" w:cs="Arial"/>
                <w:sz w:val="20"/>
                <w:szCs w:val="20"/>
              </w:rPr>
              <w:t>from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 xml:space="preserve"> 2m</w:t>
            </w:r>
            <w:r w:rsidR="00155280">
              <w:rPr>
                <w:rFonts w:ascii="Arial" w:hAnsi="Arial" w:cs="Arial"/>
                <w:sz w:val="20"/>
                <w:szCs w:val="20"/>
              </w:rPr>
              <w:t xml:space="preserve"> or more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, including work on telecommunications towers</w:t>
            </w:r>
          </w:p>
        </w:tc>
      </w:tr>
      <w:tr w:rsidR="0083488E" w:rsidRPr="005E05F1" w14:paraId="22C5C528" w14:textId="77777777" w:rsidTr="00584C1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7418" w:type="dxa"/>
            <w:gridSpan w:val="12"/>
            <w:tcBorders>
              <w:top w:val="nil"/>
              <w:bottom w:val="nil"/>
              <w:right w:val="nil"/>
            </w:tcBorders>
            <w:shd w:val="clear" w:color="auto" w:fill="F2F2F2"/>
          </w:tcPr>
          <w:p w14:paraId="3C19A9B6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32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1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Working at depths greater than 1.5 Metres, including tunnels or mines</w:t>
            </w:r>
          </w:p>
        </w:tc>
        <w:tc>
          <w:tcPr>
            <w:tcW w:w="7431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</w:tcPr>
          <w:p w14:paraId="3F906D81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33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2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Work in an area that may have a contaminated or flammable atmosphere</w:t>
            </w:r>
          </w:p>
        </w:tc>
      </w:tr>
      <w:tr w:rsidR="0083488E" w:rsidRPr="005E05F1" w14:paraId="21481B39" w14:textId="77777777" w:rsidTr="00584C19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119"/>
        </w:trPr>
        <w:tc>
          <w:tcPr>
            <w:tcW w:w="7418" w:type="dxa"/>
            <w:gridSpan w:val="12"/>
            <w:tcBorders>
              <w:top w:val="nil"/>
              <w:bottom w:val="single" w:sz="2" w:space="0" w:color="7F7F7F"/>
              <w:right w:val="nil"/>
            </w:tcBorders>
            <w:shd w:val="clear" w:color="auto" w:fill="auto"/>
          </w:tcPr>
          <w:p w14:paraId="18295A76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35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3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Work carried out adjacent to a road, railway or shipping lane, traffic corridor</w:t>
            </w:r>
          </w:p>
        </w:tc>
        <w:tc>
          <w:tcPr>
            <w:tcW w:w="7431" w:type="dxa"/>
            <w:gridSpan w:val="11"/>
            <w:tcBorders>
              <w:top w:val="nil"/>
              <w:left w:val="nil"/>
              <w:bottom w:val="single" w:sz="2" w:space="0" w:color="7F7F7F"/>
            </w:tcBorders>
            <w:shd w:val="clear" w:color="auto" w:fill="F2F2F2"/>
          </w:tcPr>
          <w:p w14:paraId="05802CEC" w14:textId="77777777" w:rsidR="0083488E" w:rsidRPr="005E05F1" w:rsidRDefault="003F10B9" w:rsidP="0047625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34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4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 xml:space="preserve">In or near water or other liquid that involves </w:t>
            </w:r>
            <w:r w:rsidR="0018283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3488E" w:rsidRPr="005E05F1">
              <w:rPr>
                <w:rFonts w:ascii="Arial" w:hAnsi="Arial" w:cs="Arial"/>
                <w:sz w:val="20"/>
                <w:szCs w:val="20"/>
              </w:rPr>
              <w:t>risk of drowning</w:t>
            </w:r>
          </w:p>
        </w:tc>
      </w:tr>
      <w:tr w:rsidR="00B825BD" w:rsidRPr="00705E65" w14:paraId="515CC0DE" w14:textId="77777777" w:rsidTr="00584C19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gridAfter w:val="1"/>
          <w:wAfter w:w="11" w:type="dxa"/>
          <w:trHeight w:val="379"/>
        </w:trPr>
        <w:tc>
          <w:tcPr>
            <w:tcW w:w="1199" w:type="dxa"/>
            <w:tcBorders>
              <w:top w:val="single" w:sz="2" w:space="0" w:color="7F7F7F"/>
              <w:bottom w:val="nil"/>
              <w:right w:val="nil"/>
            </w:tcBorders>
            <w:shd w:val="clear" w:color="auto" w:fill="auto"/>
            <w:vAlign w:val="center"/>
          </w:tcPr>
          <w:p w14:paraId="66492A1A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Foot Protection</w:t>
            </w:r>
          </w:p>
        </w:tc>
        <w:tc>
          <w:tcPr>
            <w:tcW w:w="1201" w:type="dxa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E123D4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Hearing Protection</w:t>
            </w:r>
          </w:p>
        </w:tc>
        <w:tc>
          <w:tcPr>
            <w:tcW w:w="1201" w:type="dxa"/>
            <w:gridSpan w:val="2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284393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High</w:t>
            </w:r>
          </w:p>
          <w:p w14:paraId="72B523C8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Visibility</w:t>
            </w:r>
          </w:p>
        </w:tc>
        <w:tc>
          <w:tcPr>
            <w:tcW w:w="1203" w:type="dxa"/>
            <w:gridSpan w:val="3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2AB781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Head Protection</w:t>
            </w:r>
          </w:p>
        </w:tc>
        <w:tc>
          <w:tcPr>
            <w:tcW w:w="1202" w:type="dxa"/>
            <w:gridSpan w:val="3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CE8F7A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 xml:space="preserve">Eye </w:t>
            </w:r>
          </w:p>
          <w:p w14:paraId="66631D53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Protection</w:t>
            </w:r>
          </w:p>
        </w:tc>
        <w:tc>
          <w:tcPr>
            <w:tcW w:w="1203" w:type="dxa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8E979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Face Protection</w:t>
            </w:r>
          </w:p>
        </w:tc>
        <w:tc>
          <w:tcPr>
            <w:tcW w:w="1202" w:type="dxa"/>
            <w:gridSpan w:val="3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18525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Hand Protection</w:t>
            </w:r>
          </w:p>
        </w:tc>
        <w:tc>
          <w:tcPr>
            <w:tcW w:w="1203" w:type="dxa"/>
            <w:gridSpan w:val="2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DD382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Protective Clothing</w:t>
            </w:r>
          </w:p>
        </w:tc>
        <w:tc>
          <w:tcPr>
            <w:tcW w:w="1202" w:type="dxa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7C776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Breathing Protection</w:t>
            </w:r>
          </w:p>
        </w:tc>
        <w:tc>
          <w:tcPr>
            <w:tcW w:w="1203" w:type="dxa"/>
            <w:gridSpan w:val="4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C04A4" w14:textId="77777777" w:rsidR="00B825BD" w:rsidRPr="00705E65" w:rsidRDefault="00B825BD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Sun Protection</w:t>
            </w:r>
          </w:p>
        </w:tc>
        <w:tc>
          <w:tcPr>
            <w:tcW w:w="1203" w:type="dxa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1ABB0E" w14:textId="77777777" w:rsidR="00B825BD" w:rsidRPr="00705E65" w:rsidRDefault="00D33492" w:rsidP="004B552E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Safety Harness</w:t>
            </w:r>
          </w:p>
        </w:tc>
        <w:tc>
          <w:tcPr>
            <w:tcW w:w="1627" w:type="dxa"/>
            <w:vMerge w:val="restart"/>
            <w:tcBorders>
              <w:top w:val="single" w:sz="2" w:space="0" w:color="7F7F7F"/>
              <w:left w:val="nil"/>
              <w:bottom w:val="single" w:sz="4" w:space="0" w:color="808080"/>
            </w:tcBorders>
            <w:shd w:val="clear" w:color="auto" w:fill="auto"/>
            <w:vAlign w:val="center"/>
          </w:tcPr>
          <w:p w14:paraId="7586D9C1" w14:textId="77777777" w:rsidR="00B825BD" w:rsidRPr="002F7B5A" w:rsidRDefault="00B825BD" w:rsidP="004B552E">
            <w:pPr>
              <w:jc w:val="center"/>
              <w:rPr>
                <w:rFonts w:ascii="Arial" w:eastAsia="Arial Unicode MS" w:hAnsi="Arial" w:cs="Arial"/>
                <w:b/>
                <w:color w:val="000000"/>
                <w:sz w:val="17"/>
                <w:szCs w:val="17"/>
              </w:rPr>
            </w:pPr>
            <w:r w:rsidRPr="002F7B5A">
              <w:rPr>
                <w:rFonts w:ascii="Arial" w:hAnsi="Arial" w:cs="Arial"/>
                <w:color w:val="000000"/>
                <w:sz w:val="17"/>
                <w:szCs w:val="17"/>
              </w:rPr>
              <w:t>Rings, watches, jewellery that may become entangled must not be worn. Long and loose hair must be tied back.</w:t>
            </w:r>
          </w:p>
        </w:tc>
      </w:tr>
      <w:tr w:rsidR="00B825BD" w:rsidRPr="0022104B" w14:paraId="3F149706" w14:textId="77777777" w:rsidTr="00584C19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gridAfter w:val="1"/>
          <w:wAfter w:w="11" w:type="dxa"/>
          <w:trHeight w:val="377"/>
        </w:trPr>
        <w:tc>
          <w:tcPr>
            <w:tcW w:w="119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E5FD2F2" w14:textId="77777777" w:rsidR="00B825BD" w:rsidRPr="0022104B" w:rsidRDefault="006A5B1A" w:rsidP="004B552E">
            <w:pPr>
              <w:jc w:val="center"/>
              <w:rPr>
                <w:rFonts w:ascii="Arial" w:eastAsia="Arial Unicode MS" w:hAnsi="Arial" w:cs="Arial"/>
                <w:b/>
                <w:smallCaps/>
                <w:color w:val="1E0078"/>
                <w:sz w:val="18"/>
                <w:szCs w:val="18"/>
              </w:rPr>
            </w:pPr>
            <w:r w:rsidRPr="00E96631">
              <w:rPr>
                <w:rFonts w:ascii="Arial" w:eastAsia="Arial Unicode MS" w:hAnsi="Arial" w:cs="Arial"/>
                <w:b/>
                <w:smallCaps/>
                <w:noProof/>
                <w:color w:val="1E0078"/>
                <w:sz w:val="18"/>
                <w:szCs w:val="18"/>
              </w:rPr>
              <w:drawing>
                <wp:inline distT="0" distB="0" distL="0" distR="0" wp14:anchorId="0E4A7249" wp14:editId="590F187C">
                  <wp:extent cx="616585" cy="616585"/>
                  <wp:effectExtent l="0" t="0" r="0" b="0"/>
                  <wp:docPr id="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6585" cy="616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2C86FF" w14:textId="77777777" w:rsidR="00B825BD" w:rsidRDefault="006A5B1A" w:rsidP="004B552E">
            <w:r w:rsidRPr="008B17C5">
              <w:rPr>
                <w:noProof/>
              </w:rPr>
              <w:drawing>
                <wp:inline distT="0" distB="0" distL="0" distR="0" wp14:anchorId="332B2F34" wp14:editId="1ABEB5C9">
                  <wp:extent cx="624205" cy="609600"/>
                  <wp:effectExtent l="0" t="0" r="0" b="0"/>
                  <wp:docPr id="2" name="Picture 18" descr="A picture containing clipart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A picture containing clipart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20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43D2DB" w14:textId="77777777" w:rsidR="00B825BD" w:rsidRDefault="006A5B1A" w:rsidP="004B552E">
            <w:r w:rsidRPr="002B4DF9">
              <w:rPr>
                <w:noProof/>
              </w:rPr>
              <w:drawing>
                <wp:inline distT="0" distB="0" distL="0" distR="0" wp14:anchorId="215095F8" wp14:editId="2B961C8B">
                  <wp:extent cx="624205" cy="602615"/>
                  <wp:effectExtent l="0" t="0" r="0" b="0"/>
                  <wp:docPr id="3" name="Picture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205" cy="602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FCFCE4" w14:textId="77777777" w:rsidR="00B825BD" w:rsidRDefault="006A5B1A" w:rsidP="004B552E">
            <w:r w:rsidRPr="00C5743B">
              <w:rPr>
                <w:noProof/>
              </w:rPr>
              <w:drawing>
                <wp:inline distT="0" distB="0" distL="0" distR="0" wp14:anchorId="38D1C4FB" wp14:editId="627EABC5">
                  <wp:extent cx="624205" cy="624205"/>
                  <wp:effectExtent l="0" t="0" r="0" b="0"/>
                  <wp:docPr id="4" name="Picture 15" descr="A picture containing clipart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A picture containing clipart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205" cy="624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7E8ECC" w14:textId="77777777" w:rsidR="00B825BD" w:rsidRDefault="006A5B1A" w:rsidP="004B552E">
            <w:r w:rsidRPr="004B7354">
              <w:rPr>
                <w:noProof/>
              </w:rPr>
              <w:drawing>
                <wp:inline distT="0" distB="0" distL="0" distR="0" wp14:anchorId="3090958F" wp14:editId="35C6657E">
                  <wp:extent cx="616585" cy="609600"/>
                  <wp:effectExtent l="0" t="0" r="0" b="0"/>
                  <wp:docPr id="5" name="Picture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658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8E507" w14:textId="77777777" w:rsidR="00B825BD" w:rsidRDefault="006A5B1A" w:rsidP="004B552E">
            <w:r w:rsidRPr="00185788">
              <w:rPr>
                <w:noProof/>
              </w:rPr>
              <w:drawing>
                <wp:inline distT="0" distB="0" distL="0" distR="0" wp14:anchorId="173064BF" wp14:editId="3695C24A">
                  <wp:extent cx="616585" cy="616585"/>
                  <wp:effectExtent l="0" t="0" r="0" b="0"/>
                  <wp:docPr id="6" name="Pictur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6585" cy="616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B70ADF" w14:textId="77777777" w:rsidR="00B825BD" w:rsidRDefault="006A5B1A" w:rsidP="004B552E">
            <w:r w:rsidRPr="00706671">
              <w:rPr>
                <w:noProof/>
              </w:rPr>
              <w:drawing>
                <wp:inline distT="0" distB="0" distL="0" distR="0" wp14:anchorId="2A4B4EA0" wp14:editId="26141D61">
                  <wp:extent cx="624205" cy="624205"/>
                  <wp:effectExtent l="0" t="0" r="0" b="0"/>
                  <wp:docPr id="7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205" cy="624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28D1E0" w14:textId="77777777" w:rsidR="00B825BD" w:rsidRDefault="006A5B1A" w:rsidP="004B552E">
            <w:r w:rsidRPr="008C2736">
              <w:rPr>
                <w:noProof/>
              </w:rPr>
              <w:drawing>
                <wp:inline distT="0" distB="0" distL="0" distR="0" wp14:anchorId="6CB7D020" wp14:editId="62B85D2D">
                  <wp:extent cx="624205" cy="609600"/>
                  <wp:effectExtent l="0" t="0" r="0" b="0"/>
                  <wp:docPr id="8" name="Picture 19" descr="A picture containing clipart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A picture containing clipart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20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082F14" w14:textId="77777777" w:rsidR="00B825BD" w:rsidRDefault="006A5B1A" w:rsidP="004B552E">
            <w:r w:rsidRPr="00DA51EF">
              <w:rPr>
                <w:noProof/>
              </w:rPr>
              <w:drawing>
                <wp:inline distT="0" distB="0" distL="0" distR="0" wp14:anchorId="55DB636F" wp14:editId="5C827C3A">
                  <wp:extent cx="624205" cy="631190"/>
                  <wp:effectExtent l="0" t="0" r="0" b="0"/>
                  <wp:docPr id="9" name="Pictur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205" cy="631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02EEA7" w14:textId="77777777" w:rsidR="00B825BD" w:rsidRDefault="006A5B1A" w:rsidP="00413EB9">
            <w:pPr>
              <w:jc w:val="center"/>
            </w:pPr>
            <w:r w:rsidRPr="00BE5A3F">
              <w:rPr>
                <w:noProof/>
              </w:rPr>
              <w:drawing>
                <wp:inline distT="0" distB="0" distL="0" distR="0" wp14:anchorId="14E4B449" wp14:editId="24E5079F">
                  <wp:extent cx="529590" cy="529590"/>
                  <wp:effectExtent l="0" t="0" r="0" b="0"/>
                  <wp:docPr id="10" name="Pictur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590" cy="529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8A5515" w14:textId="77777777" w:rsidR="00B825BD" w:rsidRDefault="006A5B1A" w:rsidP="004B552E">
            <w:r w:rsidRPr="001E267F">
              <w:rPr>
                <w:noProof/>
              </w:rPr>
              <w:drawing>
                <wp:inline distT="0" distB="0" distL="0" distR="0" wp14:anchorId="016233F6" wp14:editId="2F7005A3">
                  <wp:extent cx="624205" cy="616585"/>
                  <wp:effectExtent l="0" t="0" r="0" b="0"/>
                  <wp:docPr id="11" name="Picture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205" cy="616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7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EEEED5B" w14:textId="77777777" w:rsidR="00B825BD" w:rsidRPr="0022104B" w:rsidRDefault="00B825BD" w:rsidP="004B552E">
            <w:pPr>
              <w:jc w:val="center"/>
              <w:rPr>
                <w:rFonts w:ascii="Arial" w:eastAsia="Arial Unicode MS" w:hAnsi="Arial" w:cs="Arial"/>
                <w:b/>
                <w:smallCaps/>
                <w:color w:val="1E0078"/>
                <w:sz w:val="18"/>
                <w:szCs w:val="18"/>
              </w:rPr>
            </w:pPr>
          </w:p>
        </w:tc>
      </w:tr>
      <w:tr w:rsidR="00B825BD" w:rsidRPr="00705E65" w14:paraId="30D0FFCA" w14:textId="77777777" w:rsidTr="00584C19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gridAfter w:val="1"/>
          <w:wAfter w:w="11" w:type="dxa"/>
          <w:trHeight w:val="63"/>
        </w:trPr>
        <w:tc>
          <w:tcPr>
            <w:tcW w:w="1199" w:type="dxa"/>
            <w:tcBorders>
              <w:top w:val="nil"/>
              <w:bottom w:val="single" w:sz="4" w:space="0" w:color="808080"/>
              <w:right w:val="nil"/>
            </w:tcBorders>
            <w:shd w:val="clear" w:color="auto" w:fill="auto"/>
          </w:tcPr>
          <w:p w14:paraId="13F2884A" w14:textId="77777777" w:rsidR="00B825BD" w:rsidRPr="00705E65" w:rsidRDefault="00F1556D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35" w:name="Check36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35"/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5A6340D2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36" w:name="Check37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36"/>
          </w:p>
        </w:tc>
        <w:tc>
          <w:tcPr>
            <w:tcW w:w="1201" w:type="dxa"/>
            <w:gridSpan w:val="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2CBA8C23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37" w:name="Check38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37"/>
          </w:p>
        </w:tc>
        <w:tc>
          <w:tcPr>
            <w:tcW w:w="1203" w:type="dxa"/>
            <w:gridSpan w:val="3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0B9ED802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38" w:name="Check39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38"/>
          </w:p>
        </w:tc>
        <w:tc>
          <w:tcPr>
            <w:tcW w:w="1202" w:type="dxa"/>
            <w:gridSpan w:val="3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67D18E87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39" w:name="Check40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39"/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6D55CE05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0" w:name="Check41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40"/>
          </w:p>
        </w:tc>
        <w:tc>
          <w:tcPr>
            <w:tcW w:w="1202" w:type="dxa"/>
            <w:gridSpan w:val="3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0FCD951F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1" w:name="Check42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41"/>
          </w:p>
        </w:tc>
        <w:tc>
          <w:tcPr>
            <w:tcW w:w="1203" w:type="dxa"/>
            <w:gridSpan w:val="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5CDE911D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2" w:name="Check43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42"/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6171F0FB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3" w:name="Check44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43"/>
          </w:p>
        </w:tc>
        <w:tc>
          <w:tcPr>
            <w:tcW w:w="1203" w:type="dxa"/>
            <w:gridSpan w:val="4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6B36B927" w14:textId="77777777" w:rsidR="00B825BD" w:rsidRPr="00705E65" w:rsidRDefault="003F10B9" w:rsidP="004B55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4" w:name="Check45"/>
            <w:r>
              <w:rPr>
                <w:color w:val="000000"/>
              </w:rPr>
              <w:instrText xml:space="preserve"> FORMCHECKBOX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end"/>
            </w:r>
            <w:bookmarkEnd w:id="44"/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2D6A038E" w14:textId="77777777" w:rsidR="00B825BD" w:rsidRPr="00705E65" w:rsidRDefault="003F10B9" w:rsidP="004B552E">
            <w:pPr>
              <w:jc w:val="center"/>
              <w:rPr>
                <w:rFonts w:ascii="Arial" w:hAnsi="Arial"/>
                <w:b/>
                <w:color w:val="000000"/>
              </w:rPr>
            </w:pPr>
            <w:r>
              <w:rPr>
                <w:rFonts w:ascii="Arial" w:hAnsi="Arial"/>
                <w:b/>
                <w:color w:val="00000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5" w:name="Check46"/>
            <w:r>
              <w:rPr>
                <w:rFonts w:ascii="Arial" w:hAnsi="Arial"/>
                <w:b/>
                <w:color w:val="000000"/>
              </w:rPr>
              <w:instrText xml:space="preserve"> FORMCHECKBOX </w:instrText>
            </w:r>
            <w:r>
              <w:rPr>
                <w:rFonts w:ascii="Arial" w:hAnsi="Arial"/>
                <w:b/>
                <w:color w:val="000000"/>
              </w:rPr>
            </w:r>
            <w:r>
              <w:rPr>
                <w:rFonts w:ascii="Arial" w:hAnsi="Arial"/>
                <w:b/>
                <w:color w:val="000000"/>
              </w:rPr>
              <w:fldChar w:fldCharType="end"/>
            </w:r>
            <w:bookmarkEnd w:id="45"/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808080"/>
            </w:tcBorders>
            <w:shd w:val="clear" w:color="auto" w:fill="auto"/>
            <w:vAlign w:val="center"/>
          </w:tcPr>
          <w:p w14:paraId="57173820" w14:textId="77777777" w:rsidR="00B825BD" w:rsidRPr="00705E65" w:rsidRDefault="003F10B9" w:rsidP="004B552E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47"/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fldChar w:fldCharType="end"/>
            </w:r>
            <w:bookmarkEnd w:id="46"/>
          </w:p>
        </w:tc>
      </w:tr>
    </w:tbl>
    <w:p w14:paraId="5CF1ABE4" w14:textId="77777777" w:rsidR="004B552E" w:rsidRDefault="004B552E">
      <w:pPr>
        <w:rPr>
          <w:sz w:val="4"/>
          <w:szCs w:val="4"/>
        </w:rPr>
      </w:pPr>
    </w:p>
    <w:p w14:paraId="3E5C3CEB" w14:textId="77777777" w:rsidR="00F81678" w:rsidRDefault="00F81678">
      <w:pPr>
        <w:rPr>
          <w:sz w:val="4"/>
          <w:szCs w:val="4"/>
        </w:rPr>
      </w:pPr>
      <w:r>
        <w:rPr>
          <w:sz w:val="4"/>
          <w:szCs w:val="4"/>
        </w:rPr>
        <w:br w:type="page"/>
      </w:r>
    </w:p>
    <w:tbl>
      <w:tblPr>
        <w:tblW w:w="14849" w:type="dxa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835"/>
        <w:gridCol w:w="9779"/>
      </w:tblGrid>
      <w:tr w:rsidR="00956F26" w:rsidRPr="0054720B" w14:paraId="17425570" w14:textId="77777777" w:rsidTr="00094C0C">
        <w:trPr>
          <w:trHeight w:val="39"/>
        </w:trPr>
        <w:tc>
          <w:tcPr>
            <w:tcW w:w="2235" w:type="dxa"/>
            <w:tcBorders>
              <w:top w:val="single" w:sz="2" w:space="0" w:color="7F7F7F"/>
              <w:bottom w:val="single" w:sz="12" w:space="0" w:color="000000"/>
              <w:right w:val="single" w:sz="2" w:space="0" w:color="7F7F7F"/>
            </w:tcBorders>
            <w:shd w:val="clear" w:color="auto" w:fill="D9D9D9"/>
            <w:vAlign w:val="center"/>
          </w:tcPr>
          <w:p w14:paraId="7399DD35" w14:textId="77777777" w:rsidR="00956F26" w:rsidRPr="005848AB" w:rsidRDefault="00956F26" w:rsidP="00094C0C">
            <w:pPr>
              <w:jc w:val="center"/>
              <w:rPr>
                <w:b/>
                <w:bCs/>
                <w:sz w:val="20"/>
                <w:szCs w:val="20"/>
              </w:rPr>
            </w:pPr>
            <w:r w:rsidRPr="005848AB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Planning/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5848AB">
              <w:rPr>
                <w:rFonts w:ascii="Arial" w:hAnsi="Arial" w:cs="Arial"/>
                <w:b/>
                <w:bCs/>
                <w:sz w:val="20"/>
                <w:szCs w:val="20"/>
              </w:rPr>
              <w:t>reparation</w:t>
            </w:r>
          </w:p>
        </w:tc>
        <w:tc>
          <w:tcPr>
            <w:tcW w:w="12614" w:type="dxa"/>
            <w:gridSpan w:val="2"/>
            <w:tcBorders>
              <w:top w:val="single" w:sz="2" w:space="0" w:color="7F7F7F"/>
              <w:bottom w:val="single" w:sz="12" w:space="0" w:color="000000"/>
              <w:right w:val="single" w:sz="2" w:space="0" w:color="7F7F7F"/>
            </w:tcBorders>
            <w:shd w:val="clear" w:color="auto" w:fill="auto"/>
            <w:vAlign w:val="center"/>
          </w:tcPr>
          <w:p w14:paraId="70C83249" w14:textId="77777777" w:rsidR="00956F26" w:rsidRPr="00967C59" w:rsidRDefault="00956F26" w:rsidP="00F5370B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F81678">
              <w:rPr>
                <w:rFonts w:ascii="Arial" w:hAnsi="Arial" w:cs="Arial"/>
                <w:iCs/>
                <w:sz w:val="20"/>
                <w:szCs w:val="20"/>
              </w:rPr>
              <w:t xml:space="preserve">Liaise with Principal Contractor to </w:t>
            </w:r>
            <w:r w:rsidRPr="00967C59">
              <w:rPr>
                <w:rFonts w:ascii="Arial" w:hAnsi="Arial" w:cs="Arial"/>
                <w:iCs/>
                <w:sz w:val="20"/>
                <w:szCs w:val="20"/>
              </w:rPr>
              <w:t>identify on-site safety systems and procedures</w:t>
            </w:r>
          </w:p>
          <w:p w14:paraId="4B3E1A6C" w14:textId="77777777" w:rsidR="00956F26" w:rsidRDefault="00956F26" w:rsidP="00F5370B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967C59">
              <w:rPr>
                <w:rFonts w:ascii="Arial" w:hAnsi="Arial" w:cs="Arial"/>
                <w:iCs/>
                <w:sz w:val="20"/>
                <w:szCs w:val="20"/>
              </w:rPr>
              <w:t>Establish supervisory and communication arrangements</w:t>
            </w:r>
          </w:p>
          <w:p w14:paraId="28887D79" w14:textId="77777777" w:rsidR="00956F26" w:rsidRPr="00B6582E" w:rsidRDefault="00956F26" w:rsidP="00F5370B">
            <w:pPr>
              <w:numPr>
                <w:ilvl w:val="0"/>
                <w:numId w:val="29"/>
              </w:numPr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B6582E">
              <w:rPr>
                <w:rFonts w:ascii="Arial" w:hAnsi="Arial" w:cs="Arial"/>
                <w:sz w:val="20"/>
                <w:szCs w:val="20"/>
              </w:rPr>
              <w:t>Principal contractor</w:t>
            </w:r>
            <w:r w:rsidRPr="00F8654C">
              <w:rPr>
                <w:rFonts w:ascii="Arial" w:hAnsi="Arial" w:cs="Arial"/>
                <w:sz w:val="20"/>
                <w:szCs w:val="20"/>
              </w:rPr>
              <w:t xml:space="preserve"> to confirm emergency response procedure</w:t>
            </w:r>
            <w:r>
              <w:rPr>
                <w:rFonts w:ascii="Arial" w:hAnsi="Arial" w:cs="Arial"/>
                <w:sz w:val="20"/>
                <w:szCs w:val="20"/>
              </w:rPr>
              <w:t>s are</w:t>
            </w:r>
            <w:r w:rsidRPr="00F8654C">
              <w:rPr>
                <w:rFonts w:ascii="Arial" w:hAnsi="Arial" w:cs="Arial"/>
                <w:sz w:val="20"/>
                <w:szCs w:val="20"/>
              </w:rPr>
              <w:t xml:space="preserve"> in place</w:t>
            </w:r>
            <w:r w:rsidRPr="00B6582E">
              <w:rPr>
                <w:rFonts w:ascii="Arial" w:hAnsi="Arial" w:cs="Arial"/>
                <w:iCs/>
                <w:sz w:val="20"/>
                <w:szCs w:val="20"/>
              </w:rPr>
              <w:t xml:space="preserve">. </w:t>
            </w:r>
          </w:p>
        </w:tc>
      </w:tr>
      <w:tr w:rsidR="00956F26" w:rsidRPr="0054720B" w14:paraId="29405A05" w14:textId="77777777" w:rsidTr="00094C0C">
        <w:trPr>
          <w:trHeight w:val="39"/>
        </w:trPr>
        <w:tc>
          <w:tcPr>
            <w:tcW w:w="2235" w:type="dxa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D9D9D9"/>
            <w:vAlign w:val="center"/>
          </w:tcPr>
          <w:p w14:paraId="66D4724A" w14:textId="77777777" w:rsidR="00956F26" w:rsidRPr="005848AB" w:rsidRDefault="00956F26" w:rsidP="00094C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old Points</w:t>
            </w:r>
          </w:p>
        </w:tc>
        <w:tc>
          <w:tcPr>
            <w:tcW w:w="12614" w:type="dxa"/>
            <w:gridSpan w:val="2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auto"/>
            <w:vAlign w:val="center"/>
          </w:tcPr>
          <w:p w14:paraId="7F318175" w14:textId="77777777" w:rsidR="00956F26" w:rsidRPr="00967C59" w:rsidRDefault="00956F26" w:rsidP="00F5370B">
            <w:pPr>
              <w:numPr>
                <w:ilvl w:val="0"/>
                <w:numId w:val="26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old points identified and signed off </w:t>
            </w:r>
            <w:r w:rsidRPr="001F7294">
              <w:rPr>
                <w:rFonts w:ascii="Arial" w:hAnsi="Arial" w:cs="Arial"/>
                <w:sz w:val="20"/>
                <w:szCs w:val="20"/>
              </w:rPr>
              <w:t xml:space="preserve">before </w:t>
            </w:r>
            <w:r>
              <w:rPr>
                <w:rFonts w:ascii="Arial" w:hAnsi="Arial" w:cs="Arial"/>
                <w:sz w:val="20"/>
                <w:szCs w:val="20"/>
              </w:rPr>
              <w:t>continuing work</w:t>
            </w:r>
            <w:r w:rsidRPr="001F7294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81678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>Specify?</w:t>
            </w:r>
          </w:p>
        </w:tc>
      </w:tr>
      <w:tr w:rsidR="00956F26" w:rsidRPr="0054720B" w14:paraId="4ED09B9F" w14:textId="77777777" w:rsidTr="00094C0C">
        <w:trPr>
          <w:trHeight w:val="36"/>
        </w:trPr>
        <w:tc>
          <w:tcPr>
            <w:tcW w:w="2235" w:type="dxa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D9D9D9"/>
            <w:vAlign w:val="center"/>
          </w:tcPr>
          <w:p w14:paraId="24CA36AD" w14:textId="77777777" w:rsidR="00956F26" w:rsidRPr="005848AB" w:rsidRDefault="00956F26" w:rsidP="00094C0C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5848AB">
              <w:rPr>
                <w:rFonts w:ascii="Arial" w:hAnsi="Arial" w:cs="Arial"/>
                <w:b/>
                <w:bCs/>
                <w:sz w:val="20"/>
                <w:lang w:val="en-GB"/>
              </w:rPr>
              <w:t>Training/Licence</w:t>
            </w:r>
          </w:p>
        </w:tc>
        <w:tc>
          <w:tcPr>
            <w:tcW w:w="12614" w:type="dxa"/>
            <w:gridSpan w:val="2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auto"/>
          </w:tcPr>
          <w:p w14:paraId="7CA061E9" w14:textId="77777777" w:rsidR="00956F26" w:rsidRDefault="00956F26" w:rsidP="00F5370B">
            <w:pPr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w</w:t>
            </w:r>
            <w:r w:rsidRPr="000A0A31">
              <w:rPr>
                <w:rFonts w:ascii="Arial" w:hAnsi="Arial" w:cs="Arial"/>
                <w:sz w:val="20"/>
                <w:szCs w:val="20"/>
              </w:rPr>
              <w:t>orkers</w:t>
            </w:r>
            <w:r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Pr="000A0A31">
              <w:rPr>
                <w:rFonts w:ascii="Arial" w:hAnsi="Arial" w:cs="Arial"/>
                <w:sz w:val="20"/>
                <w:szCs w:val="20"/>
              </w:rPr>
              <w:t xml:space="preserve"> have a General Construction Induction Card </w:t>
            </w:r>
          </w:p>
          <w:p w14:paraId="2FD92A65" w14:textId="77777777" w:rsidR="00956F26" w:rsidRPr="00364905" w:rsidRDefault="00956F26" w:rsidP="00F5370B">
            <w:pPr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evant workers</w:t>
            </w:r>
            <w:r w:rsidRPr="000A0A31">
              <w:rPr>
                <w:rFonts w:ascii="Arial" w:hAnsi="Arial" w:cs="Arial"/>
                <w:sz w:val="20"/>
                <w:szCs w:val="20"/>
              </w:rPr>
              <w:t xml:space="preserve"> have relevant certificates of competency</w:t>
            </w:r>
            <w:r>
              <w:rPr>
                <w:rFonts w:ascii="Arial" w:hAnsi="Arial" w:cs="Arial"/>
                <w:sz w:val="20"/>
                <w:szCs w:val="20"/>
              </w:rPr>
              <w:t>, licenses,</w:t>
            </w:r>
            <w:r w:rsidRPr="000A0A3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nd training. </w:t>
            </w:r>
          </w:p>
          <w:p w14:paraId="393C3D2F" w14:textId="77777777" w:rsidR="00956F26" w:rsidRPr="00014EA1" w:rsidRDefault="00956F26" w:rsidP="00F5370B">
            <w:pPr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r w:rsidRPr="00014EA1">
              <w:rPr>
                <w:rFonts w:ascii="Arial" w:hAnsi="Arial" w:cs="Arial"/>
                <w:sz w:val="20"/>
                <w:szCs w:val="20"/>
              </w:rPr>
              <w:t>Trained First Aider on site</w:t>
            </w:r>
          </w:p>
          <w:p w14:paraId="5703FB68" w14:textId="77777777" w:rsidR="00956F26" w:rsidRPr="00F1556D" w:rsidRDefault="00956F26" w:rsidP="00F1556D">
            <w:pPr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CD444D">
              <w:rPr>
                <w:rFonts w:ascii="Arial" w:hAnsi="Arial" w:cs="Arial"/>
                <w:sz w:val="20"/>
                <w:szCs w:val="20"/>
              </w:rPr>
              <w:t>All workers trained in</w:t>
            </w:r>
            <w:r>
              <w:rPr>
                <w:rFonts w:ascii="Arial" w:hAnsi="Arial" w:cs="Arial"/>
                <w:sz w:val="20"/>
                <w:szCs w:val="20"/>
              </w:rPr>
              <w:t xml:space="preserve"> site-specific emergency and evacuation procedures,</w:t>
            </w:r>
            <w:r w:rsidRPr="00CD444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WMS, safe work procedures, and safety data sheets</w:t>
            </w:r>
            <w:r w:rsidR="00F1556D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956F26" w:rsidRPr="0054720B" w14:paraId="3E0D3C86" w14:textId="77777777" w:rsidTr="00094C0C">
        <w:trPr>
          <w:trHeight w:val="36"/>
        </w:trPr>
        <w:tc>
          <w:tcPr>
            <w:tcW w:w="2235" w:type="dxa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D9D9D9"/>
            <w:vAlign w:val="center"/>
          </w:tcPr>
          <w:p w14:paraId="33EF109C" w14:textId="77777777" w:rsidR="00956F26" w:rsidRPr="005848AB" w:rsidRDefault="00956F26" w:rsidP="00094C0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5848AB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Worker duties and responsibilities</w:t>
            </w:r>
          </w:p>
        </w:tc>
        <w:tc>
          <w:tcPr>
            <w:tcW w:w="12614" w:type="dxa"/>
            <w:gridSpan w:val="2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auto"/>
          </w:tcPr>
          <w:p w14:paraId="755CEF16" w14:textId="77777777" w:rsidR="00956F26" w:rsidRPr="00916A52" w:rsidRDefault="00956F26" w:rsidP="00F5370B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916A52">
              <w:rPr>
                <w:rFonts w:ascii="Arial" w:hAnsi="Arial" w:cs="Arial"/>
                <w:iCs/>
                <w:sz w:val="20"/>
                <w:szCs w:val="20"/>
              </w:rPr>
              <w:t>Fit condition for work</w:t>
            </w:r>
            <w:r>
              <w:rPr>
                <w:rFonts w:ascii="Arial" w:hAnsi="Arial" w:cs="Arial"/>
                <w:iCs/>
                <w:sz w:val="20"/>
                <w:szCs w:val="20"/>
              </w:rPr>
              <w:t>,</w:t>
            </w:r>
            <w:r w:rsidRPr="00916A52">
              <w:rPr>
                <w:rFonts w:ascii="Arial" w:hAnsi="Arial" w:cs="Arial"/>
                <w:iCs/>
                <w:sz w:val="20"/>
                <w:szCs w:val="20"/>
              </w:rPr>
              <w:t xml:space="preserve"> i.e. no signs of fatigue, alcohol or drugs </w:t>
            </w:r>
          </w:p>
          <w:p w14:paraId="094D0499" w14:textId="77777777" w:rsidR="00956F26" w:rsidRPr="00916A52" w:rsidRDefault="00956F26" w:rsidP="00F5370B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916A52">
              <w:rPr>
                <w:rFonts w:ascii="Arial" w:hAnsi="Arial" w:cs="Arial"/>
                <w:iCs/>
                <w:sz w:val="20"/>
                <w:szCs w:val="20"/>
              </w:rPr>
              <w:t>Attend all site inductions</w:t>
            </w:r>
            <w:r>
              <w:rPr>
                <w:rFonts w:ascii="Arial" w:hAnsi="Arial" w:cs="Arial"/>
                <w:iCs/>
                <w:sz w:val="20"/>
                <w:szCs w:val="20"/>
              </w:rPr>
              <w:t>/</w:t>
            </w:r>
            <w:r w:rsidRPr="00916A52">
              <w:rPr>
                <w:rFonts w:ascii="Arial" w:hAnsi="Arial" w:cs="Arial"/>
                <w:iCs/>
                <w:sz w:val="20"/>
                <w:szCs w:val="20"/>
              </w:rPr>
              <w:t>briefings</w:t>
            </w:r>
          </w:p>
          <w:p w14:paraId="6AB620BF" w14:textId="77777777" w:rsidR="00956F26" w:rsidRPr="00916A52" w:rsidRDefault="00956F26" w:rsidP="00F5370B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916A52">
              <w:rPr>
                <w:rFonts w:ascii="Arial" w:hAnsi="Arial" w:cs="Arial"/>
                <w:iCs/>
                <w:sz w:val="20"/>
                <w:szCs w:val="20"/>
              </w:rPr>
              <w:t>Comply with all site requirements</w:t>
            </w:r>
            <w:r>
              <w:rPr>
                <w:rFonts w:ascii="Arial" w:hAnsi="Arial" w:cs="Arial"/>
                <w:iCs/>
                <w:sz w:val="20"/>
                <w:szCs w:val="20"/>
              </w:rPr>
              <w:t>,</w:t>
            </w:r>
            <w:r w:rsidRPr="00916A52">
              <w:rPr>
                <w:rFonts w:ascii="Arial" w:hAnsi="Arial" w:cs="Arial"/>
                <w:iCs/>
                <w:sz w:val="20"/>
                <w:szCs w:val="20"/>
              </w:rPr>
              <w:t xml:space="preserve"> e.g. PPE, </w:t>
            </w:r>
            <w:r>
              <w:rPr>
                <w:rFonts w:ascii="Arial" w:hAnsi="Arial" w:cs="Arial"/>
                <w:iCs/>
                <w:sz w:val="20"/>
                <w:szCs w:val="20"/>
              </w:rPr>
              <w:t>Traffic Management Plans (TMP)</w:t>
            </w:r>
          </w:p>
          <w:p w14:paraId="68131DF2" w14:textId="77777777" w:rsidR="00956F26" w:rsidRPr="00916A52" w:rsidRDefault="00956F26" w:rsidP="00F5370B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  <w:lang w:val="en-AU"/>
              </w:rPr>
            </w:pPr>
            <w:r w:rsidRPr="00916A52">
              <w:rPr>
                <w:rFonts w:ascii="Arial" w:hAnsi="Arial" w:cs="Arial"/>
                <w:iCs/>
                <w:sz w:val="20"/>
                <w:szCs w:val="20"/>
              </w:rPr>
              <w:t xml:space="preserve">Only carry out work related to the contract </w:t>
            </w:r>
          </w:p>
          <w:p w14:paraId="4070AF98" w14:textId="77777777" w:rsidR="00956F26" w:rsidRPr="00967C59" w:rsidRDefault="00956F26" w:rsidP="00F5370B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eastAsia="ja-JP"/>
              </w:rPr>
            </w:pPr>
            <w:r w:rsidRPr="001D3394">
              <w:rPr>
                <w:rFonts w:ascii="Arial" w:hAnsi="Arial" w:cs="Arial"/>
                <w:iCs/>
                <w:sz w:val="20"/>
                <w:szCs w:val="20"/>
              </w:rPr>
              <w:t xml:space="preserve">Inspect completed work and </w:t>
            </w:r>
            <w:r>
              <w:rPr>
                <w:rFonts w:ascii="Arial" w:hAnsi="Arial" w:cs="Arial"/>
                <w:iCs/>
                <w:sz w:val="20"/>
                <w:szCs w:val="20"/>
              </w:rPr>
              <w:t>r</w:t>
            </w:r>
            <w:r w:rsidRPr="001D3394">
              <w:rPr>
                <w:rFonts w:ascii="Arial" w:hAnsi="Arial" w:cs="Arial"/>
                <w:iCs/>
                <w:sz w:val="20"/>
                <w:szCs w:val="20"/>
              </w:rPr>
              <w:t>eport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possible</w:t>
            </w:r>
            <w:r w:rsidRPr="001D3394">
              <w:rPr>
                <w:rFonts w:ascii="Arial" w:hAnsi="Arial" w:cs="Arial"/>
                <w:iCs/>
                <w:sz w:val="20"/>
                <w:szCs w:val="20"/>
              </w:rPr>
              <w:t xml:space="preserve"> safety, environmental and quality matters to the Supervisor.</w:t>
            </w:r>
          </w:p>
        </w:tc>
      </w:tr>
      <w:tr w:rsidR="00956F26" w:rsidRPr="0054720B" w14:paraId="11A0EE48" w14:textId="77777777" w:rsidTr="00094C0C">
        <w:trPr>
          <w:trHeight w:val="36"/>
        </w:trPr>
        <w:tc>
          <w:tcPr>
            <w:tcW w:w="2235" w:type="dxa"/>
            <w:tcBorders>
              <w:top w:val="single" w:sz="12" w:space="0" w:color="000000"/>
              <w:bottom w:val="single" w:sz="2" w:space="0" w:color="7F7F7F"/>
              <w:right w:val="single" w:sz="2" w:space="0" w:color="7F7F7F"/>
            </w:tcBorders>
            <w:shd w:val="clear" w:color="auto" w:fill="D9D9D9"/>
            <w:vAlign w:val="center"/>
          </w:tcPr>
          <w:p w14:paraId="1CD7C682" w14:textId="77777777" w:rsidR="00956F26" w:rsidRPr="005848AB" w:rsidRDefault="00956F26" w:rsidP="00094C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48AB">
              <w:rPr>
                <w:rFonts w:ascii="Arial" w:hAnsi="Arial" w:cs="Arial"/>
                <w:b/>
                <w:bCs/>
                <w:sz w:val="20"/>
                <w:lang w:val="en-GB"/>
              </w:rPr>
              <w:t>Monitor</w:t>
            </w:r>
            <w:r>
              <w:rPr>
                <w:rFonts w:ascii="Arial" w:hAnsi="Arial" w:cs="Arial"/>
                <w:b/>
                <w:bCs/>
                <w:sz w:val="20"/>
                <w:lang w:val="en-GB"/>
              </w:rPr>
              <w:t>/R</w:t>
            </w:r>
            <w:r w:rsidRPr="005848AB">
              <w:rPr>
                <w:rFonts w:ascii="Arial" w:hAnsi="Arial" w:cs="Arial"/>
                <w:b/>
                <w:bCs/>
                <w:sz w:val="20"/>
                <w:lang w:val="en-GB"/>
              </w:rPr>
              <w:t>eview</w:t>
            </w:r>
          </w:p>
        </w:tc>
        <w:tc>
          <w:tcPr>
            <w:tcW w:w="12614" w:type="dxa"/>
            <w:gridSpan w:val="2"/>
            <w:tcBorders>
              <w:top w:val="single" w:sz="12" w:space="0" w:color="000000"/>
              <w:bottom w:val="single" w:sz="2" w:space="0" w:color="7F7F7F"/>
              <w:right w:val="single" w:sz="2" w:space="0" w:color="7F7F7F"/>
            </w:tcBorders>
            <w:shd w:val="clear" w:color="auto" w:fill="auto"/>
          </w:tcPr>
          <w:p w14:paraId="1CE73D4C" w14:textId="77777777" w:rsidR="00956F26" w:rsidRPr="007D5787" w:rsidRDefault="00956F26" w:rsidP="00F5370B">
            <w:pPr>
              <w:numPr>
                <w:ilvl w:val="0"/>
                <w:numId w:val="26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All persons involved in the task must have this SWMS communicated to them before work commences</w:t>
            </w:r>
          </w:p>
          <w:p w14:paraId="6E275ECE" w14:textId="77777777" w:rsidR="00956F26" w:rsidRPr="007D5787" w:rsidRDefault="00956F26" w:rsidP="00F5370B">
            <w:pPr>
              <w:numPr>
                <w:ilvl w:val="0"/>
                <w:numId w:val="26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 xml:space="preserve">SWMS to be reviewed and amended if necessary, in consultation with relevant persons after any near miss or incident </w:t>
            </w:r>
          </w:p>
          <w:p w14:paraId="776CE8A3" w14:textId="77777777" w:rsidR="00956F26" w:rsidRPr="007D5787" w:rsidRDefault="00956F26" w:rsidP="00F5370B">
            <w:pPr>
              <w:numPr>
                <w:ilvl w:val="0"/>
                <w:numId w:val="26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If additional site hazards identified, review this SWMS and amend control measures to suit</w:t>
            </w:r>
          </w:p>
          <w:p w14:paraId="2825B352" w14:textId="77777777" w:rsidR="00956F26" w:rsidRPr="007D5787" w:rsidRDefault="00956F26" w:rsidP="00F5370B">
            <w:pPr>
              <w:numPr>
                <w:ilvl w:val="0"/>
                <w:numId w:val="26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 xml:space="preserve">People, including workers, contractors and sub-contractors, affected by the revisions to this SWMS, must be informed </w:t>
            </w:r>
            <w:r>
              <w:rPr>
                <w:rFonts w:ascii="Arial" w:hAnsi="Arial" w:cs="Arial"/>
                <w:sz w:val="20"/>
                <w:szCs w:val="20"/>
              </w:rPr>
              <w:t>ASAP</w:t>
            </w:r>
          </w:p>
          <w:p w14:paraId="495D1F3D" w14:textId="77777777" w:rsidR="00956F26" w:rsidRPr="007D5787" w:rsidRDefault="00956F26" w:rsidP="00F5370B">
            <w:pPr>
              <w:numPr>
                <w:ilvl w:val="0"/>
                <w:numId w:val="26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Give the principal contractor a copy of the revised SWMS</w:t>
            </w:r>
          </w:p>
          <w:p w14:paraId="148447D2" w14:textId="77777777" w:rsidR="00956F26" w:rsidRPr="007D5787" w:rsidRDefault="00956F26" w:rsidP="00F5370B">
            <w:pPr>
              <w:numPr>
                <w:ilvl w:val="0"/>
                <w:numId w:val="26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The site supervisor to monitor works against the controls stated in this SWMS</w:t>
            </w:r>
          </w:p>
          <w:p w14:paraId="31C402E8" w14:textId="77777777" w:rsidR="00956F26" w:rsidRPr="007D5787" w:rsidRDefault="00956F26" w:rsidP="00F5370B">
            <w:pPr>
              <w:numPr>
                <w:ilvl w:val="0"/>
                <w:numId w:val="26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 xml:space="preserve">SWMS must be kept on-site and made available for inspection or review </w:t>
            </w:r>
          </w:p>
          <w:p w14:paraId="47B039ED" w14:textId="77777777" w:rsidR="00956F26" w:rsidRPr="007D5787" w:rsidRDefault="00956F26" w:rsidP="00F5370B">
            <w:pPr>
              <w:numPr>
                <w:ilvl w:val="0"/>
                <w:numId w:val="26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Keep a record of this SWMS until the job is complete or for two years if involved in a notifiable incident</w:t>
            </w:r>
          </w:p>
          <w:p w14:paraId="4EAB030D" w14:textId="77777777" w:rsidR="00956F26" w:rsidRPr="00967C59" w:rsidRDefault="00956F26" w:rsidP="00F5370B">
            <w:pPr>
              <w:numPr>
                <w:ilvl w:val="0"/>
                <w:numId w:val="4"/>
              </w:numPr>
              <w:ind w:left="210" w:hanging="210"/>
              <w:jc w:val="both"/>
              <w:rPr>
                <w:rFonts w:ascii="Arial" w:hAnsi="Arial" w:cs="Arial"/>
                <w:sz w:val="20"/>
                <w:szCs w:val="22"/>
                <w:lang w:val="en-GB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Regardless of any other factor, the person in control of the workplace must review this SWMS at least annually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C27A8C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</w:tc>
      </w:tr>
      <w:tr w:rsidR="00956F26" w:rsidRPr="00A6135A" w14:paraId="036BC0F1" w14:textId="77777777" w:rsidTr="00F1556D">
        <w:trPr>
          <w:trHeight w:val="3585"/>
        </w:trPr>
        <w:tc>
          <w:tcPr>
            <w:tcW w:w="5070" w:type="dxa"/>
            <w:gridSpan w:val="2"/>
            <w:tcBorders>
              <w:top w:val="single" w:sz="12" w:space="0" w:color="000000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</w:tcPr>
          <w:p w14:paraId="65E1EA7D" w14:textId="77777777" w:rsidR="00956F26" w:rsidRPr="002F26F7" w:rsidRDefault="00956F26" w:rsidP="00094C0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D5448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Site-Specific Notes:</w:t>
            </w:r>
          </w:p>
          <w:p w14:paraId="26EDAF4E" w14:textId="77777777" w:rsidR="00956F26" w:rsidRPr="00D54482" w:rsidRDefault="00956F26" w:rsidP="00094C0C">
            <w:pPr>
              <w:pStyle w:val="NormalWeb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9779" w:type="dxa"/>
            <w:tcBorders>
              <w:top w:val="single" w:sz="12" w:space="0" w:color="000000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</w:tcPr>
          <w:p w14:paraId="076AFA69" w14:textId="77777777" w:rsidR="00956F26" w:rsidRPr="002F26F7" w:rsidRDefault="00956F26" w:rsidP="00094C0C">
            <w:pPr>
              <w:pStyle w:val="NormalWeb"/>
              <w:spacing w:before="0" w:beforeAutospacing="0" w:after="0" w:afterAutospacing="0"/>
              <w:ind w:left="210" w:hanging="210"/>
              <w:rPr>
                <w:rFonts w:ascii="Arial" w:hAnsi="Arial" w:cs="Arial"/>
                <w:iCs/>
                <w:sz w:val="20"/>
                <w:szCs w:val="20"/>
              </w:rPr>
            </w:pPr>
            <w:r w:rsidRPr="002F26F7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Act, Regulations, Codes of Practice References</w:t>
            </w:r>
            <w:r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  <w:p w14:paraId="2E155507" w14:textId="77777777" w:rsidR="00956F26" w:rsidRPr="00D54482" w:rsidRDefault="00956F26" w:rsidP="00094C0C">
            <w:pPr>
              <w:pStyle w:val="NormalWeb"/>
              <w:spacing w:before="0" w:beforeAutospacing="0" w:after="0" w:afterAutospacing="0"/>
              <w:ind w:left="210" w:hanging="210"/>
              <w:rPr>
                <w:rFonts w:ascii="Arial" w:hAnsi="Arial" w:cs="Arial"/>
                <w:iCs/>
                <w:sz w:val="20"/>
                <w:szCs w:val="20"/>
              </w:rPr>
            </w:pPr>
            <w:r w:rsidRPr="002D49F9">
              <w:rPr>
                <w:rFonts w:ascii="Arial" w:hAnsi="Arial" w:cs="Arial"/>
                <w:i/>
                <w:color w:val="FF0000"/>
                <w:sz w:val="20"/>
                <w:szCs w:val="20"/>
              </w:rPr>
              <w:t>Refer to your tax invoice for your free download.</w:t>
            </w:r>
          </w:p>
        </w:tc>
      </w:tr>
    </w:tbl>
    <w:p w14:paraId="57D59765" w14:textId="77777777" w:rsidR="00956F26" w:rsidRPr="004B552E" w:rsidRDefault="00956F26">
      <w:pPr>
        <w:rPr>
          <w:sz w:val="4"/>
          <w:szCs w:val="4"/>
        </w:rPr>
      </w:pPr>
    </w:p>
    <w:p w14:paraId="381DE039" w14:textId="77777777" w:rsidR="00D54482" w:rsidRPr="001F7294" w:rsidRDefault="00D54482">
      <w:pPr>
        <w:rPr>
          <w:sz w:val="4"/>
          <w:szCs w:val="4"/>
        </w:rPr>
      </w:pPr>
    </w:p>
    <w:p w14:paraId="6D2FBF13" w14:textId="77777777" w:rsidR="00D54482" w:rsidRPr="00EB522F" w:rsidRDefault="00D54482">
      <w:pPr>
        <w:rPr>
          <w:sz w:val="2"/>
          <w:szCs w:val="2"/>
        </w:rPr>
      </w:pPr>
    </w:p>
    <w:tbl>
      <w:tblPr>
        <w:tblW w:w="14860" w:type="dxa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723"/>
        <w:gridCol w:w="1218"/>
        <w:gridCol w:w="569"/>
        <w:gridCol w:w="709"/>
        <w:gridCol w:w="937"/>
        <w:gridCol w:w="1756"/>
        <w:gridCol w:w="1701"/>
        <w:gridCol w:w="1697"/>
        <w:gridCol w:w="1560"/>
        <w:gridCol w:w="1569"/>
        <w:gridCol w:w="1410"/>
        <w:gridCol w:w="11"/>
      </w:tblGrid>
      <w:tr w:rsidR="00476258" w:rsidRPr="005E05F1" w14:paraId="7A236BA8" w14:textId="77777777" w:rsidTr="005848AB">
        <w:trPr>
          <w:gridAfter w:val="1"/>
          <w:wAfter w:w="11" w:type="dxa"/>
          <w:trHeight w:val="68"/>
        </w:trPr>
        <w:tc>
          <w:tcPr>
            <w:tcW w:w="1723" w:type="dxa"/>
            <w:tcBorders>
              <w:top w:val="single" w:sz="2" w:space="0" w:color="7F7F7F"/>
              <w:right w:val="nil"/>
            </w:tcBorders>
            <w:shd w:val="clear" w:color="auto" w:fill="D9D9D9"/>
            <w:vAlign w:val="center"/>
          </w:tcPr>
          <w:p w14:paraId="5BC229F8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lastRenderedPageBreak/>
              <w:t>Likelihood</w:t>
            </w:r>
          </w:p>
        </w:tc>
        <w:tc>
          <w:tcPr>
            <w:tcW w:w="1787" w:type="dxa"/>
            <w:gridSpan w:val="2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42D108DA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Insignificant</w:t>
            </w:r>
          </w:p>
        </w:tc>
        <w:tc>
          <w:tcPr>
            <w:tcW w:w="1646" w:type="dxa"/>
            <w:gridSpan w:val="2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684D7367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Minor</w:t>
            </w:r>
          </w:p>
        </w:tc>
        <w:tc>
          <w:tcPr>
            <w:tcW w:w="1756" w:type="dxa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7E5118F2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Moderate</w:t>
            </w:r>
          </w:p>
        </w:tc>
        <w:tc>
          <w:tcPr>
            <w:tcW w:w="1701" w:type="dxa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0836F6A6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Major</w:t>
            </w:r>
          </w:p>
        </w:tc>
        <w:tc>
          <w:tcPr>
            <w:tcW w:w="1697" w:type="dxa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3FA10629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Catastrophic</w:t>
            </w:r>
          </w:p>
        </w:tc>
        <w:tc>
          <w:tcPr>
            <w:tcW w:w="1560" w:type="dxa"/>
            <w:vMerge w:val="restart"/>
            <w:tcBorders>
              <w:top w:val="single" w:sz="2" w:space="0" w:color="7F7F7F"/>
              <w:right w:val="nil"/>
            </w:tcBorders>
            <w:shd w:val="clear" w:color="auto" w:fill="D9D9D9"/>
            <w:vAlign w:val="center"/>
          </w:tcPr>
          <w:p w14:paraId="1F763427" w14:textId="77777777" w:rsidR="00476258" w:rsidRPr="007432B6" w:rsidRDefault="00476258" w:rsidP="00F369F9">
            <w:pPr>
              <w:rPr>
                <w:rFonts w:ascii="Arial" w:hAnsi="Arial" w:cs="Arial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lang w:val="en-GB"/>
              </w:rPr>
              <w:t>Score</w:t>
            </w:r>
          </w:p>
        </w:tc>
        <w:tc>
          <w:tcPr>
            <w:tcW w:w="2979" w:type="dxa"/>
            <w:gridSpan w:val="2"/>
            <w:vMerge w:val="restart"/>
            <w:tcBorders>
              <w:top w:val="single" w:sz="2" w:space="0" w:color="7F7F7F"/>
              <w:right w:val="single" w:sz="2" w:space="0" w:color="7F7F7F"/>
            </w:tcBorders>
            <w:shd w:val="clear" w:color="auto" w:fill="D9D9D9"/>
            <w:vAlign w:val="center"/>
          </w:tcPr>
          <w:p w14:paraId="14BB8D2B" w14:textId="77777777" w:rsidR="00476258" w:rsidRPr="007432B6" w:rsidRDefault="00476258" w:rsidP="00F369F9">
            <w:pPr>
              <w:rPr>
                <w:rFonts w:ascii="Arial" w:hAnsi="Arial" w:cs="Arial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lang w:val="en-GB"/>
              </w:rPr>
              <w:t>Action</w:t>
            </w:r>
          </w:p>
        </w:tc>
      </w:tr>
      <w:tr w:rsidR="00476258" w:rsidRPr="005E05F1" w14:paraId="1BAD1550" w14:textId="77777777" w:rsidTr="005848AB">
        <w:trPr>
          <w:gridAfter w:val="1"/>
          <w:wAfter w:w="11" w:type="dxa"/>
          <w:trHeight w:val="167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3BE5FF59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Almost certain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F79646"/>
            <w:vAlign w:val="center"/>
          </w:tcPr>
          <w:p w14:paraId="0181C1CB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F79646"/>
            <w:vAlign w:val="center"/>
          </w:tcPr>
          <w:p w14:paraId="69F42EA8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03100"/>
            <w:vAlign w:val="center"/>
          </w:tcPr>
          <w:p w14:paraId="57AEDFC9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03100"/>
            <w:vAlign w:val="center"/>
          </w:tcPr>
          <w:p w14:paraId="6ACC17E1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03100"/>
            <w:vAlign w:val="center"/>
          </w:tcPr>
          <w:p w14:paraId="32BD083A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560" w:type="dxa"/>
            <w:vMerge/>
            <w:tcBorders>
              <w:bottom w:val="single" w:sz="2" w:space="0" w:color="7F7F7F"/>
              <w:right w:val="nil"/>
            </w:tcBorders>
            <w:shd w:val="clear" w:color="auto" w:fill="D9D9D9"/>
            <w:vAlign w:val="center"/>
          </w:tcPr>
          <w:p w14:paraId="18F16BB8" w14:textId="77777777" w:rsidR="00476258" w:rsidRPr="005E05F1" w:rsidRDefault="00476258" w:rsidP="00F369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9" w:type="dxa"/>
            <w:gridSpan w:val="2"/>
            <w:vMerge/>
            <w:tcBorders>
              <w:bottom w:val="single" w:sz="2" w:space="0" w:color="7F7F7F"/>
              <w:right w:val="single" w:sz="2" w:space="0" w:color="7F7F7F"/>
            </w:tcBorders>
            <w:shd w:val="clear" w:color="auto" w:fill="D9D9D9"/>
            <w:vAlign w:val="center"/>
          </w:tcPr>
          <w:p w14:paraId="00BE32BC" w14:textId="77777777" w:rsidR="00476258" w:rsidRPr="005E05F1" w:rsidRDefault="00476258" w:rsidP="00F369F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258" w:rsidRPr="005E05F1" w14:paraId="455BA53C" w14:textId="77777777" w:rsidTr="005848AB">
        <w:trPr>
          <w:gridAfter w:val="1"/>
          <w:wAfter w:w="11" w:type="dxa"/>
          <w:trHeight w:val="68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5A176EAF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Likely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FFD700"/>
            <w:vAlign w:val="center"/>
          </w:tcPr>
          <w:p w14:paraId="4FFE25FF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2 - Moderate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F79646"/>
            <w:vAlign w:val="center"/>
          </w:tcPr>
          <w:p w14:paraId="640497E1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79646"/>
            <w:vAlign w:val="center"/>
          </w:tcPr>
          <w:p w14:paraId="1F437053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03100"/>
            <w:vAlign w:val="center"/>
          </w:tcPr>
          <w:p w14:paraId="7938F4F8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03100"/>
            <w:vAlign w:val="center"/>
          </w:tcPr>
          <w:p w14:paraId="191ABF9D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560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3235A4B5" w14:textId="77777777" w:rsidR="00476258" w:rsidRPr="007432B6" w:rsidRDefault="00476258" w:rsidP="00F369F9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color w:val="D90000"/>
                <w:sz w:val="18"/>
                <w:szCs w:val="18"/>
                <w:lang w:val="en-GB"/>
              </w:rPr>
              <w:t xml:space="preserve">4A </w:t>
            </w:r>
            <w:r>
              <w:rPr>
                <w:rFonts w:ascii="Arial" w:hAnsi="Arial" w:cs="Arial"/>
                <w:b/>
                <w:bCs/>
                <w:smallCaps/>
                <w:color w:val="D90000"/>
                <w:sz w:val="18"/>
                <w:szCs w:val="18"/>
                <w:lang w:val="en-GB"/>
              </w:rPr>
              <w:t xml:space="preserve">- </w:t>
            </w:r>
            <w:r w:rsidRPr="007432B6">
              <w:rPr>
                <w:rFonts w:ascii="Arial" w:hAnsi="Arial" w:cs="Arial"/>
                <w:b/>
                <w:bCs/>
                <w:smallCaps/>
                <w:color w:val="D90000"/>
                <w:sz w:val="18"/>
                <w:szCs w:val="18"/>
                <w:lang w:val="en-GB"/>
              </w:rPr>
              <w:t>Acute</w:t>
            </w:r>
          </w:p>
        </w:tc>
        <w:tc>
          <w:tcPr>
            <w:tcW w:w="2979" w:type="dxa"/>
            <w:gridSpan w:val="2"/>
            <w:tcBorders>
              <w:top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/>
            <w:vAlign w:val="center"/>
          </w:tcPr>
          <w:p w14:paraId="4EFC6FD9" w14:textId="77777777" w:rsidR="00476258" w:rsidRPr="007432B6" w:rsidRDefault="00476258" w:rsidP="00F369F9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>DO NOT PROCEED.</w:t>
            </w:r>
          </w:p>
        </w:tc>
      </w:tr>
      <w:tr w:rsidR="00476258" w:rsidRPr="005E05F1" w14:paraId="6C3FAA3E" w14:textId="77777777" w:rsidTr="005848AB">
        <w:trPr>
          <w:gridAfter w:val="1"/>
          <w:wAfter w:w="11" w:type="dxa"/>
          <w:trHeight w:val="68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67DEBA9F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Possible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66AA5F12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FFD700"/>
            <w:vAlign w:val="center"/>
          </w:tcPr>
          <w:p w14:paraId="310E124D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2 - Moderate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79646"/>
            <w:vAlign w:val="center"/>
          </w:tcPr>
          <w:p w14:paraId="03E0E8DF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03100"/>
            <w:vAlign w:val="center"/>
          </w:tcPr>
          <w:p w14:paraId="66525EC5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03100"/>
            <w:vAlign w:val="center"/>
          </w:tcPr>
          <w:p w14:paraId="010A8868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560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0C1FB349" w14:textId="77777777" w:rsidR="00476258" w:rsidRPr="007432B6" w:rsidRDefault="00476258" w:rsidP="00F369F9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3H </w:t>
            </w:r>
            <w:r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- </w:t>
            </w: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>High</w:t>
            </w:r>
          </w:p>
        </w:tc>
        <w:tc>
          <w:tcPr>
            <w:tcW w:w="2979" w:type="dxa"/>
            <w:gridSpan w:val="2"/>
            <w:tcBorders>
              <w:top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/>
            <w:vAlign w:val="center"/>
          </w:tcPr>
          <w:p w14:paraId="372D9F29" w14:textId="77777777" w:rsidR="00476258" w:rsidRPr="007432B6" w:rsidRDefault="00476258" w:rsidP="00F369F9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Review before commencing work.</w:t>
            </w:r>
          </w:p>
        </w:tc>
      </w:tr>
      <w:tr w:rsidR="00476258" w:rsidRPr="005E05F1" w14:paraId="40A18D61" w14:textId="77777777" w:rsidTr="005848AB">
        <w:trPr>
          <w:gridAfter w:val="1"/>
          <w:wAfter w:w="11" w:type="dxa"/>
          <w:trHeight w:val="68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6172F379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Unlikely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11F358FA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3FA93780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FD700"/>
            <w:vAlign w:val="center"/>
          </w:tcPr>
          <w:p w14:paraId="59C30AAE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2 - Moderate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79646"/>
            <w:vAlign w:val="center"/>
          </w:tcPr>
          <w:p w14:paraId="2A7DA59B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03100"/>
            <w:vAlign w:val="center"/>
          </w:tcPr>
          <w:p w14:paraId="3146F078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560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0983F82D" w14:textId="77777777" w:rsidR="00476258" w:rsidRPr="007432B6" w:rsidRDefault="00476258" w:rsidP="00F369F9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2M </w:t>
            </w:r>
            <w:r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- </w:t>
            </w: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>Moderate</w:t>
            </w:r>
          </w:p>
        </w:tc>
        <w:tc>
          <w:tcPr>
            <w:tcW w:w="2979" w:type="dxa"/>
            <w:gridSpan w:val="2"/>
            <w:tcBorders>
              <w:top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/>
            <w:vAlign w:val="center"/>
          </w:tcPr>
          <w:p w14:paraId="26D47BE3" w14:textId="77777777" w:rsidR="00476258" w:rsidRPr="007432B6" w:rsidRDefault="00476258" w:rsidP="00F369F9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Maintain control measures.</w:t>
            </w:r>
          </w:p>
        </w:tc>
      </w:tr>
      <w:tr w:rsidR="00476258" w:rsidRPr="005E05F1" w14:paraId="1429442C" w14:textId="77777777" w:rsidTr="005848AB">
        <w:trPr>
          <w:gridAfter w:val="1"/>
          <w:wAfter w:w="11" w:type="dxa"/>
          <w:trHeight w:val="45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10B99AE2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Rare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3B777F02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72503E53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FD700"/>
            <w:vAlign w:val="center"/>
          </w:tcPr>
          <w:p w14:paraId="0B73E4C0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2 - Moderate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79646"/>
            <w:vAlign w:val="center"/>
          </w:tcPr>
          <w:p w14:paraId="781B511E" w14:textId="77777777" w:rsidR="00476258" w:rsidRPr="00286C8F" w:rsidRDefault="00476258" w:rsidP="00F369F9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79646"/>
            <w:vAlign w:val="center"/>
          </w:tcPr>
          <w:p w14:paraId="4B03F504" w14:textId="77777777" w:rsidR="00476258" w:rsidRPr="00286C8F" w:rsidRDefault="00476258" w:rsidP="00F369F9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560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71DB83E0" w14:textId="77777777" w:rsidR="00476258" w:rsidRPr="007432B6" w:rsidRDefault="00476258" w:rsidP="00F369F9">
            <w:pPr>
              <w:tabs>
                <w:tab w:val="left" w:pos="270"/>
              </w:tabs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1L </w:t>
            </w:r>
            <w:r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- </w:t>
            </w: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>Low</w:t>
            </w:r>
          </w:p>
        </w:tc>
        <w:tc>
          <w:tcPr>
            <w:tcW w:w="2979" w:type="dxa"/>
            <w:gridSpan w:val="2"/>
            <w:tcBorders>
              <w:top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/>
            <w:vAlign w:val="center"/>
          </w:tcPr>
          <w:p w14:paraId="0D5F1806" w14:textId="77777777" w:rsidR="00476258" w:rsidRPr="007432B6" w:rsidRDefault="00476258" w:rsidP="00F369F9">
            <w:pPr>
              <w:tabs>
                <w:tab w:val="left" w:pos="270"/>
              </w:tabs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Record and monitor.</w:t>
            </w:r>
          </w:p>
        </w:tc>
      </w:tr>
      <w:tr w:rsidR="00FC0BC7" w:rsidRPr="005E05F1" w14:paraId="1FDCE261" w14:textId="77777777" w:rsidTr="005848AB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single" w:sz="4" w:space="0" w:color="808080"/>
            <w:insideH w:val="none" w:sz="0" w:space="0" w:color="auto"/>
            <w:insideV w:val="none" w:sz="0" w:space="0" w:color="auto"/>
          </w:tblBorders>
        </w:tblPrEx>
        <w:trPr>
          <w:trHeight w:val="274"/>
          <w:tblHeader/>
        </w:trPr>
        <w:tc>
          <w:tcPr>
            <w:tcW w:w="2941" w:type="dxa"/>
            <w:gridSpan w:val="2"/>
            <w:shd w:val="clear" w:color="auto" w:fill="D9D9D9"/>
            <w:vAlign w:val="center"/>
          </w:tcPr>
          <w:p w14:paraId="0E2902FC" w14:textId="77777777" w:rsidR="00FC0BC7" w:rsidRPr="005E05F1" w:rsidRDefault="00FC0BC7" w:rsidP="00F369F9">
            <w:pPr>
              <w:jc w:val="center"/>
              <w:rPr>
                <w:rFonts w:ascii="Arial" w:hAnsi="Arial" w:cs="Arial"/>
                <w:smallCaps/>
                <w:sz w:val="16"/>
                <w:szCs w:val="16"/>
                <w:lang w:eastAsia="ja-JP"/>
              </w:rPr>
            </w:pPr>
            <w:r w:rsidRPr="006571E0">
              <w:rPr>
                <w:rFonts w:ascii="Arial" w:hAnsi="Arial" w:cs="Arial"/>
                <w:b/>
                <w:smallCaps/>
                <w:sz w:val="20"/>
                <w:szCs w:val="20"/>
              </w:rPr>
              <w:t>HIERARCHY OF CONTROLS</w:t>
            </w:r>
          </w:p>
        </w:tc>
        <w:tc>
          <w:tcPr>
            <w:tcW w:w="1278" w:type="dxa"/>
            <w:gridSpan w:val="2"/>
            <w:shd w:val="clear" w:color="auto" w:fill="auto"/>
            <w:vAlign w:val="center"/>
          </w:tcPr>
          <w:p w14:paraId="56643D76" w14:textId="77777777" w:rsidR="00FC0BC7" w:rsidRPr="00A02CDE" w:rsidRDefault="00FC0BC7" w:rsidP="00F369F9">
            <w:pPr>
              <w:jc w:val="center"/>
              <w:rPr>
                <w:rFonts w:ascii="Arial" w:hAnsi="Arial" w:cs="Arial"/>
                <w:smallCaps/>
                <w:sz w:val="16"/>
                <w:szCs w:val="16"/>
                <w:lang w:eastAsia="ja-JP"/>
              </w:rPr>
            </w:pPr>
            <w:r w:rsidRPr="00A02CDE">
              <w:rPr>
                <w:rFonts w:ascii="Arial" w:hAnsi="Arial" w:cs="Arial"/>
                <w:b/>
                <w:smallCaps/>
                <w:sz w:val="18"/>
                <w:szCs w:val="18"/>
              </w:rPr>
              <w:t>Most Effective</w:t>
            </w:r>
          </w:p>
        </w:tc>
        <w:tc>
          <w:tcPr>
            <w:tcW w:w="9220" w:type="dxa"/>
            <w:gridSpan w:val="6"/>
            <w:shd w:val="clear" w:color="auto" w:fill="auto"/>
            <w:vAlign w:val="center"/>
          </w:tcPr>
          <w:p w14:paraId="5E96AF62" w14:textId="77777777" w:rsidR="00FC0BC7" w:rsidRPr="005E05F1" w:rsidRDefault="006A5B1A" w:rsidP="008F314D">
            <w:pPr>
              <w:spacing w:before="20"/>
              <w:jc w:val="center"/>
              <w:rPr>
                <w:rFonts w:ascii="Arial" w:hAnsi="Arial" w:cs="Arial"/>
                <w:smallCaps/>
                <w:sz w:val="16"/>
                <w:szCs w:val="16"/>
                <w:lang w:eastAsia="ja-JP"/>
              </w:rPr>
            </w:pPr>
            <w:r w:rsidRPr="00E96631">
              <w:rPr>
                <w:rFonts w:ascii="Arial" w:hAnsi="Arial" w:cs="Arial"/>
                <w:smallCaps/>
                <w:noProof/>
                <w:sz w:val="16"/>
                <w:szCs w:val="16"/>
                <w:lang w:eastAsia="ja-JP"/>
              </w:rPr>
              <w:drawing>
                <wp:inline distT="0" distB="0" distL="0" distR="0" wp14:anchorId="77950A91" wp14:editId="2BC3458A">
                  <wp:extent cx="5522595" cy="340995"/>
                  <wp:effectExtent l="0" t="0" r="0" b="0"/>
                  <wp:docPr id="12" name="Picture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2595" cy="340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1" w:type="dxa"/>
            <w:gridSpan w:val="2"/>
            <w:shd w:val="clear" w:color="auto" w:fill="auto"/>
            <w:vAlign w:val="center"/>
          </w:tcPr>
          <w:p w14:paraId="55D3226F" w14:textId="77777777" w:rsidR="00FC0BC7" w:rsidRPr="00A02CDE" w:rsidRDefault="00FC0BC7" w:rsidP="00F369F9">
            <w:pPr>
              <w:jc w:val="center"/>
              <w:rPr>
                <w:rFonts w:ascii="Arial" w:hAnsi="Arial" w:cs="Arial"/>
                <w:smallCaps/>
                <w:sz w:val="16"/>
                <w:szCs w:val="16"/>
                <w:lang w:eastAsia="ja-JP"/>
              </w:rPr>
            </w:pPr>
            <w:r w:rsidRPr="00A02CDE">
              <w:rPr>
                <w:rFonts w:ascii="Arial" w:hAnsi="Arial" w:cs="Arial"/>
                <w:b/>
                <w:smallCaps/>
                <w:sz w:val="18"/>
                <w:szCs w:val="18"/>
              </w:rPr>
              <w:t>Least Effective</w:t>
            </w:r>
          </w:p>
        </w:tc>
      </w:tr>
    </w:tbl>
    <w:p w14:paraId="77E565D9" w14:textId="77777777" w:rsidR="00FC0BC7" w:rsidRPr="00FC0BC7" w:rsidRDefault="00FC0BC7">
      <w:pPr>
        <w:rPr>
          <w:sz w:val="4"/>
          <w:szCs w:val="4"/>
        </w:rPr>
      </w:pPr>
    </w:p>
    <w:tbl>
      <w:tblPr>
        <w:tblW w:w="14850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701"/>
        <w:gridCol w:w="709"/>
        <w:gridCol w:w="6379"/>
        <w:gridCol w:w="2693"/>
        <w:gridCol w:w="1559"/>
      </w:tblGrid>
      <w:tr w:rsidR="00BA45BC" w:rsidRPr="00B01318" w14:paraId="371FDAC8" w14:textId="77777777" w:rsidTr="00F1556D">
        <w:trPr>
          <w:tblHeader/>
        </w:trPr>
        <w:tc>
          <w:tcPr>
            <w:tcW w:w="1809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36812208" w14:textId="77777777" w:rsidR="004E189F" w:rsidRPr="00B01318" w:rsidRDefault="004E189F" w:rsidP="004E189F">
            <w:pPr>
              <w:jc w:val="center"/>
              <w:rPr>
                <w:rFonts w:ascii="Arial" w:hAnsi="Arial" w:cs="Arial"/>
                <w:bCs/>
                <w:color w:val="FFFFFF"/>
                <w:sz w:val="16"/>
                <w:szCs w:val="16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Job Task</w:t>
            </w:r>
          </w:p>
        </w:tc>
        <w:tc>
          <w:tcPr>
            <w:tcW w:w="1701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13034B79" w14:textId="77777777" w:rsidR="004E189F" w:rsidRPr="00B01318" w:rsidRDefault="004E189F" w:rsidP="004E189F">
            <w:pPr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Hazards</w:t>
            </w:r>
          </w:p>
        </w:tc>
        <w:tc>
          <w:tcPr>
            <w:tcW w:w="709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00732E23" w14:textId="77777777" w:rsidR="004E189F" w:rsidRPr="00B01318" w:rsidRDefault="004E189F" w:rsidP="004E189F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Risk</w:t>
            </w:r>
          </w:p>
        </w:tc>
        <w:tc>
          <w:tcPr>
            <w:tcW w:w="9072" w:type="dxa"/>
            <w:gridSpan w:val="2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5DBDABA3" w14:textId="77777777" w:rsidR="004E189F" w:rsidRPr="00B01318" w:rsidRDefault="004E189F" w:rsidP="004E189F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Control Measures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506E6B86" w14:textId="77777777" w:rsidR="004E189F" w:rsidRPr="00B01318" w:rsidRDefault="004E189F" w:rsidP="004E189F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Responsible Person</w:t>
            </w:r>
          </w:p>
        </w:tc>
      </w:tr>
      <w:tr w:rsidR="004E189F" w:rsidRPr="009D2A23" w14:paraId="405C05A6" w14:textId="77777777" w:rsidTr="00F42A05">
        <w:tc>
          <w:tcPr>
            <w:tcW w:w="1809" w:type="dxa"/>
            <w:tcBorders>
              <w:top w:val="single" w:sz="18" w:space="0" w:color="auto"/>
              <w:left w:val="single" w:sz="2" w:space="0" w:color="7F7F7F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5C190219" w14:textId="77777777" w:rsidR="004E189F" w:rsidRDefault="004E189F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467251F2" w14:textId="77777777" w:rsidR="004E189F" w:rsidRPr="00EE6336" w:rsidRDefault="004E189F" w:rsidP="009864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2ABE9B17" w14:textId="77777777" w:rsidR="004E189F" w:rsidRPr="008B0F6E" w:rsidRDefault="004E189F" w:rsidP="001E4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2" w:type="dxa"/>
            <w:gridSpan w:val="2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6D508397" w14:textId="77777777" w:rsidR="004E189F" w:rsidRPr="00E02237" w:rsidRDefault="004E189F" w:rsidP="00F1556D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</w:tcPr>
          <w:p w14:paraId="44D52793" w14:textId="77777777" w:rsidR="004E189F" w:rsidRDefault="004E189F" w:rsidP="008F314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22E8" w:rsidRPr="009D2A23" w14:paraId="33D68CB6" w14:textId="77777777" w:rsidTr="00F42A05"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25518394" w14:textId="77777777" w:rsidR="008122E8" w:rsidRPr="004E189F" w:rsidRDefault="008122E8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4331892D" w14:textId="77777777" w:rsidR="008122E8" w:rsidRDefault="008122E8" w:rsidP="001849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5E6856F7" w14:textId="77777777" w:rsidR="008122E8" w:rsidRDefault="008122E8" w:rsidP="001849A3">
            <w:pPr>
              <w:jc w:val="center"/>
            </w:pPr>
          </w:p>
        </w:tc>
        <w:tc>
          <w:tcPr>
            <w:tcW w:w="9072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63DD36D7" w14:textId="77777777" w:rsidR="008122E8" w:rsidRPr="004B552E" w:rsidRDefault="008122E8" w:rsidP="006A574B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388DD2A3" w14:textId="77777777" w:rsidR="008122E8" w:rsidRDefault="008122E8" w:rsidP="001849A3">
            <w:pPr>
              <w:pStyle w:val="bullets1"/>
              <w:numPr>
                <w:ilvl w:val="0"/>
                <w:numId w:val="0"/>
              </w:numPr>
              <w:spacing w:before="0"/>
              <w:rPr>
                <w:sz w:val="20"/>
                <w:szCs w:val="20"/>
              </w:rPr>
            </w:pPr>
          </w:p>
        </w:tc>
      </w:tr>
      <w:tr w:rsidR="008122E8" w:rsidRPr="008B0F6E" w14:paraId="0FC4BD4F" w14:textId="77777777" w:rsidTr="00F42A05"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48E0DF42" w14:textId="77777777" w:rsidR="008122E8" w:rsidRPr="009F3A09" w:rsidRDefault="008122E8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75E1C934" w14:textId="77777777" w:rsidR="008122E8" w:rsidRPr="00D77167" w:rsidRDefault="008122E8" w:rsidP="001849A3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71F0D51C" w14:textId="77777777" w:rsidR="008122E8" w:rsidRDefault="008122E8" w:rsidP="001849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2" w:type="dxa"/>
            <w:gridSpan w:val="2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3F2C91E0" w14:textId="77777777" w:rsidR="008122E8" w:rsidRPr="004B552E" w:rsidRDefault="008122E8" w:rsidP="001849A3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</w:tcPr>
          <w:p w14:paraId="2BE51E36" w14:textId="77777777" w:rsidR="008122E8" w:rsidRPr="00F93089" w:rsidRDefault="008122E8" w:rsidP="001849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556D" w:rsidRPr="009D2A23" w14:paraId="059FEC83" w14:textId="77777777" w:rsidTr="00F42A05">
        <w:trPr>
          <w:trHeight w:val="28"/>
        </w:trPr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099F4250" w14:textId="77777777" w:rsidR="00F1556D" w:rsidRPr="008D51EB" w:rsidRDefault="00F1556D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3DBFBCE5" w14:textId="77777777" w:rsidR="00F1556D" w:rsidRPr="00D4796E" w:rsidRDefault="00F1556D" w:rsidP="00F155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7FBE821E" w14:textId="77777777" w:rsidR="00F1556D" w:rsidRPr="00AC787E" w:rsidRDefault="00F1556D" w:rsidP="00D479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2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4A92AC70" w14:textId="77777777" w:rsidR="00F1556D" w:rsidRPr="00D4796E" w:rsidRDefault="00F1556D" w:rsidP="00D4796E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77EE221F" w14:textId="77777777" w:rsidR="00F1556D" w:rsidRPr="00C82CD9" w:rsidRDefault="00F1556D" w:rsidP="00D479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1556D" w:rsidRPr="009D2A23" w14:paraId="3221499A" w14:textId="77777777" w:rsidTr="00F42A05">
        <w:trPr>
          <w:trHeight w:val="28"/>
        </w:trPr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63410AC5" w14:textId="77777777" w:rsidR="00F1556D" w:rsidRPr="008D51EB" w:rsidRDefault="00F1556D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514715B6" w14:textId="77777777" w:rsidR="00F1556D" w:rsidRPr="00D4796E" w:rsidRDefault="00F1556D" w:rsidP="00F155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F18C168" w14:textId="77777777" w:rsidR="00F1556D" w:rsidRPr="00AC787E" w:rsidRDefault="00F1556D" w:rsidP="00D479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2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63C087E6" w14:textId="77777777" w:rsidR="00F1556D" w:rsidRPr="00D4796E" w:rsidRDefault="00F1556D" w:rsidP="00D4796E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6C2A6994" w14:textId="77777777" w:rsidR="00F1556D" w:rsidRPr="00C82CD9" w:rsidRDefault="00F1556D" w:rsidP="00D479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1556D" w:rsidRPr="009D2A23" w14:paraId="570054F8" w14:textId="77777777" w:rsidTr="00F42A05">
        <w:trPr>
          <w:trHeight w:val="28"/>
        </w:trPr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42117615" w14:textId="77777777" w:rsidR="00F1556D" w:rsidRPr="008D51EB" w:rsidRDefault="00F1556D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32EBD501" w14:textId="77777777" w:rsidR="00F1556D" w:rsidRPr="00D4796E" w:rsidRDefault="00F1556D" w:rsidP="00F155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1C5744E2" w14:textId="77777777" w:rsidR="00F1556D" w:rsidRPr="00AC787E" w:rsidRDefault="00F1556D" w:rsidP="00D479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2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5AFA4A72" w14:textId="77777777" w:rsidR="00F1556D" w:rsidRPr="00D4796E" w:rsidRDefault="00F1556D" w:rsidP="00D4796E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4F06E808" w14:textId="77777777" w:rsidR="00F1556D" w:rsidRPr="00C82CD9" w:rsidRDefault="00F1556D" w:rsidP="00D479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1556D" w:rsidRPr="009D2A23" w14:paraId="1C2FBF5D" w14:textId="77777777" w:rsidTr="00F42A05">
        <w:trPr>
          <w:trHeight w:val="28"/>
        </w:trPr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42C894AC" w14:textId="77777777" w:rsidR="00F1556D" w:rsidRPr="008D51EB" w:rsidRDefault="00F1556D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3FC5783" w14:textId="77777777" w:rsidR="00F1556D" w:rsidRPr="00D4796E" w:rsidRDefault="00F1556D" w:rsidP="00F155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2B60BF1" w14:textId="77777777" w:rsidR="00F1556D" w:rsidRPr="00AC787E" w:rsidRDefault="00F1556D" w:rsidP="00D479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2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3CF4DDBD" w14:textId="77777777" w:rsidR="00F1556D" w:rsidRPr="00D4796E" w:rsidRDefault="00F1556D" w:rsidP="00D4796E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18EB768D" w14:textId="77777777" w:rsidR="00F1556D" w:rsidRPr="00C82CD9" w:rsidRDefault="00F1556D" w:rsidP="00D479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1556D" w:rsidRPr="009D2A23" w14:paraId="6FF771BC" w14:textId="77777777" w:rsidTr="00F42A05">
        <w:trPr>
          <w:trHeight w:val="28"/>
        </w:trPr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6ECD18D7" w14:textId="77777777" w:rsidR="00F1556D" w:rsidRPr="008D51EB" w:rsidRDefault="00F1556D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4D3EE9F0" w14:textId="77777777" w:rsidR="00F1556D" w:rsidRPr="00D4796E" w:rsidRDefault="00F1556D" w:rsidP="00F155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01A18385" w14:textId="77777777" w:rsidR="00F1556D" w:rsidRPr="00AC787E" w:rsidRDefault="00F1556D" w:rsidP="00D479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2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C3F24F0" w14:textId="77777777" w:rsidR="00F1556D" w:rsidRPr="00D4796E" w:rsidRDefault="00F1556D" w:rsidP="00D4796E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0D78D7B2" w14:textId="77777777" w:rsidR="00F1556D" w:rsidRPr="00C82CD9" w:rsidRDefault="00F1556D" w:rsidP="00D479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4796E" w:rsidRPr="009D2A23" w14:paraId="38BBC4C1" w14:textId="77777777" w:rsidTr="00F42A05">
        <w:trPr>
          <w:trHeight w:val="28"/>
        </w:trPr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02D325FC" w14:textId="77777777" w:rsidR="00D4796E" w:rsidRPr="008D51EB" w:rsidRDefault="00D4796E" w:rsidP="00F1556D">
            <w:pPr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7964E6F8" w14:textId="77777777" w:rsidR="00D4796E" w:rsidRPr="00D4796E" w:rsidRDefault="00D4796E" w:rsidP="00F155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EFDC1AA" w14:textId="77777777" w:rsidR="00D4796E" w:rsidRPr="00AC787E" w:rsidRDefault="00D4796E" w:rsidP="00D479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2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57FB7431" w14:textId="77777777" w:rsidR="00D4796E" w:rsidRPr="00D4796E" w:rsidRDefault="00D4796E" w:rsidP="00D4796E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64A5690B" w14:textId="77777777" w:rsidR="00D4796E" w:rsidRPr="00C82CD9" w:rsidRDefault="00D4796E" w:rsidP="00D479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E2F0F" w:rsidRPr="008B0F6E" w14:paraId="5F74B143" w14:textId="77777777" w:rsidTr="00F42A05">
        <w:trPr>
          <w:trHeight w:val="37"/>
        </w:trPr>
        <w:tc>
          <w:tcPr>
            <w:tcW w:w="18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16780053" w14:textId="77777777" w:rsidR="005E2F0F" w:rsidRPr="00F256BB" w:rsidRDefault="005E2F0F" w:rsidP="00F1556D">
            <w:pPr>
              <w:numPr>
                <w:ilvl w:val="0"/>
                <w:numId w:val="47"/>
              </w:numPr>
              <w:rPr>
                <w:rFonts w:ascii="Arial" w:hAnsi="Arial" w:cs="Arial"/>
                <w:b/>
                <w:bCs/>
                <w:smallCaps/>
                <w:color w:val="0000FF"/>
                <w:sz w:val="20"/>
                <w:szCs w:val="20"/>
              </w:rPr>
            </w:pPr>
            <w:r w:rsidRPr="00F256BB">
              <w:rPr>
                <w:rFonts w:ascii="Arial" w:hAnsi="Arial" w:cs="Arial"/>
                <w:b/>
                <w:bCs/>
                <w:smallCaps/>
                <w:color w:val="0000FF"/>
                <w:sz w:val="20"/>
                <w:szCs w:val="20"/>
              </w:rPr>
              <w:t>HRCW</w:t>
            </w:r>
            <w:r>
              <w:rPr>
                <w:rFonts w:ascii="Arial" w:hAnsi="Arial" w:cs="Arial"/>
                <w:b/>
                <w:bCs/>
                <w:smallCaps/>
                <w:color w:val="0000FF"/>
                <w:sz w:val="20"/>
                <w:szCs w:val="20"/>
              </w:rPr>
              <w:t xml:space="preserve"> </w:t>
            </w:r>
            <w:r w:rsidRPr="00F256BB">
              <w:rPr>
                <w:rFonts w:ascii="Arial" w:hAnsi="Arial" w:cs="Arial"/>
                <w:sz w:val="20"/>
                <w:szCs w:val="20"/>
              </w:rPr>
              <w:t>Emergency response</w:t>
            </w:r>
          </w:p>
        </w:tc>
        <w:tc>
          <w:tcPr>
            <w:tcW w:w="170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14B12C53" w14:textId="77777777" w:rsidR="005E2F0F" w:rsidRDefault="005E2F0F" w:rsidP="00F5370B">
            <w:pPr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jury</w:t>
            </w:r>
          </w:p>
          <w:p w14:paraId="6BFE1A28" w14:textId="77777777" w:rsidR="005E2F0F" w:rsidRDefault="005E2F0F" w:rsidP="00F5370B">
            <w:pPr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ality</w:t>
            </w:r>
          </w:p>
          <w:p w14:paraId="0E3E5E9B" w14:textId="77777777" w:rsidR="005E2F0F" w:rsidRPr="00FB03B2" w:rsidRDefault="005E2F0F" w:rsidP="00F5370B">
            <w:pPr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vironmental damage</w:t>
            </w:r>
          </w:p>
        </w:tc>
        <w:tc>
          <w:tcPr>
            <w:tcW w:w="709" w:type="dxa"/>
            <w:tcBorders>
              <w:top w:val="single" w:sz="2" w:space="0" w:color="7F7F7F"/>
              <w:bottom w:val="single" w:sz="2" w:space="0" w:color="7F7F7F"/>
            </w:tcBorders>
          </w:tcPr>
          <w:p w14:paraId="09C00D58" w14:textId="77777777" w:rsidR="005E2F0F" w:rsidRDefault="005E2F0F" w:rsidP="00956F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A</w:t>
            </w:r>
          </w:p>
        </w:tc>
        <w:tc>
          <w:tcPr>
            <w:tcW w:w="6379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auto"/>
          </w:tcPr>
          <w:p w14:paraId="27CCA2D1" w14:textId="77777777" w:rsidR="005E2F0F" w:rsidRPr="00B6582E" w:rsidRDefault="005E2F0F" w:rsidP="00F5370B">
            <w:pPr>
              <w:numPr>
                <w:ilvl w:val="0"/>
                <w:numId w:val="12"/>
              </w:numPr>
              <w:shd w:val="clear" w:color="auto" w:fill="FFFFFF"/>
              <w:rPr>
                <w:rFonts w:ascii="Arial" w:hAnsi="Arial" w:cs="Arial"/>
                <w:b/>
                <w:bCs/>
                <w:color w:val="FF0000"/>
              </w:rPr>
            </w:pPr>
            <w:r w:rsidRPr="00B6582E">
              <w:rPr>
                <w:rFonts w:ascii="Arial" w:hAnsi="Arial" w:cs="Arial"/>
                <w:b/>
                <w:bCs/>
                <w:color w:val="FF0000"/>
              </w:rPr>
              <w:t>For police, fire or ambulance call ‘000</w:t>
            </w:r>
            <w:r w:rsidR="00156D21">
              <w:rPr>
                <w:rFonts w:ascii="Arial" w:hAnsi="Arial" w:cs="Arial"/>
                <w:b/>
                <w:bCs/>
                <w:color w:val="FF0000"/>
              </w:rPr>
              <w:t>.</w:t>
            </w:r>
            <w:r w:rsidRPr="00B6582E">
              <w:rPr>
                <w:rFonts w:ascii="Arial" w:hAnsi="Arial" w:cs="Arial"/>
                <w:b/>
                <w:bCs/>
                <w:color w:val="FF0000"/>
              </w:rPr>
              <w:t>’</w:t>
            </w:r>
          </w:p>
          <w:p w14:paraId="708EE817" w14:textId="77777777" w:rsidR="005E2F0F" w:rsidRDefault="005E2F0F" w:rsidP="00F5370B">
            <w:pPr>
              <w:numPr>
                <w:ilvl w:val="0"/>
                <w:numId w:val="12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Follow site emergency and evacuation procedures</w:t>
            </w:r>
          </w:p>
          <w:p w14:paraId="356AB517" w14:textId="77777777" w:rsidR="005E2F0F" w:rsidRPr="00EF1C23" w:rsidRDefault="005E2F0F" w:rsidP="00F5370B">
            <w:pPr>
              <w:numPr>
                <w:ilvl w:val="0"/>
                <w:numId w:val="12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 xml:space="preserve">A communication system is available, e.g. a mobile phone or radio </w:t>
            </w:r>
          </w:p>
          <w:p w14:paraId="59B1FB36" w14:textId="77777777" w:rsidR="005E2F0F" w:rsidRPr="00EF1C23" w:rsidRDefault="005E2F0F" w:rsidP="00F5370B">
            <w:pPr>
              <w:numPr>
                <w:ilvl w:val="0"/>
                <w:numId w:val="12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>Check for dangers to self before helping others</w:t>
            </w:r>
          </w:p>
          <w:p w14:paraId="1BFF27E0" w14:textId="77777777" w:rsidR="005E2F0F" w:rsidRDefault="005E2F0F" w:rsidP="00F5370B">
            <w:pPr>
              <w:numPr>
                <w:ilvl w:val="0"/>
                <w:numId w:val="12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>Maintain control of the area and stabilise the situation</w:t>
            </w:r>
          </w:p>
          <w:p w14:paraId="26A98D60" w14:textId="77777777" w:rsidR="005E2F0F" w:rsidRDefault="005E2F0F" w:rsidP="00F5370B">
            <w:pPr>
              <w:numPr>
                <w:ilvl w:val="0"/>
                <w:numId w:val="12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>Apply first aid to the injured worker</w:t>
            </w:r>
          </w:p>
          <w:p w14:paraId="51A15CE9" w14:textId="77777777" w:rsidR="005E2F0F" w:rsidRPr="005E2F0F" w:rsidRDefault="005E2F0F" w:rsidP="00F5370B">
            <w:pPr>
              <w:numPr>
                <w:ilvl w:val="0"/>
                <w:numId w:val="12"/>
              </w:numPr>
              <w:shd w:val="clear" w:color="auto" w:fill="FFFFFF"/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>Complete an incident report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693" w:type="dxa"/>
            <w:tcBorders>
              <w:top w:val="single" w:sz="2" w:space="0" w:color="7F7F7F"/>
              <w:left w:val="nil"/>
              <w:bottom w:val="single" w:sz="2" w:space="0" w:color="7F7F7F"/>
            </w:tcBorders>
            <w:shd w:val="clear" w:color="auto" w:fill="auto"/>
          </w:tcPr>
          <w:p w14:paraId="367649F6" w14:textId="77777777" w:rsidR="005E2F0F" w:rsidRPr="00DF3A86" w:rsidRDefault="005E2F0F" w:rsidP="00F5370B">
            <w:pPr>
              <w:numPr>
                <w:ilvl w:val="0"/>
                <w:numId w:val="12"/>
              </w:numPr>
              <w:shd w:val="clear" w:color="auto" w:fill="FFFFFF"/>
              <w:ind w:left="210" w:hanging="21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DF3A86">
              <w:rPr>
                <w:rFonts w:ascii="Arial" w:hAnsi="Arial" w:cs="Arial"/>
                <w:b/>
                <w:bCs/>
                <w:i/>
                <w:iCs/>
                <w:color w:val="0000FF"/>
                <w:sz w:val="20"/>
                <w:szCs w:val="20"/>
              </w:rPr>
              <w:t>Refer to your SWMS implementing instructions for further specific emergency responses</w:t>
            </w:r>
            <w:r w:rsidRPr="00DF3A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.</w:t>
            </w:r>
          </w:p>
          <w:p w14:paraId="73002ABF" w14:textId="77777777" w:rsidR="005E2F0F" w:rsidRPr="00DF3A86" w:rsidRDefault="005E2F0F" w:rsidP="00956F26">
            <w:pPr>
              <w:shd w:val="clear" w:color="auto" w:fill="FFFFFF"/>
              <w:rPr>
                <w:rFonts w:ascii="Arial" w:hAnsi="Arial" w:cs="Arial"/>
                <w:color w:val="222222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6874CD0E" w14:textId="77777777" w:rsidR="005E2F0F" w:rsidRDefault="005E2F0F" w:rsidP="00956F26">
            <w:pPr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F8654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pervisors </w:t>
            </w:r>
            <w:r w:rsidRPr="00F8654C">
              <w:rPr>
                <w:rFonts w:ascii="Arial" w:hAnsi="Arial" w:cs="Arial"/>
                <w:sz w:val="20"/>
                <w:szCs w:val="20"/>
              </w:rPr>
              <w:t xml:space="preserve">and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workers</w:t>
            </w:r>
            <w:r w:rsidRPr="00F8654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8654C">
              <w:rPr>
                <w:rFonts w:ascii="Arial" w:hAnsi="Arial" w:cs="Arial"/>
                <w:sz w:val="20"/>
                <w:szCs w:val="20"/>
              </w:rPr>
              <w:t>ensure controls followed</w:t>
            </w:r>
          </w:p>
          <w:p w14:paraId="63EB9309" w14:textId="77777777" w:rsidR="005E2F0F" w:rsidRPr="00F8654C" w:rsidRDefault="005E2F0F" w:rsidP="00956F26">
            <w:pPr>
              <w:shd w:val="clear" w:color="auto" w:fill="FFFFFF"/>
              <w:rPr>
                <w:sz w:val="10"/>
                <w:szCs w:val="10"/>
              </w:rPr>
            </w:pPr>
          </w:p>
        </w:tc>
      </w:tr>
    </w:tbl>
    <w:p w14:paraId="1AC12DE2" w14:textId="77777777" w:rsidR="00956F26" w:rsidRPr="00F1556D" w:rsidRDefault="00956F26">
      <w:pPr>
        <w:rPr>
          <w:sz w:val="4"/>
          <w:szCs w:val="4"/>
        </w:rPr>
      </w:pPr>
    </w:p>
    <w:p w14:paraId="000A0914" w14:textId="77777777" w:rsidR="00193FA7" w:rsidRPr="00980946" w:rsidRDefault="00193FA7">
      <w:pPr>
        <w:rPr>
          <w:sz w:val="2"/>
          <w:szCs w:val="2"/>
        </w:rPr>
      </w:pPr>
    </w:p>
    <w:tbl>
      <w:tblPr>
        <w:tblW w:w="1487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4823"/>
        <w:gridCol w:w="2509"/>
        <w:gridCol w:w="2509"/>
        <w:gridCol w:w="2508"/>
        <w:gridCol w:w="2521"/>
      </w:tblGrid>
      <w:tr w:rsidR="005E2F0F" w:rsidRPr="00E2432E" w14:paraId="1085B478" w14:textId="77777777" w:rsidTr="00FB6384">
        <w:trPr>
          <w:trHeight w:val="332"/>
          <w:tblHeader/>
        </w:trPr>
        <w:tc>
          <w:tcPr>
            <w:tcW w:w="4823" w:type="dxa"/>
            <w:tcBorders>
              <w:right w:val="nil"/>
            </w:tcBorders>
            <w:shd w:val="clear" w:color="auto" w:fill="D9D9D9"/>
            <w:vAlign w:val="center"/>
          </w:tcPr>
          <w:p w14:paraId="1C0AECCE" w14:textId="77777777" w:rsidR="005E2F0F" w:rsidRPr="00E2432E" w:rsidRDefault="005E2F0F" w:rsidP="00FB6384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  <w:r w:rsidRPr="00E2432E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Overall Risk Rating after Controls</w:t>
            </w:r>
          </w:p>
        </w:tc>
        <w:tc>
          <w:tcPr>
            <w:tcW w:w="2509" w:type="dxa"/>
            <w:tcBorders>
              <w:left w:val="nil"/>
              <w:right w:val="nil"/>
            </w:tcBorders>
            <w:shd w:val="clear" w:color="auto" w:fill="0AAD69"/>
            <w:vAlign w:val="center"/>
          </w:tcPr>
          <w:p w14:paraId="6A2B5893" w14:textId="77777777" w:rsidR="005E2F0F" w:rsidRPr="002B2CA4" w:rsidRDefault="005E2F0F" w:rsidP="00FB6384">
            <w:pPr>
              <w:spacing w:before="60" w:after="60"/>
              <w:ind w:left="360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72"/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fldChar w:fldCharType="end"/>
            </w:r>
            <w:bookmarkEnd w:id="47"/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 xml:space="preserve"> </w:t>
            </w:r>
            <w:r w:rsidRPr="002B2CA4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 xml:space="preserve">1 </w:t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 xml:space="preserve">- </w:t>
            </w:r>
            <w:r w:rsidRPr="002B2CA4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>Low</w:t>
            </w:r>
          </w:p>
        </w:tc>
        <w:tc>
          <w:tcPr>
            <w:tcW w:w="2509" w:type="dxa"/>
            <w:tcBorders>
              <w:left w:val="nil"/>
              <w:right w:val="nil"/>
            </w:tcBorders>
            <w:shd w:val="clear" w:color="auto" w:fill="FFD700"/>
            <w:vAlign w:val="center"/>
          </w:tcPr>
          <w:p w14:paraId="1BF200A8" w14:textId="77777777" w:rsidR="005E2F0F" w:rsidRPr="00E2432E" w:rsidRDefault="005E2F0F" w:rsidP="00FB6384">
            <w:pPr>
              <w:spacing w:before="60" w:after="60"/>
              <w:ind w:left="360"/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48" w:name="Check73"/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fldChar w:fldCharType="end"/>
            </w:r>
            <w:bookmarkEnd w:id="48"/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 xml:space="preserve"> </w:t>
            </w:r>
            <w:r w:rsidRPr="00E2432E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 xml:space="preserve">2 </w:t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 xml:space="preserve">- </w:t>
            </w:r>
            <w:r w:rsidRPr="00E2432E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Moderate</w:t>
            </w:r>
          </w:p>
        </w:tc>
        <w:tc>
          <w:tcPr>
            <w:tcW w:w="2508" w:type="dxa"/>
            <w:tcBorders>
              <w:left w:val="nil"/>
              <w:right w:val="nil"/>
            </w:tcBorders>
            <w:shd w:val="clear" w:color="auto" w:fill="F79646"/>
            <w:vAlign w:val="center"/>
          </w:tcPr>
          <w:p w14:paraId="2E0FED2C" w14:textId="77777777" w:rsidR="005E2F0F" w:rsidRPr="00E2432E" w:rsidRDefault="005E2F0F" w:rsidP="00FB6384">
            <w:pPr>
              <w:spacing w:before="60" w:after="60"/>
              <w:ind w:left="360"/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74"/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fldChar w:fldCharType="end"/>
            </w:r>
            <w:bookmarkEnd w:id="49"/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 xml:space="preserve"> </w:t>
            </w:r>
            <w:r w:rsidRPr="00E2432E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 xml:space="preserve">3 </w:t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 xml:space="preserve">- </w:t>
            </w:r>
            <w:r w:rsidRPr="00E2432E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High</w:t>
            </w:r>
          </w:p>
        </w:tc>
        <w:tc>
          <w:tcPr>
            <w:tcW w:w="2521" w:type="dxa"/>
            <w:tcBorders>
              <w:left w:val="nil"/>
            </w:tcBorders>
            <w:shd w:val="clear" w:color="auto" w:fill="F03100"/>
            <w:vAlign w:val="center"/>
          </w:tcPr>
          <w:p w14:paraId="340A770B" w14:textId="77777777" w:rsidR="005E2F0F" w:rsidRPr="00D9228E" w:rsidRDefault="005E2F0F" w:rsidP="00FB6384">
            <w:pPr>
              <w:spacing w:before="60" w:after="60"/>
              <w:ind w:left="360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75"/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fldChar w:fldCharType="end"/>
            </w:r>
            <w:bookmarkEnd w:id="50"/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 xml:space="preserve"> </w:t>
            </w:r>
            <w:r w:rsidRPr="00D9228E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 xml:space="preserve">4 </w:t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 xml:space="preserve">- </w:t>
            </w:r>
            <w:r w:rsidRPr="00D9228E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>Acute</w:t>
            </w:r>
          </w:p>
        </w:tc>
      </w:tr>
    </w:tbl>
    <w:p w14:paraId="74692067" w14:textId="77777777" w:rsidR="00907FFE" w:rsidRDefault="00907FFE"/>
    <w:p w14:paraId="000D1432" w14:textId="77777777" w:rsidR="00AF4EA9" w:rsidRPr="00CF411B" w:rsidRDefault="00D02E86">
      <w:pPr>
        <w:rPr>
          <w:sz w:val="4"/>
          <w:szCs w:val="4"/>
        </w:rPr>
      </w:pPr>
      <w:r>
        <w:rPr>
          <w:sz w:val="4"/>
          <w:szCs w:val="4"/>
        </w:rPr>
        <w:br w:type="page"/>
      </w:r>
    </w:p>
    <w:tbl>
      <w:tblPr>
        <w:tblW w:w="14851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232"/>
        <w:gridCol w:w="1711"/>
        <w:gridCol w:w="142"/>
        <w:gridCol w:w="1418"/>
        <w:gridCol w:w="2126"/>
        <w:gridCol w:w="142"/>
        <w:gridCol w:w="1701"/>
        <w:gridCol w:w="2409"/>
        <w:gridCol w:w="709"/>
        <w:gridCol w:w="3261"/>
      </w:tblGrid>
      <w:tr w:rsidR="00CF411B" w:rsidRPr="00091E10" w14:paraId="22D38EBD" w14:textId="77777777" w:rsidTr="00902269">
        <w:trPr>
          <w:trHeight w:val="81"/>
        </w:trPr>
        <w:tc>
          <w:tcPr>
            <w:tcW w:w="1232" w:type="dxa"/>
            <w:tcBorders>
              <w:top w:val="single" w:sz="2" w:space="0" w:color="808080"/>
              <w:right w:val="nil"/>
            </w:tcBorders>
            <w:shd w:val="clear" w:color="auto" w:fill="352392"/>
            <w:vAlign w:val="center"/>
          </w:tcPr>
          <w:p w14:paraId="10CC708C" w14:textId="77777777" w:rsidR="00CF411B" w:rsidRPr="00553A7F" w:rsidRDefault="00CF411B" w:rsidP="009B2C2E">
            <w:pPr>
              <w:spacing w:before="80" w:after="80"/>
              <w:rPr>
                <w:rFonts w:ascii="Arial" w:hAnsi="Arial" w:cs="Arial"/>
                <w:b/>
                <w:smallCaps/>
                <w:color w:val="FFFFFF"/>
                <w:sz w:val="20"/>
                <w:szCs w:val="20"/>
              </w:rPr>
            </w:pPr>
            <w:r w:rsidRPr="00553A7F">
              <w:rPr>
                <w:rFonts w:ascii="Arial" w:hAnsi="Arial" w:cs="Arial"/>
                <w:b/>
                <w:smallCaps/>
                <w:color w:val="FFFFFF"/>
                <w:sz w:val="20"/>
                <w:szCs w:val="20"/>
              </w:rPr>
              <w:lastRenderedPageBreak/>
              <w:t>Permits</w:t>
            </w:r>
          </w:p>
        </w:tc>
        <w:tc>
          <w:tcPr>
            <w:tcW w:w="1853" w:type="dxa"/>
            <w:gridSpan w:val="2"/>
            <w:tcBorders>
              <w:top w:val="single" w:sz="2" w:space="0" w:color="808080"/>
              <w:left w:val="nil"/>
              <w:right w:val="nil"/>
            </w:tcBorders>
            <w:shd w:val="clear" w:color="auto" w:fill="auto"/>
            <w:vAlign w:val="center"/>
          </w:tcPr>
          <w:p w14:paraId="0E066F0D" w14:textId="77777777" w:rsidR="00CF411B" w:rsidRPr="00553A7F" w:rsidRDefault="003F10B9" w:rsidP="009B2C2E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66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1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CF411B" w:rsidRPr="00553A7F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Not applicable</w:t>
            </w:r>
          </w:p>
        </w:tc>
        <w:tc>
          <w:tcPr>
            <w:tcW w:w="1418" w:type="dxa"/>
            <w:tcBorders>
              <w:top w:val="single" w:sz="2" w:space="0" w:color="808080"/>
              <w:left w:val="nil"/>
              <w:right w:val="nil"/>
            </w:tcBorders>
            <w:shd w:val="clear" w:color="auto" w:fill="auto"/>
            <w:vAlign w:val="center"/>
          </w:tcPr>
          <w:p w14:paraId="27DEEBBB" w14:textId="77777777" w:rsidR="00CF411B" w:rsidRPr="00553A7F" w:rsidRDefault="003F10B9" w:rsidP="009B2C2E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67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2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CF411B" w:rsidRPr="00553A7F">
              <w:rPr>
                <w:rFonts w:ascii="Arial" w:hAnsi="Arial" w:cs="Arial"/>
                <w:bCs/>
                <w:color w:val="000000"/>
                <w:sz w:val="20"/>
                <w:szCs w:val="20"/>
              </w:rPr>
              <w:t>Hot Work</w:t>
            </w:r>
          </w:p>
        </w:tc>
        <w:tc>
          <w:tcPr>
            <w:tcW w:w="2126" w:type="dxa"/>
            <w:tcBorders>
              <w:top w:val="single" w:sz="2" w:space="0" w:color="808080"/>
              <w:left w:val="nil"/>
              <w:right w:val="nil"/>
            </w:tcBorders>
            <w:shd w:val="clear" w:color="auto" w:fill="auto"/>
            <w:vAlign w:val="center"/>
          </w:tcPr>
          <w:p w14:paraId="2E063A72" w14:textId="77777777" w:rsidR="00CF411B" w:rsidRPr="00D42AC8" w:rsidRDefault="003F10B9" w:rsidP="009B2C2E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68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3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CF411B" w:rsidRPr="00D42A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onfined Space</w:t>
            </w:r>
          </w:p>
        </w:tc>
        <w:tc>
          <w:tcPr>
            <w:tcW w:w="1843" w:type="dxa"/>
            <w:gridSpan w:val="2"/>
            <w:tcBorders>
              <w:top w:val="single" w:sz="2" w:space="0" w:color="808080"/>
              <w:left w:val="nil"/>
              <w:right w:val="nil"/>
            </w:tcBorders>
            <w:shd w:val="clear" w:color="auto" w:fill="auto"/>
            <w:vAlign w:val="center"/>
          </w:tcPr>
          <w:p w14:paraId="3FFD030D" w14:textId="77777777" w:rsidR="00CF411B" w:rsidRPr="00D42AC8" w:rsidRDefault="003F10B9" w:rsidP="009B2C2E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heck69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4"/>
            <w:r w:rsidR="00CF411B" w:rsidRPr="00D42A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Local council</w:t>
            </w:r>
          </w:p>
        </w:tc>
        <w:tc>
          <w:tcPr>
            <w:tcW w:w="3118" w:type="dxa"/>
            <w:gridSpan w:val="2"/>
            <w:tcBorders>
              <w:top w:val="single" w:sz="2" w:space="0" w:color="808080"/>
              <w:left w:val="nil"/>
              <w:bottom w:val="single" w:sz="2" w:space="0" w:color="7F7F7F"/>
              <w:right w:val="nil"/>
            </w:tcBorders>
            <w:shd w:val="clear" w:color="auto" w:fill="auto"/>
            <w:vAlign w:val="center"/>
          </w:tcPr>
          <w:p w14:paraId="686AE92E" w14:textId="77777777" w:rsidR="00CF411B" w:rsidRPr="00D42AC8" w:rsidRDefault="003F10B9" w:rsidP="009B2C2E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70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5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CF411B" w:rsidRPr="00D42AC8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261" w:type="dxa"/>
            <w:tcBorders>
              <w:top w:val="single" w:sz="2" w:space="0" w:color="808080"/>
              <w:left w:val="nil"/>
              <w:bottom w:val="single" w:sz="2" w:space="0" w:color="7F7F7F"/>
            </w:tcBorders>
            <w:shd w:val="clear" w:color="auto" w:fill="auto"/>
            <w:vAlign w:val="center"/>
          </w:tcPr>
          <w:p w14:paraId="68807348" w14:textId="77777777" w:rsidR="00CF411B" w:rsidRPr="00D42AC8" w:rsidRDefault="003F10B9" w:rsidP="009B2C2E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71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6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CF411B" w:rsidRPr="00D42AC8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</w:tr>
      <w:tr w:rsidR="00CF411B" w:rsidRPr="009106DC" w14:paraId="3C85F174" w14:textId="77777777" w:rsidTr="00902269">
        <w:trPr>
          <w:trHeight w:val="222"/>
        </w:trPr>
        <w:tc>
          <w:tcPr>
            <w:tcW w:w="2943" w:type="dxa"/>
            <w:gridSpan w:val="2"/>
            <w:tcBorders>
              <w:top w:val="single" w:sz="2" w:space="0" w:color="7F7F7F"/>
              <w:bottom w:val="single" w:sz="2" w:space="0" w:color="808080"/>
              <w:right w:val="nil"/>
            </w:tcBorders>
            <w:shd w:val="clear" w:color="auto" w:fill="352392"/>
            <w:vAlign w:val="center"/>
          </w:tcPr>
          <w:p w14:paraId="2917AC9F" w14:textId="77777777" w:rsidR="00CF411B" w:rsidRPr="00553A7F" w:rsidRDefault="00CF411B" w:rsidP="009B2C2E">
            <w:pPr>
              <w:pStyle w:val="NormalWeb"/>
              <w:spacing w:before="40" w:beforeAutospacing="0" w:after="40" w:afterAutospacing="0"/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</w:pPr>
            <w:r w:rsidRPr="00553A7F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>Plant &amp; Equipment</w:t>
            </w:r>
          </w:p>
        </w:tc>
        <w:tc>
          <w:tcPr>
            <w:tcW w:w="3828" w:type="dxa"/>
            <w:gridSpan w:val="4"/>
            <w:tcBorders>
              <w:top w:val="single" w:sz="2" w:space="0" w:color="7F7F7F"/>
              <w:left w:val="nil"/>
              <w:bottom w:val="single" w:sz="2" w:space="0" w:color="808080"/>
            </w:tcBorders>
            <w:shd w:val="clear" w:color="auto" w:fill="352392"/>
            <w:vAlign w:val="center"/>
          </w:tcPr>
          <w:p w14:paraId="0C461FF0" w14:textId="77777777" w:rsidR="00CF411B" w:rsidRPr="00553A7F" w:rsidRDefault="00CF411B" w:rsidP="009B2C2E">
            <w:pPr>
              <w:pStyle w:val="NormalWeb"/>
              <w:spacing w:before="40" w:beforeAutospacing="0" w:after="40" w:afterAutospacing="0"/>
              <w:rPr>
                <w:rFonts w:ascii="Arial" w:hAnsi="Arial" w:cs="Arial"/>
                <w:smallCaps/>
                <w:color w:val="FFFFFF"/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7F7F7F"/>
              <w:bottom w:val="single" w:sz="2" w:space="0" w:color="808080"/>
            </w:tcBorders>
            <w:shd w:val="clear" w:color="auto" w:fill="352392"/>
            <w:vAlign w:val="center"/>
          </w:tcPr>
          <w:p w14:paraId="7943FB4C" w14:textId="77777777" w:rsidR="00CF411B" w:rsidRPr="00E96631" w:rsidRDefault="00CF411B" w:rsidP="009B2C2E">
            <w:pPr>
              <w:pStyle w:val="NormalWeb"/>
              <w:spacing w:before="40" w:beforeAutospacing="0" w:after="40" w:afterAutospacing="0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553A7F">
              <w:rPr>
                <w:rFonts w:ascii="Arial" w:hAnsi="Arial" w:cs="Arial"/>
                <w:b/>
                <w:smallCaps/>
                <w:sz w:val="20"/>
                <w:szCs w:val="20"/>
              </w:rPr>
              <w:t>Hazardous Substances</w:t>
            </w:r>
          </w:p>
        </w:tc>
        <w:tc>
          <w:tcPr>
            <w:tcW w:w="3970" w:type="dxa"/>
            <w:gridSpan w:val="2"/>
            <w:tcBorders>
              <w:top w:val="single" w:sz="2" w:space="0" w:color="7F7F7F"/>
              <w:bottom w:val="single" w:sz="2" w:space="0" w:color="808080"/>
            </w:tcBorders>
            <w:shd w:val="clear" w:color="auto" w:fill="352392"/>
            <w:vAlign w:val="center"/>
          </w:tcPr>
          <w:p w14:paraId="400C8CE5" w14:textId="77777777" w:rsidR="00CF411B" w:rsidRPr="00E96631" w:rsidRDefault="00CF411B" w:rsidP="009B2C2E">
            <w:pPr>
              <w:spacing w:before="40" w:after="40"/>
              <w:jc w:val="both"/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  <w:u w:val="single"/>
                <w:lang w:eastAsia="ja-JP"/>
              </w:rPr>
            </w:pPr>
            <w:r w:rsidRPr="00E96631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  <w:lang w:eastAsia="ja-JP"/>
              </w:rPr>
              <w:t xml:space="preserve">Supervisory Arrangements </w:t>
            </w:r>
          </w:p>
        </w:tc>
      </w:tr>
      <w:tr w:rsidR="00576ADF" w:rsidRPr="00610A92" w14:paraId="19894C28" w14:textId="77777777" w:rsidTr="00902269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798CB4D2" w14:textId="77777777" w:rsidR="00576ADF" w:rsidRPr="00553A7F" w:rsidRDefault="003F10B9" w:rsidP="00576ADF">
            <w:pPr>
              <w:pStyle w:val="NormalWeb"/>
              <w:spacing w:before="40" w:beforeAutospacing="0" w:after="0" w:afterAutospacing="0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4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7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6ADF" w:rsidRPr="00553A7F">
              <w:rPr>
                <w:rFonts w:ascii="Arial" w:hAnsi="Arial" w:cs="Arial"/>
                <w:sz w:val="20"/>
                <w:szCs w:val="20"/>
              </w:rPr>
              <w:t>Electrical tools and leads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2601D9A5" w14:textId="77777777" w:rsidR="00576ADF" w:rsidRPr="00553A7F" w:rsidRDefault="00576ADF" w:rsidP="00576ADF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553A7F">
              <w:rPr>
                <w:rFonts w:ascii="Arial" w:hAnsi="Arial" w:cs="Arial"/>
                <w:sz w:val="20"/>
                <w:szCs w:val="20"/>
              </w:rPr>
              <w:t>Tested and tagged quarterly</w:t>
            </w:r>
          </w:p>
        </w:tc>
        <w:tc>
          <w:tcPr>
            <w:tcW w:w="4110" w:type="dxa"/>
            <w:gridSpan w:val="2"/>
            <w:vMerge w:val="restart"/>
            <w:shd w:val="clear" w:color="auto" w:fill="auto"/>
          </w:tcPr>
          <w:p w14:paraId="30076470" w14:textId="77777777" w:rsidR="00576ADF" w:rsidRDefault="00576ADF" w:rsidP="00576ADF">
            <w:pPr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</w:pPr>
            <w:r w:rsidRPr="00553A7F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>List hazardous substances</w:t>
            </w:r>
            <w:r w:rsidR="004B2000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 xml:space="preserve"> taken on</w:t>
            </w:r>
            <w:r w:rsidR="00156D21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>-</w:t>
            </w:r>
            <w:r w:rsidR="004B2000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 xml:space="preserve">site and </w:t>
            </w:r>
            <w:r w:rsidR="00CE5339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>have the SDS on</w:t>
            </w:r>
            <w:r w:rsidR="00156D21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>-</w:t>
            </w:r>
            <w:r w:rsidR="00CE5339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>site.</w:t>
            </w:r>
          </w:p>
          <w:p w14:paraId="26A4D9D5" w14:textId="77777777" w:rsidR="004B2000" w:rsidRPr="00DB7D64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D457C40" w14:textId="77777777" w:rsidR="00576ADF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DBC5BC0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E188695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DEFAD96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EE33AD1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E545045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39859EF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6BEEAD6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543D261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5EACDBE" w14:textId="77777777" w:rsid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BE3F18D" w14:textId="77777777" w:rsidR="004B2000" w:rsidRPr="004B2000" w:rsidRDefault="004B2000" w:rsidP="00F5370B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970" w:type="dxa"/>
            <w:gridSpan w:val="2"/>
            <w:vMerge w:val="restart"/>
            <w:shd w:val="clear" w:color="auto" w:fill="auto"/>
          </w:tcPr>
          <w:p w14:paraId="02B68E0F" w14:textId="77777777" w:rsidR="00576ADF" w:rsidRPr="00553A7F" w:rsidRDefault="003F10B9" w:rsidP="003F10B9">
            <w:pPr>
              <w:spacing w:before="20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58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58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76ADF" w:rsidRPr="00553A7F">
              <w:rPr>
                <w:rFonts w:ascii="Arial" w:hAnsi="Arial" w:cs="Arial"/>
                <w:color w:val="000000"/>
                <w:sz w:val="20"/>
                <w:szCs w:val="20"/>
              </w:rPr>
              <w:t>Audits</w:t>
            </w:r>
          </w:p>
          <w:p w14:paraId="30749524" w14:textId="77777777" w:rsidR="00576ADF" w:rsidRPr="00553A7F" w:rsidRDefault="003F10B9" w:rsidP="003F10B9">
            <w:pPr>
              <w:spacing w:before="2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59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59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76ADF" w:rsidRPr="00553A7F">
              <w:rPr>
                <w:rFonts w:ascii="Arial" w:hAnsi="Arial" w:cs="Arial"/>
                <w:color w:val="000000"/>
                <w:sz w:val="20"/>
                <w:szCs w:val="20"/>
              </w:rPr>
              <w:t>Spot Checks</w:t>
            </w:r>
          </w:p>
          <w:p w14:paraId="038A48B2" w14:textId="77777777" w:rsidR="00576ADF" w:rsidRPr="00553A7F" w:rsidRDefault="003F10B9" w:rsidP="003F10B9">
            <w:pPr>
              <w:spacing w:before="2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60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instrText xml:space="preserve"> FORMCHECKBOX </w:instrTex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fldChar w:fldCharType="end"/>
            </w:r>
            <w:bookmarkEnd w:id="60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576ADF" w:rsidRPr="00553A7F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porting systems </w:t>
            </w:r>
          </w:p>
          <w:p w14:paraId="6B138B22" w14:textId="77777777" w:rsidR="00576ADF" w:rsidRPr="00553A7F" w:rsidRDefault="003F10B9" w:rsidP="003F10B9">
            <w:pPr>
              <w:spacing w:before="20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61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61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76ADF" w:rsidRPr="00553A7F">
              <w:rPr>
                <w:rFonts w:ascii="Arial" w:hAnsi="Arial" w:cs="Arial"/>
                <w:color w:val="000000"/>
                <w:sz w:val="20"/>
                <w:szCs w:val="20"/>
              </w:rPr>
              <w:t>Suitably qualified supervisors for job</w:t>
            </w:r>
          </w:p>
          <w:p w14:paraId="67CD9993" w14:textId="77777777" w:rsidR="00576ADF" w:rsidRPr="00115E64" w:rsidRDefault="003F10B9" w:rsidP="003F10B9">
            <w:pPr>
              <w:spacing w:before="20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62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62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76ADF" w:rsidRPr="00553A7F">
              <w:rPr>
                <w:rFonts w:ascii="Arial" w:hAnsi="Arial" w:cs="Arial"/>
                <w:color w:val="000000"/>
                <w:sz w:val="20"/>
                <w:szCs w:val="20"/>
              </w:rPr>
              <w:t>Direct on-site supervision</w:t>
            </w:r>
          </w:p>
          <w:p w14:paraId="558990EA" w14:textId="77777777" w:rsidR="00576ADF" w:rsidRPr="00115E64" w:rsidRDefault="003F10B9" w:rsidP="003F10B9">
            <w:pPr>
              <w:spacing w:before="20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63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63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76ADF" w:rsidRPr="00115E64">
              <w:rPr>
                <w:rFonts w:ascii="Arial" w:hAnsi="Arial" w:cs="Arial"/>
                <w:color w:val="000000"/>
                <w:sz w:val="20"/>
                <w:szCs w:val="20"/>
              </w:rPr>
              <w:t>Remote site: communication    systems/schedule</w:t>
            </w:r>
          </w:p>
        </w:tc>
      </w:tr>
      <w:tr w:rsidR="00576ADF" w:rsidRPr="00610A92" w14:paraId="35632B4A" w14:textId="77777777" w:rsidTr="00902269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433B6AA1" w14:textId="77777777" w:rsidR="00576ADF" w:rsidRPr="00553A7F" w:rsidRDefault="003F10B9" w:rsidP="00576ADF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49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4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6ADF" w:rsidRPr="00553A7F">
              <w:rPr>
                <w:rFonts w:ascii="Arial" w:hAnsi="Arial" w:cs="Arial"/>
                <w:sz w:val="20"/>
                <w:szCs w:val="20"/>
              </w:rPr>
              <w:t>Hand tools - Meet AS/NZS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597682FF" w14:textId="77777777" w:rsidR="00576ADF" w:rsidRPr="00553A7F" w:rsidRDefault="00576ADF" w:rsidP="00576ADF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553A7F">
              <w:rPr>
                <w:rFonts w:ascii="Arial" w:hAnsi="Arial" w:cs="Arial"/>
                <w:sz w:val="20"/>
                <w:szCs w:val="20"/>
              </w:rPr>
              <w:t>Regular visual inspection</w:t>
            </w: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328C48AE" w14:textId="77777777" w:rsidR="00576ADF" w:rsidRPr="00553A7F" w:rsidRDefault="00576ADF" w:rsidP="00202AB1">
            <w:pPr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4ACCFF18" w14:textId="77777777" w:rsidR="00576ADF" w:rsidRPr="00610A92" w:rsidRDefault="00576ADF" w:rsidP="00202AB1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576ADF" w:rsidRPr="00610A92" w14:paraId="07F5B956" w14:textId="77777777" w:rsidTr="00902269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38807B1E" w14:textId="77777777" w:rsidR="00576ADF" w:rsidRPr="00553A7F" w:rsidRDefault="003F10B9" w:rsidP="00576ADF">
            <w:pPr>
              <w:spacing w:before="40"/>
              <w:rPr>
                <w:rFonts w:ascii="Segoe UI Symbol" w:eastAsia="MS Gothic" w:hAnsi="Segoe UI Symbol" w:cs="Segoe UI Symbol"/>
                <w:b/>
                <w:color w:val="000000"/>
                <w:sz w:val="20"/>
                <w:szCs w:val="20"/>
                <w:shd w:val="clear" w:color="auto" w:fill="F2F2F2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50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5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6ADF" w:rsidRPr="00553A7F">
              <w:rPr>
                <w:rFonts w:ascii="Arial" w:hAnsi="Arial" w:cs="Arial"/>
                <w:sz w:val="20"/>
                <w:szCs w:val="20"/>
              </w:rPr>
              <w:t>Ladders - Meet AS/NZS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34000172" w14:textId="77777777" w:rsidR="00576ADF" w:rsidRPr="00553A7F" w:rsidRDefault="00576ADF" w:rsidP="00576ADF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553A7F">
              <w:rPr>
                <w:rFonts w:ascii="Arial" w:hAnsi="Arial" w:cs="Arial"/>
                <w:sz w:val="20"/>
                <w:szCs w:val="20"/>
              </w:rPr>
              <w:t>Inspected and tagged out if damaged</w:t>
            </w:r>
          </w:p>
        </w:tc>
        <w:tc>
          <w:tcPr>
            <w:tcW w:w="4110" w:type="dxa"/>
            <w:gridSpan w:val="2"/>
            <w:vMerge/>
            <w:shd w:val="clear" w:color="auto" w:fill="auto"/>
            <w:vAlign w:val="center"/>
          </w:tcPr>
          <w:p w14:paraId="7F443A31" w14:textId="77777777" w:rsidR="00576ADF" w:rsidRPr="00610A92" w:rsidRDefault="00576ADF" w:rsidP="00202AB1">
            <w:pPr>
              <w:rPr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77796A73" w14:textId="77777777" w:rsidR="00576ADF" w:rsidRPr="00610A92" w:rsidRDefault="00576ADF" w:rsidP="00202AB1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576ADF" w:rsidRPr="00610A92" w14:paraId="0CDAAD7F" w14:textId="77777777" w:rsidTr="00902269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78D3DFF2" w14:textId="77777777" w:rsidR="00576ADF" w:rsidRPr="00553A7F" w:rsidRDefault="003F10B9" w:rsidP="00576ADF">
            <w:pPr>
              <w:spacing w:before="40"/>
              <w:rPr>
                <w:rFonts w:ascii="Segoe UI Symbol" w:eastAsia="MS Gothic" w:hAnsi="Segoe UI Symbol" w:cs="Segoe UI Symbol"/>
                <w:b/>
                <w:color w:val="000000"/>
                <w:sz w:val="20"/>
                <w:szCs w:val="20"/>
                <w:shd w:val="clear" w:color="auto" w:fill="F2F2F2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Check5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6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6ADF" w:rsidRPr="00553A7F">
              <w:rPr>
                <w:rFonts w:ascii="Arial" w:hAnsi="Arial" w:cs="Arial"/>
                <w:sz w:val="20"/>
                <w:szCs w:val="20"/>
              </w:rPr>
              <w:t>Mobile plant-</w:t>
            </w:r>
            <w:r w:rsidR="00576ADF" w:rsidRPr="00553A7F">
              <w:rPr>
                <w:rFonts w:ascii="Arial" w:hAnsi="Arial" w:cs="Arial"/>
                <w:i/>
                <w:color w:val="ED7D31"/>
                <w:sz w:val="20"/>
                <w:szCs w:val="20"/>
              </w:rPr>
              <w:t>specify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73434098" w14:textId="77777777" w:rsidR="00576ADF" w:rsidRPr="00553A7F" w:rsidRDefault="00576ADF" w:rsidP="00576ADF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553A7F">
              <w:rPr>
                <w:rFonts w:ascii="Arial" w:hAnsi="Arial" w:cs="Arial"/>
                <w:sz w:val="20"/>
                <w:szCs w:val="20"/>
              </w:rPr>
              <w:t>Inspected and tagged out if damaged</w:t>
            </w:r>
          </w:p>
        </w:tc>
        <w:tc>
          <w:tcPr>
            <w:tcW w:w="4110" w:type="dxa"/>
            <w:gridSpan w:val="2"/>
            <w:vMerge/>
            <w:shd w:val="clear" w:color="auto" w:fill="auto"/>
            <w:vAlign w:val="center"/>
          </w:tcPr>
          <w:p w14:paraId="761206D2" w14:textId="77777777" w:rsidR="00576ADF" w:rsidRPr="00610A92" w:rsidRDefault="00576ADF" w:rsidP="00202AB1">
            <w:pPr>
              <w:rPr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2C9C8D04" w14:textId="77777777" w:rsidR="00576ADF" w:rsidRPr="00610A92" w:rsidRDefault="00576ADF" w:rsidP="00202AB1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576ADF" w:rsidRPr="00610A92" w14:paraId="06B2B8F2" w14:textId="77777777" w:rsidTr="00902269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3C3E88D9" w14:textId="77777777" w:rsidR="00576ADF" w:rsidRPr="00553A7F" w:rsidRDefault="003F10B9" w:rsidP="00576ADF">
            <w:pPr>
              <w:spacing w:before="40"/>
              <w:rPr>
                <w:rFonts w:ascii="Segoe UI Symbol" w:eastAsia="MS Gothic" w:hAnsi="Segoe UI Symbol" w:cs="Segoe UI Symbol"/>
                <w:b/>
                <w:color w:val="000000"/>
                <w:sz w:val="20"/>
                <w:szCs w:val="20"/>
                <w:shd w:val="clear" w:color="auto" w:fill="F2F2F2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Check52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7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576ADF" w:rsidRPr="002F26F7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4614D103" w14:textId="77777777" w:rsidR="00576ADF" w:rsidRPr="00553A7F" w:rsidRDefault="00576ADF" w:rsidP="00576ADF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  <w:vAlign w:val="center"/>
          </w:tcPr>
          <w:p w14:paraId="27A33450" w14:textId="77777777" w:rsidR="00576ADF" w:rsidRPr="00610A92" w:rsidRDefault="00576ADF" w:rsidP="00202AB1">
            <w:pPr>
              <w:rPr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3B1A9AD5" w14:textId="77777777" w:rsidR="00576ADF" w:rsidRPr="00610A92" w:rsidRDefault="00576ADF" w:rsidP="00202AB1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2F26F7" w:rsidRPr="00610A92" w14:paraId="109CB6B3" w14:textId="77777777" w:rsidTr="00902269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116DCE0B" w14:textId="77777777" w:rsidR="002F26F7" w:rsidRDefault="003F10B9" w:rsidP="002F26F7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53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8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2F26F7"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3C864354" w14:textId="77777777" w:rsidR="002F26F7" w:rsidRPr="00553A7F" w:rsidRDefault="002F26F7" w:rsidP="002F26F7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05D1C45D" w14:textId="77777777" w:rsidR="002F26F7" w:rsidRPr="00610A92" w:rsidRDefault="002F26F7" w:rsidP="002F26F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352392"/>
            <w:vAlign w:val="center"/>
          </w:tcPr>
          <w:p w14:paraId="5B66C4E7" w14:textId="77777777" w:rsidR="002F26F7" w:rsidRPr="00E96631" w:rsidRDefault="002F26F7" w:rsidP="002F26F7">
            <w:pPr>
              <w:spacing w:before="40" w:line="276" w:lineRule="auto"/>
              <w:rPr>
                <w:smallCaps/>
                <w:color w:val="FFFFFF"/>
                <w:sz w:val="18"/>
                <w:szCs w:val="18"/>
              </w:rPr>
            </w:pPr>
            <w:r w:rsidRPr="00E96631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  <w:lang w:eastAsia="ja-JP"/>
              </w:rPr>
              <w:t>Site Management Plan</w:t>
            </w:r>
          </w:p>
        </w:tc>
      </w:tr>
      <w:tr w:rsidR="002F26F7" w:rsidRPr="00610A92" w14:paraId="1C4D04BE" w14:textId="77777777" w:rsidTr="00902269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6719B044" w14:textId="77777777" w:rsidR="002F26F7" w:rsidRDefault="003F10B9" w:rsidP="002F26F7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5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9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2F26F7"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5F8C063B" w14:textId="77777777" w:rsidR="002F26F7" w:rsidRPr="00553A7F" w:rsidRDefault="002F26F7" w:rsidP="002F26F7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19D7E3FF" w14:textId="77777777" w:rsidR="002F26F7" w:rsidRPr="005408C5" w:rsidRDefault="002F26F7" w:rsidP="002F26F7">
            <w:pPr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 w:val="restart"/>
            <w:tcBorders>
              <w:top w:val="single" w:sz="2" w:space="0" w:color="7F7F7F"/>
            </w:tcBorders>
            <w:shd w:val="clear" w:color="auto" w:fill="auto"/>
          </w:tcPr>
          <w:p w14:paraId="0A5269F5" w14:textId="77777777" w:rsidR="002F26F7" w:rsidRDefault="002F26F7" w:rsidP="002F26F7">
            <w:pPr>
              <w:spacing w:before="80"/>
              <w:jc w:val="both"/>
              <w:rPr>
                <w:rFonts w:ascii="Segoe UI Symbol" w:eastAsia="MS Gothic" w:hAnsi="Segoe UI Symbol" w:cs="Segoe UI Symbol"/>
                <w:bCs/>
                <w:color w:val="000000"/>
                <w:sz w:val="20"/>
                <w:szCs w:val="20"/>
              </w:rPr>
            </w:pPr>
            <w:r w:rsidRPr="00553A7F">
              <w:rPr>
                <w:rFonts w:ascii="Arial" w:hAnsi="Arial" w:cs="Arial"/>
                <w:bCs/>
                <w:sz w:val="20"/>
                <w:szCs w:val="20"/>
              </w:rPr>
              <w:t>Is the work associated with a Construction Project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3F10B9">
              <w:rPr>
                <w:rFonts w:ascii="Arial" w:hAnsi="Arial" w:cs="Arial"/>
                <w:bCs/>
                <w:sz w:val="20"/>
                <w:szCs w:val="20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64"/>
            <w:r w:rsidR="003F10B9">
              <w:rPr>
                <w:rFonts w:ascii="Arial" w:hAnsi="Arial" w:cs="Arial"/>
                <w:bCs/>
                <w:sz w:val="20"/>
                <w:szCs w:val="20"/>
              </w:rPr>
              <w:instrText xml:space="preserve"> FORMCHECKBOX </w:instrText>
            </w:r>
            <w:r w:rsidR="003F10B9">
              <w:rPr>
                <w:rFonts w:ascii="Arial" w:hAnsi="Arial" w:cs="Arial"/>
                <w:bCs/>
                <w:sz w:val="20"/>
                <w:szCs w:val="20"/>
              </w:rPr>
            </w:r>
            <w:r w:rsidR="003F10B9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  <w:bookmarkEnd w:id="70"/>
            <w:r w:rsidR="003F10B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AA142E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t xml:space="preserve">Yes </w:t>
            </w:r>
            <w:r w:rsidR="003F10B9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65"/>
            <w:r w:rsidR="003F10B9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3F10B9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</w:r>
            <w:r w:rsidR="003F10B9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fldChar w:fldCharType="end"/>
            </w:r>
            <w:bookmarkEnd w:id="71"/>
            <w:r w:rsidRPr="00AA142E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t xml:space="preserve"> No</w:t>
            </w:r>
          </w:p>
          <w:p w14:paraId="16B797F3" w14:textId="77777777" w:rsidR="002F26F7" w:rsidRPr="00553A7F" w:rsidRDefault="002F26F7" w:rsidP="002F26F7">
            <w:pPr>
              <w:spacing w:before="80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u w:val="single"/>
                <w:lang w:eastAsia="ja-JP"/>
              </w:rPr>
            </w:pPr>
            <w:r w:rsidRPr="00553A7F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If yes</w:t>
            </w:r>
            <w:r w:rsidRPr="00553A7F">
              <w:rPr>
                <w:rFonts w:ascii="Arial" w:hAnsi="Arial" w:cs="Arial"/>
                <w:bCs/>
                <w:sz w:val="20"/>
                <w:szCs w:val="20"/>
              </w:rPr>
              <w:t xml:space="preserve"> – This SWMS must align with requirements of the Site Management Plan in place for the Construction Project.</w:t>
            </w:r>
          </w:p>
        </w:tc>
      </w:tr>
      <w:tr w:rsidR="002F26F7" w:rsidRPr="00610A92" w14:paraId="6B63CCB5" w14:textId="77777777" w:rsidTr="00902269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51BBC118" w14:textId="77777777" w:rsidR="002F26F7" w:rsidRDefault="003F10B9" w:rsidP="002F26F7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Check55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72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2F26F7"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2AEB87EB" w14:textId="77777777" w:rsidR="002F26F7" w:rsidRPr="00553A7F" w:rsidRDefault="002F26F7" w:rsidP="002F26F7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28C9FFD0" w14:textId="77777777" w:rsidR="002F26F7" w:rsidRPr="005408C5" w:rsidRDefault="002F26F7" w:rsidP="002F26F7">
            <w:pPr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6867A64D" w14:textId="77777777" w:rsidR="002F26F7" w:rsidRPr="00610A92" w:rsidRDefault="002F26F7" w:rsidP="002F26F7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2F26F7" w:rsidRPr="00610A92" w14:paraId="2396E013" w14:textId="77777777" w:rsidTr="00902269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6EB13BCE" w14:textId="77777777" w:rsidR="002F26F7" w:rsidRDefault="003F10B9" w:rsidP="002F26F7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Check56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73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2F26F7"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20503803" w14:textId="77777777" w:rsidR="002F26F7" w:rsidRPr="00553A7F" w:rsidRDefault="002F26F7" w:rsidP="002F26F7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40818D67" w14:textId="77777777" w:rsidR="002F26F7" w:rsidRPr="005408C5" w:rsidRDefault="002F26F7" w:rsidP="002F26F7">
            <w:pPr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451A78BE" w14:textId="77777777" w:rsidR="002F26F7" w:rsidRPr="00D3685E" w:rsidRDefault="002F26F7" w:rsidP="002F26F7">
            <w:pPr>
              <w:spacing w:before="40" w:line="276" w:lineRule="auto"/>
              <w:rPr>
                <w:color w:val="FFFFFF"/>
                <w:sz w:val="18"/>
                <w:szCs w:val="18"/>
              </w:rPr>
            </w:pPr>
          </w:p>
        </w:tc>
      </w:tr>
      <w:tr w:rsidR="002F26F7" w:rsidRPr="00610A92" w14:paraId="188476F8" w14:textId="77777777" w:rsidTr="00902269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6E1F0494" w14:textId="77777777" w:rsidR="002F26F7" w:rsidRDefault="003F10B9" w:rsidP="002F26F7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Check57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7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2F26F7"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36FF8D24" w14:textId="77777777" w:rsidR="002F26F7" w:rsidRPr="00553A7F" w:rsidRDefault="002F26F7" w:rsidP="002F26F7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04D65CCC" w14:textId="77777777" w:rsidR="002F26F7" w:rsidRPr="00610A92" w:rsidRDefault="002F26F7" w:rsidP="002F26F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2EB2B2DC" w14:textId="77777777" w:rsidR="002F26F7" w:rsidRPr="006F714F" w:rsidRDefault="002F26F7" w:rsidP="002F26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</w:tr>
    </w:tbl>
    <w:p w14:paraId="2CD4C1CA" w14:textId="77777777" w:rsidR="001217D6" w:rsidRPr="00F957CC" w:rsidRDefault="001217D6" w:rsidP="00767C21">
      <w:pPr>
        <w:rPr>
          <w:sz w:val="20"/>
          <w:szCs w:val="20"/>
        </w:rPr>
      </w:pPr>
    </w:p>
    <w:tbl>
      <w:tblPr>
        <w:tblW w:w="1487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2076"/>
        <w:gridCol w:w="867"/>
        <w:gridCol w:w="2127"/>
        <w:gridCol w:w="1904"/>
        <w:gridCol w:w="1904"/>
        <w:gridCol w:w="1905"/>
        <w:gridCol w:w="1701"/>
        <w:gridCol w:w="2386"/>
      </w:tblGrid>
      <w:tr w:rsidR="00F957CC" w:rsidRPr="003D525B" w14:paraId="62DF0285" w14:textId="77777777" w:rsidTr="0010046B">
        <w:trPr>
          <w:trHeight w:val="63"/>
          <w:tblHeader/>
        </w:trPr>
        <w:tc>
          <w:tcPr>
            <w:tcW w:w="2943" w:type="dxa"/>
            <w:gridSpan w:val="2"/>
            <w:tcBorders>
              <w:right w:val="single" w:sz="4" w:space="0" w:color="808080"/>
            </w:tcBorders>
            <w:shd w:val="clear" w:color="auto" w:fill="352392"/>
            <w:vAlign w:val="center"/>
          </w:tcPr>
          <w:p w14:paraId="791B36F9" w14:textId="77777777" w:rsidR="00F957CC" w:rsidRPr="003D525B" w:rsidRDefault="00F957CC" w:rsidP="0010046B">
            <w:pPr>
              <w:rPr>
                <w:rFonts w:ascii="Arial" w:hAnsi="Arial" w:cs="Arial"/>
                <w:bCs/>
                <w:smallCaps/>
                <w:color w:val="FFFFFF"/>
                <w:sz w:val="28"/>
                <w:szCs w:val="28"/>
              </w:rPr>
            </w:pPr>
            <w:r>
              <w:rPr>
                <w:rFonts w:ascii="Arial" w:hAnsi="Arial" w:cs="Arial"/>
                <w:b/>
                <w:smallCaps/>
                <w:color w:val="FFFFFF"/>
                <w:sz w:val="28"/>
                <w:szCs w:val="28"/>
              </w:rPr>
              <w:t>SWMS</w:t>
            </w:r>
            <w:r w:rsidRPr="003D525B">
              <w:rPr>
                <w:rFonts w:ascii="Arial" w:hAnsi="Arial" w:cs="Arial"/>
                <w:b/>
                <w:smallCaps/>
                <w:color w:val="FFFFFF"/>
                <w:sz w:val="28"/>
                <w:szCs w:val="28"/>
              </w:rPr>
              <w:t xml:space="preserve"> Sign-off</w:t>
            </w:r>
          </w:p>
        </w:tc>
        <w:tc>
          <w:tcPr>
            <w:tcW w:w="11927" w:type="dxa"/>
            <w:gridSpan w:val="6"/>
            <w:tcBorders>
              <w:left w:val="single" w:sz="4" w:space="0" w:color="808080"/>
            </w:tcBorders>
            <w:shd w:val="clear" w:color="auto" w:fill="D9D9D9"/>
          </w:tcPr>
          <w:p w14:paraId="2418F16F" w14:textId="77777777" w:rsidR="00F957CC" w:rsidRDefault="00F957CC" w:rsidP="0010046B">
            <w:pPr>
              <w:rPr>
                <w:rFonts w:ascii="Arial" w:hAnsi="Arial" w:cs="Arial"/>
                <w:sz w:val="18"/>
                <w:szCs w:val="18"/>
              </w:rPr>
            </w:pPr>
            <w:r w:rsidRPr="001021AA">
              <w:rPr>
                <w:rFonts w:ascii="Arial" w:hAnsi="Arial" w:cs="Arial"/>
                <w:sz w:val="18"/>
                <w:szCs w:val="18"/>
              </w:rPr>
              <w:t xml:space="preserve">This </w:t>
            </w:r>
            <w:r>
              <w:rPr>
                <w:rFonts w:ascii="Arial" w:hAnsi="Arial" w:cs="Arial"/>
                <w:sz w:val="18"/>
                <w:szCs w:val="18"/>
              </w:rPr>
              <w:t>SWMS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developed in consultation and cooperation with </w:t>
            </w:r>
            <w:r w:rsidRPr="0084758B">
              <w:rPr>
                <w:rFonts w:ascii="Arial" w:hAnsi="Arial" w:cs="Arial"/>
                <w:iCs/>
                <w:sz w:val="18"/>
                <w:szCs w:val="18"/>
              </w:rPr>
              <w:t>workers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and relevant </w:t>
            </w:r>
            <w:r>
              <w:rPr>
                <w:rFonts w:ascii="Arial" w:hAnsi="Arial" w:cs="Arial"/>
                <w:iCs/>
                <w:sz w:val="18"/>
                <w:szCs w:val="18"/>
              </w:rPr>
              <w:t>o</w:t>
            </w:r>
            <w:r w:rsidRPr="0084758B">
              <w:rPr>
                <w:rFonts w:ascii="Arial" w:hAnsi="Arial" w:cs="Arial"/>
                <w:iCs/>
                <w:sz w:val="18"/>
                <w:szCs w:val="18"/>
              </w:rPr>
              <w:t>rganisation representatives.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I have read the above </w:t>
            </w:r>
            <w:r>
              <w:rPr>
                <w:rFonts w:ascii="Arial" w:hAnsi="Arial" w:cs="Arial"/>
                <w:sz w:val="18"/>
                <w:szCs w:val="18"/>
              </w:rPr>
              <w:t>SWMS,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and I understand its contents. I confirm that I have the skills and training, including relevant certification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to conduct the task as described.</w:t>
            </w:r>
          </w:p>
          <w:p w14:paraId="6BF2F647" w14:textId="77777777" w:rsidR="00F957CC" w:rsidRPr="003D525B" w:rsidRDefault="00F957CC" w:rsidP="0010046B">
            <w:pPr>
              <w:rPr>
                <w:rFonts w:ascii="Arial" w:hAnsi="Arial" w:cs="Arial"/>
                <w:bCs/>
                <w:smallCaps/>
                <w:color w:val="FFFFFF"/>
                <w:sz w:val="28"/>
                <w:szCs w:val="28"/>
              </w:rPr>
            </w:pPr>
            <w:r w:rsidRPr="001021AA">
              <w:rPr>
                <w:rFonts w:ascii="Arial" w:hAnsi="Arial" w:cs="Arial"/>
                <w:sz w:val="18"/>
                <w:szCs w:val="18"/>
              </w:rPr>
              <w:t xml:space="preserve">I agree to comply with safety requirements within this </w:t>
            </w:r>
            <w:r>
              <w:rPr>
                <w:rFonts w:ascii="Arial" w:hAnsi="Arial" w:cs="Arial"/>
                <w:sz w:val="18"/>
                <w:szCs w:val="18"/>
              </w:rPr>
              <w:t>SWMS,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including risk control measures, safe work instructions and </w:t>
            </w:r>
            <w:r>
              <w:rPr>
                <w:rFonts w:ascii="Arial" w:hAnsi="Arial" w:cs="Arial"/>
                <w:sz w:val="18"/>
                <w:szCs w:val="18"/>
              </w:rPr>
              <w:t>PPE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described.</w:t>
            </w:r>
          </w:p>
        </w:tc>
      </w:tr>
      <w:tr w:rsidR="00F957CC" w:rsidRPr="00397DB5" w14:paraId="21F322F8" w14:textId="77777777" w:rsidTr="0010046B">
        <w:trPr>
          <w:trHeight w:val="154"/>
          <w:tblHeader/>
        </w:trPr>
        <w:tc>
          <w:tcPr>
            <w:tcW w:w="2076" w:type="dxa"/>
            <w:vMerge w:val="restart"/>
            <w:shd w:val="clear" w:color="auto" w:fill="F2F2F2"/>
            <w:vAlign w:val="center"/>
          </w:tcPr>
          <w:p w14:paraId="2070848E" w14:textId="77777777" w:rsidR="00F957CC" w:rsidRPr="00397DB5" w:rsidRDefault="00F957CC" w:rsidP="0010046B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Worker</w:t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s’</w:t>
            </w: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 xml:space="preserve"> Name</w:t>
            </w:r>
          </w:p>
        </w:tc>
        <w:tc>
          <w:tcPr>
            <w:tcW w:w="2994" w:type="dxa"/>
            <w:gridSpan w:val="2"/>
            <w:vMerge w:val="restart"/>
            <w:shd w:val="clear" w:color="auto" w:fill="F2F2F2"/>
            <w:vAlign w:val="center"/>
          </w:tcPr>
          <w:p w14:paraId="179A0611" w14:textId="77777777" w:rsidR="00F957CC" w:rsidRDefault="00F957CC" w:rsidP="0010046B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Job Role / Position</w:t>
            </w:r>
          </w:p>
          <w:p w14:paraId="0AE782C9" w14:textId="77777777" w:rsidR="00F957CC" w:rsidRPr="00397DB5" w:rsidRDefault="00F957CC" w:rsidP="0010046B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smallCaps/>
                <w:color w:val="000000"/>
                <w:sz w:val="16"/>
                <w:szCs w:val="16"/>
              </w:rPr>
              <w:t xml:space="preserve">E.g. </w:t>
            </w:r>
            <w:r w:rsidRPr="004D4536">
              <w:rPr>
                <w:rFonts w:ascii="Arial" w:hAnsi="Arial" w:cs="Arial"/>
                <w:bCs/>
                <w:smallCaps/>
                <w:color w:val="000000"/>
                <w:sz w:val="16"/>
                <w:szCs w:val="16"/>
              </w:rPr>
              <w:t>Supervisor, Worker, Trainee</w:t>
            </w:r>
          </w:p>
        </w:tc>
        <w:tc>
          <w:tcPr>
            <w:tcW w:w="5713" w:type="dxa"/>
            <w:gridSpan w:val="3"/>
            <w:tcBorders>
              <w:bottom w:val="single" w:sz="2" w:space="0" w:color="808080"/>
            </w:tcBorders>
            <w:shd w:val="clear" w:color="auto" w:fill="F2F2F2"/>
            <w:vAlign w:val="center"/>
          </w:tcPr>
          <w:p w14:paraId="6E910CDE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14892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Licences, competencies &amp; qualifications </w:t>
            </w:r>
            <w:r w:rsidRPr="00214892">
              <w:rPr>
                <w:rFonts w:ascii="Arial" w:hAnsi="Arial" w:cs="Arial"/>
                <w:i/>
                <w:color w:val="0000FF"/>
                <w:sz w:val="18"/>
                <w:szCs w:val="18"/>
              </w:rPr>
              <w:t>(add as applicable)</w:t>
            </w:r>
          </w:p>
        </w:tc>
        <w:tc>
          <w:tcPr>
            <w:tcW w:w="1701" w:type="dxa"/>
            <w:vMerge w:val="restart"/>
            <w:shd w:val="clear" w:color="auto" w:fill="F2F2F2"/>
            <w:vAlign w:val="center"/>
          </w:tcPr>
          <w:p w14:paraId="4DA79529" w14:textId="77777777" w:rsidR="00F957CC" w:rsidRPr="00397DB5" w:rsidRDefault="00F957CC" w:rsidP="0010046B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Date</w:t>
            </w:r>
          </w:p>
        </w:tc>
        <w:tc>
          <w:tcPr>
            <w:tcW w:w="2386" w:type="dxa"/>
            <w:vMerge w:val="restart"/>
            <w:shd w:val="clear" w:color="auto" w:fill="F2F2F2"/>
            <w:vAlign w:val="center"/>
          </w:tcPr>
          <w:p w14:paraId="3112311E" w14:textId="77777777" w:rsidR="00F957CC" w:rsidRPr="00397DB5" w:rsidRDefault="00F957CC" w:rsidP="0010046B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Signature</w:t>
            </w:r>
          </w:p>
        </w:tc>
      </w:tr>
      <w:tr w:rsidR="00F957CC" w:rsidRPr="00397DB5" w14:paraId="72AD623F" w14:textId="77777777" w:rsidTr="0010046B">
        <w:trPr>
          <w:trHeight w:val="153"/>
          <w:tblHeader/>
        </w:trPr>
        <w:tc>
          <w:tcPr>
            <w:tcW w:w="2076" w:type="dxa"/>
            <w:vMerge/>
            <w:tcBorders>
              <w:bottom w:val="single" w:sz="18" w:space="0" w:color="000000"/>
            </w:tcBorders>
            <w:shd w:val="clear" w:color="auto" w:fill="A6A6A6"/>
            <w:vAlign w:val="center"/>
          </w:tcPr>
          <w:p w14:paraId="07913A1F" w14:textId="77777777" w:rsidR="00F957CC" w:rsidRPr="00397DB5" w:rsidRDefault="00F957CC" w:rsidP="0010046B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bottom w:val="single" w:sz="18" w:space="0" w:color="000000"/>
            </w:tcBorders>
            <w:shd w:val="clear" w:color="auto" w:fill="A6A6A6"/>
            <w:vAlign w:val="center"/>
          </w:tcPr>
          <w:p w14:paraId="696F6950" w14:textId="77777777" w:rsidR="00F957CC" w:rsidRPr="00397DB5" w:rsidRDefault="00F957CC" w:rsidP="0010046B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2" w:space="0" w:color="808080"/>
              <w:bottom w:val="single" w:sz="18" w:space="0" w:color="000000"/>
            </w:tcBorders>
            <w:shd w:val="clear" w:color="auto" w:fill="auto"/>
            <w:vAlign w:val="center"/>
          </w:tcPr>
          <w:p w14:paraId="722808C9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14892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Type / Description</w:t>
            </w:r>
          </w:p>
        </w:tc>
        <w:tc>
          <w:tcPr>
            <w:tcW w:w="1904" w:type="dxa"/>
            <w:tcBorders>
              <w:top w:val="single" w:sz="2" w:space="0" w:color="808080"/>
              <w:bottom w:val="single" w:sz="18" w:space="0" w:color="000000"/>
            </w:tcBorders>
            <w:shd w:val="clear" w:color="auto" w:fill="auto"/>
            <w:vAlign w:val="center"/>
          </w:tcPr>
          <w:p w14:paraId="04E6085A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14892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Class</w:t>
            </w:r>
          </w:p>
        </w:tc>
        <w:tc>
          <w:tcPr>
            <w:tcW w:w="1905" w:type="dxa"/>
            <w:tcBorders>
              <w:top w:val="single" w:sz="2" w:space="0" w:color="808080"/>
              <w:bottom w:val="single" w:sz="18" w:space="0" w:color="000000"/>
            </w:tcBorders>
            <w:shd w:val="clear" w:color="auto" w:fill="auto"/>
            <w:vAlign w:val="center"/>
          </w:tcPr>
          <w:p w14:paraId="07DB0598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14892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Number</w:t>
            </w:r>
          </w:p>
        </w:tc>
        <w:tc>
          <w:tcPr>
            <w:tcW w:w="1701" w:type="dxa"/>
            <w:vMerge/>
            <w:tcBorders>
              <w:bottom w:val="single" w:sz="18" w:space="0" w:color="000000"/>
            </w:tcBorders>
            <w:shd w:val="clear" w:color="auto" w:fill="A6A6A6"/>
            <w:vAlign w:val="center"/>
          </w:tcPr>
          <w:p w14:paraId="787241BA" w14:textId="77777777" w:rsidR="00F957CC" w:rsidRPr="00397DB5" w:rsidRDefault="00F957CC" w:rsidP="0010046B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bottom w:val="single" w:sz="18" w:space="0" w:color="000000"/>
            </w:tcBorders>
            <w:shd w:val="clear" w:color="auto" w:fill="A6A6A6"/>
            <w:vAlign w:val="center"/>
          </w:tcPr>
          <w:p w14:paraId="52506E89" w14:textId="77777777" w:rsidR="00F957CC" w:rsidRPr="00397DB5" w:rsidRDefault="00F957CC" w:rsidP="0010046B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</w:tr>
      <w:tr w:rsidR="00F957CC" w:rsidRPr="008478A2" w14:paraId="287F83A7" w14:textId="77777777" w:rsidTr="0010046B">
        <w:trPr>
          <w:trHeight w:val="49"/>
        </w:trPr>
        <w:tc>
          <w:tcPr>
            <w:tcW w:w="2076" w:type="dxa"/>
            <w:vMerge w:val="restart"/>
            <w:tcBorders>
              <w:top w:val="single" w:sz="18" w:space="0" w:color="000000"/>
            </w:tcBorders>
            <w:shd w:val="clear" w:color="auto" w:fill="D9D9D9"/>
            <w:vAlign w:val="center"/>
          </w:tcPr>
          <w:p w14:paraId="009EFAF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18" w:space="0" w:color="000000"/>
            </w:tcBorders>
            <w:shd w:val="clear" w:color="auto" w:fill="D9D9D9"/>
            <w:vAlign w:val="center"/>
          </w:tcPr>
          <w:p w14:paraId="6E0F3ED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18" w:space="0" w:color="000000"/>
              <w:right w:val="single" w:sz="4" w:space="0" w:color="auto"/>
            </w:tcBorders>
            <w:shd w:val="clear" w:color="auto" w:fill="D9D9D9"/>
            <w:vAlign w:val="center"/>
          </w:tcPr>
          <w:p w14:paraId="59EA4E71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14892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18" w:space="0" w:color="000000"/>
              <w:left w:val="single" w:sz="4" w:space="0" w:color="auto"/>
            </w:tcBorders>
            <w:shd w:val="clear" w:color="auto" w:fill="D9D9D9"/>
            <w:vAlign w:val="center"/>
          </w:tcPr>
          <w:p w14:paraId="0CD01AFF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5" w:type="dxa"/>
            <w:tcBorders>
              <w:top w:val="single" w:sz="18" w:space="0" w:color="000000"/>
              <w:left w:val="single" w:sz="4" w:space="0" w:color="auto"/>
            </w:tcBorders>
            <w:shd w:val="clear" w:color="auto" w:fill="D9D9D9"/>
            <w:vAlign w:val="center"/>
          </w:tcPr>
          <w:p w14:paraId="26A8693A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tcBorders>
              <w:top w:val="single" w:sz="18" w:space="0" w:color="000000"/>
            </w:tcBorders>
            <w:shd w:val="clear" w:color="auto" w:fill="D9D9D9"/>
            <w:vAlign w:val="center"/>
          </w:tcPr>
          <w:p w14:paraId="25D99F9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18" w:space="0" w:color="000000"/>
            </w:tcBorders>
            <w:shd w:val="clear" w:color="auto" w:fill="D9D9D9"/>
            <w:vAlign w:val="center"/>
          </w:tcPr>
          <w:p w14:paraId="28CBAB83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11484B8" w14:textId="77777777" w:rsidTr="0010046B">
        <w:trPr>
          <w:trHeight w:val="49"/>
        </w:trPr>
        <w:tc>
          <w:tcPr>
            <w:tcW w:w="2076" w:type="dxa"/>
            <w:vMerge/>
            <w:vAlign w:val="center"/>
          </w:tcPr>
          <w:p w14:paraId="3EEA66F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417C447B" w14:textId="77777777" w:rsidR="00F957CC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75BF21B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7D63E453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7C3B4147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14:paraId="08444E30" w14:textId="77777777" w:rsidR="00F957CC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3F78319F" w14:textId="77777777" w:rsidR="00F957CC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75275F2C" w14:textId="77777777" w:rsidTr="0010046B">
        <w:trPr>
          <w:trHeight w:val="49"/>
        </w:trPr>
        <w:tc>
          <w:tcPr>
            <w:tcW w:w="2076" w:type="dxa"/>
            <w:vMerge/>
            <w:vAlign w:val="center"/>
          </w:tcPr>
          <w:p w14:paraId="0B34462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6F745907" w14:textId="77777777" w:rsidR="00F957CC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D88477B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02B2B80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330A3F8" w14:textId="77777777" w:rsidR="00F957CC" w:rsidRPr="00214892" w:rsidRDefault="00F957CC" w:rsidP="00100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14:paraId="1C0F2C19" w14:textId="77777777" w:rsidR="00F957CC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0D1B8E1B" w14:textId="77777777" w:rsidR="00F957CC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4210433D" w14:textId="77777777" w:rsidTr="0010046B">
        <w:trPr>
          <w:trHeight w:val="85"/>
        </w:trPr>
        <w:tc>
          <w:tcPr>
            <w:tcW w:w="2076" w:type="dxa"/>
            <w:vMerge w:val="restart"/>
            <w:vAlign w:val="center"/>
          </w:tcPr>
          <w:p w14:paraId="027B122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vAlign w:val="center"/>
          </w:tcPr>
          <w:p w14:paraId="467301E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451D088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05DD45CB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14CB1DF1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4F486BE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vAlign w:val="center"/>
          </w:tcPr>
          <w:p w14:paraId="2861914F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B235F12" w14:textId="77777777" w:rsidTr="0010046B">
        <w:trPr>
          <w:trHeight w:val="84"/>
        </w:trPr>
        <w:tc>
          <w:tcPr>
            <w:tcW w:w="2076" w:type="dxa"/>
            <w:vMerge/>
            <w:vAlign w:val="center"/>
          </w:tcPr>
          <w:p w14:paraId="04F0563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1327B09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74AEE81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750BE7D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64CA299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3AAAD49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46AA3796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23357109" w14:textId="77777777" w:rsidTr="0010046B">
        <w:trPr>
          <w:trHeight w:val="84"/>
        </w:trPr>
        <w:tc>
          <w:tcPr>
            <w:tcW w:w="2076" w:type="dxa"/>
            <w:vMerge/>
            <w:vAlign w:val="center"/>
          </w:tcPr>
          <w:p w14:paraId="6702E66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754D74A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3780FAD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6A23F1BB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7FFD74C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39764BC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0A4564B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78263EC2" w14:textId="77777777" w:rsidTr="0010046B">
        <w:trPr>
          <w:trHeight w:val="85"/>
        </w:trPr>
        <w:tc>
          <w:tcPr>
            <w:tcW w:w="2076" w:type="dxa"/>
            <w:vMerge w:val="restart"/>
            <w:shd w:val="clear" w:color="auto" w:fill="D9D9D9"/>
            <w:vAlign w:val="center"/>
          </w:tcPr>
          <w:p w14:paraId="543E34B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shd w:val="clear" w:color="auto" w:fill="D9D9D9"/>
            <w:vAlign w:val="center"/>
          </w:tcPr>
          <w:p w14:paraId="7179578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71EAF7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F3EBD6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4F4E95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shd w:val="clear" w:color="auto" w:fill="D9D9D9"/>
            <w:vAlign w:val="center"/>
          </w:tcPr>
          <w:p w14:paraId="32A88F0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shd w:val="clear" w:color="auto" w:fill="D9D9D9"/>
            <w:vAlign w:val="center"/>
          </w:tcPr>
          <w:p w14:paraId="078443B6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104530A" w14:textId="77777777" w:rsidTr="0010046B">
        <w:trPr>
          <w:trHeight w:val="84"/>
        </w:trPr>
        <w:tc>
          <w:tcPr>
            <w:tcW w:w="2076" w:type="dxa"/>
            <w:vMerge/>
            <w:vAlign w:val="center"/>
          </w:tcPr>
          <w:p w14:paraId="6E4287A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095B9A3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A38FE6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783E8D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A8867E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1E06128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6A01C58B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BC3A83A" w14:textId="77777777" w:rsidTr="0010046B">
        <w:trPr>
          <w:trHeight w:val="84"/>
        </w:trPr>
        <w:tc>
          <w:tcPr>
            <w:tcW w:w="2076" w:type="dxa"/>
            <w:vMerge/>
            <w:vAlign w:val="center"/>
          </w:tcPr>
          <w:p w14:paraId="7DF295E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5E6D8EA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C060D9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7F44DFF3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0507C0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7AB2805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2CF2701C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B2E1024" w14:textId="77777777" w:rsidTr="0010046B">
        <w:trPr>
          <w:trHeight w:val="85"/>
        </w:trPr>
        <w:tc>
          <w:tcPr>
            <w:tcW w:w="2076" w:type="dxa"/>
            <w:vMerge w:val="restart"/>
            <w:vAlign w:val="center"/>
          </w:tcPr>
          <w:p w14:paraId="4C19B2E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vAlign w:val="center"/>
          </w:tcPr>
          <w:p w14:paraId="10F12F3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0FAE49D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2C54BC84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49D0D8E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6C1D5A7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vAlign w:val="center"/>
          </w:tcPr>
          <w:p w14:paraId="3D25B8C4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48095F06" w14:textId="77777777" w:rsidTr="0010046B">
        <w:trPr>
          <w:trHeight w:val="84"/>
        </w:trPr>
        <w:tc>
          <w:tcPr>
            <w:tcW w:w="2076" w:type="dxa"/>
            <w:vMerge/>
            <w:vAlign w:val="center"/>
          </w:tcPr>
          <w:p w14:paraId="612E263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427D16F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53E7261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65AE610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6DCD4DB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782B4F3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308A631F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1CE9810C" w14:textId="77777777" w:rsidTr="0010046B">
        <w:trPr>
          <w:trHeight w:val="84"/>
        </w:trPr>
        <w:tc>
          <w:tcPr>
            <w:tcW w:w="2076" w:type="dxa"/>
            <w:vMerge/>
            <w:vAlign w:val="center"/>
          </w:tcPr>
          <w:p w14:paraId="2A8F3CF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542212F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3A3E5BA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054F124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457CE3E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633F813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164CD73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53701DD0" w14:textId="77777777" w:rsidTr="0010046B">
        <w:trPr>
          <w:trHeight w:val="85"/>
        </w:trPr>
        <w:tc>
          <w:tcPr>
            <w:tcW w:w="2076" w:type="dxa"/>
            <w:vMerge w:val="restart"/>
            <w:shd w:val="clear" w:color="auto" w:fill="D9D9D9"/>
            <w:vAlign w:val="center"/>
          </w:tcPr>
          <w:p w14:paraId="45086CF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shd w:val="clear" w:color="auto" w:fill="D9D9D9"/>
            <w:vAlign w:val="center"/>
          </w:tcPr>
          <w:p w14:paraId="6F48539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4BC5D6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9579761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05713B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shd w:val="clear" w:color="auto" w:fill="D9D9D9"/>
            <w:vAlign w:val="center"/>
          </w:tcPr>
          <w:p w14:paraId="279D400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shd w:val="clear" w:color="auto" w:fill="D9D9D9"/>
            <w:vAlign w:val="center"/>
          </w:tcPr>
          <w:p w14:paraId="56AD5A5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463A92C" w14:textId="77777777" w:rsidTr="0010046B">
        <w:trPr>
          <w:trHeight w:val="84"/>
        </w:trPr>
        <w:tc>
          <w:tcPr>
            <w:tcW w:w="2076" w:type="dxa"/>
            <w:vMerge/>
            <w:shd w:val="clear" w:color="auto" w:fill="F2F2F2"/>
            <w:vAlign w:val="center"/>
          </w:tcPr>
          <w:p w14:paraId="0F349CB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shd w:val="clear" w:color="auto" w:fill="F2F2F2"/>
            <w:vAlign w:val="center"/>
          </w:tcPr>
          <w:p w14:paraId="706CDE6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B9C67D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A49525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9E8B14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shd w:val="clear" w:color="auto" w:fill="F2F2F2"/>
            <w:vAlign w:val="center"/>
          </w:tcPr>
          <w:p w14:paraId="7EE5597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shd w:val="clear" w:color="auto" w:fill="F2F2F2"/>
            <w:vAlign w:val="center"/>
          </w:tcPr>
          <w:p w14:paraId="3FA6FDCE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3C93486F" w14:textId="77777777" w:rsidTr="0010046B">
        <w:trPr>
          <w:trHeight w:val="84"/>
        </w:trPr>
        <w:tc>
          <w:tcPr>
            <w:tcW w:w="2076" w:type="dxa"/>
            <w:vMerge/>
            <w:shd w:val="clear" w:color="auto" w:fill="F2F2F2"/>
            <w:vAlign w:val="center"/>
          </w:tcPr>
          <w:p w14:paraId="7E5DAE9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shd w:val="clear" w:color="auto" w:fill="F2F2F2"/>
            <w:vAlign w:val="center"/>
          </w:tcPr>
          <w:p w14:paraId="6AFF93C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9D4E05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6AEE8C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F251A9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shd w:val="clear" w:color="auto" w:fill="F2F2F2"/>
            <w:vAlign w:val="center"/>
          </w:tcPr>
          <w:p w14:paraId="6D792BA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shd w:val="clear" w:color="auto" w:fill="F2F2F2"/>
            <w:vAlign w:val="center"/>
          </w:tcPr>
          <w:p w14:paraId="5C8D877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4B72CFFD" w14:textId="77777777" w:rsidTr="0010046B">
        <w:trPr>
          <w:trHeight w:val="108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794EA07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86FD74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55A22F4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49FCC65B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01526BC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1FE49A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235D402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16BACE35" w14:textId="77777777" w:rsidTr="0010046B">
        <w:trPr>
          <w:trHeight w:val="106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0EA2031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85E401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52CD499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288CBEF5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3A86911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778581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3ED89AE3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C3E7325" w14:textId="77777777" w:rsidTr="0010046B">
        <w:trPr>
          <w:trHeight w:val="106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78595A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ACA1B2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3681777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FD0320C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11CC3D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791BB8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CD46BF5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9BCDA60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52D3FD7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9AF08A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3AEBF3B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08F28A4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5BAF9FD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B947B2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0A44BABF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FF87FB7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D12561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37C7EB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4A157F8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35CA4A7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2C978AB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CB0DC3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7FC954D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332414B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B487A0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67E43C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04FAC59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37C0B34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68C6845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2CFA4C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2F1D983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480104B1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9FFB7C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02395B5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6D7174C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349A49F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1E147EB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34F1C1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CF54265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50A9B0D7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6A1DD8A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60CB2F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003B829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60D4C79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73B763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F33871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06D26642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315EF76E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8F2112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88F85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36ABB5B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7465EE7C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057B0B2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C68883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13DF7F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CB0030A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34706F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6E3CB1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1BF2E72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509AAD31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58F30B76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F0BA5D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CE5886F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289E9E5C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57713BB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E0CFEA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4392FDD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79216736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11818CB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1FFF2F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318C732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37345876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82DF70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66BA07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29F6C60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B18A0A2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AD764B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44039C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EF4FA55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E337629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6E32689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EE2DB1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7FFB0B31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5CE945D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7C2950C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80DA07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DD0CC1F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28067209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748E5E0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2A79A44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02D5FF0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66A50DE6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65131B6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290F300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6B1A4A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27A01ADB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A51952B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6D45A8D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5BA2BB7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CFDF7A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612A97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4FB43D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06668F9C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4011F78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4330C7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57200F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319B74A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33D7B0D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74A8177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6F986D7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5AC7494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43E47C0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A20FFE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F07364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72BA6CC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74EBFB76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1C1AD0B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BC6814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95B725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99F877E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45369E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F1315B1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2A33FF6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7DA76B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030982A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EE62CA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7F4B5F9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7B6EA16B" w14:textId="77777777" w:rsidTr="0010046B">
        <w:trPr>
          <w:trHeight w:val="108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481D99A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329C944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3BF238B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5677CB01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4CB3DA7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2AD1507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3B09A0E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71887085" w14:textId="77777777" w:rsidTr="0010046B">
        <w:trPr>
          <w:trHeight w:val="106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E338E7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AED4A2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7C430C6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334032B9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0E6B28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6D5CD92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E02EE9B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21E107AC" w14:textId="77777777" w:rsidTr="0010046B">
        <w:trPr>
          <w:trHeight w:val="106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A5191B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64F9C1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772478F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D42A986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16E604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26F9101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D1AA2B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0B03F483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50F0060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323613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1F55DA7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3BABE73F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4CD31CB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5A00DD7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6E3BE66E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780846DA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1C8047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15FBF3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3136879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13FCFFC1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6BEC5CA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5ABBF8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08DF4289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1CCA5EAC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7093052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533A12B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75ECFD6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FC31D9C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B53A97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7397F744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7F5D3C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C21F9AC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A9EBD1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6C99FB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1001AA7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2AF66A4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4A58231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32465E5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09E835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753E451B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6E741D7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79C34B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3E9FA83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E048446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E531971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3503DDB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05E85C2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258A627A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0EE10B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804630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5B58951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705D0D3D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3CD1D49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8D5B9B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A435E6E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1538108F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8F0A4DB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52F14AC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0DCEEA13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55F68157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6CCCC76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070AFB10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B4E484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2937FAB3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2DFF0F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042C750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3893191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7E373982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27A6377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EAAF18D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F018AD5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392B9601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3997F77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2BBDB4A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4BD85E4E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6A6A78F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0276EEE5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7B787C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6E0CD2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65E57FB" w14:textId="77777777" w:rsidTr="0010046B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82684B8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8BE774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1DF40431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35519442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15B1744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3C5B801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6330E8C2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1A9E9B56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C621B8A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6AC7516D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7B8BA9B2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37FA0F78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F30478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A351D8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2BB6856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7CC" w:rsidRPr="008478A2" w14:paraId="6D60327A" w14:textId="77777777" w:rsidTr="0010046B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1BA01E4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67E764E3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3316493C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7904446E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33C234A9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3C6B053F" w14:textId="77777777" w:rsidR="00F957CC" w:rsidRPr="008478A2" w:rsidRDefault="00F957CC" w:rsidP="0010046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0B51129" w14:textId="77777777" w:rsidR="00F957CC" w:rsidRPr="008478A2" w:rsidRDefault="00F957CC" w:rsidP="001004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E7D5168" w14:textId="77777777" w:rsidR="00704639" w:rsidRPr="00F957CC" w:rsidRDefault="00704639">
      <w:pPr>
        <w:rPr>
          <w:sz w:val="2"/>
          <w:szCs w:val="2"/>
        </w:rPr>
      </w:pPr>
    </w:p>
    <w:p w14:paraId="48A8C997" w14:textId="77777777" w:rsidR="0028279E" w:rsidRPr="007B2547" w:rsidRDefault="0028279E" w:rsidP="003900E4">
      <w:pPr>
        <w:rPr>
          <w:rFonts w:ascii="Arial" w:hAnsi="Arial" w:cs="Arial"/>
          <w:color w:val="000000"/>
          <w:sz w:val="2"/>
          <w:szCs w:val="2"/>
        </w:rPr>
      </w:pPr>
    </w:p>
    <w:sectPr w:rsidR="0028279E" w:rsidRPr="007B2547" w:rsidSect="00476258">
      <w:headerReference w:type="default" r:id="rId19"/>
      <w:footerReference w:type="even" r:id="rId20"/>
      <w:footerReference w:type="default" r:id="rId21"/>
      <w:pgSz w:w="16840" w:h="11900" w:orient="landscape"/>
      <w:pgMar w:top="1696" w:right="1134" w:bottom="851" w:left="1134" w:header="397" w:footer="42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4CBC29" w14:textId="77777777" w:rsidR="00D73737" w:rsidRDefault="00D73737" w:rsidP="004070E1">
      <w:r>
        <w:separator/>
      </w:r>
    </w:p>
  </w:endnote>
  <w:endnote w:type="continuationSeparator" w:id="0">
    <w:p w14:paraId="17723612" w14:textId="77777777" w:rsidR="00D73737" w:rsidRDefault="00D73737" w:rsidP="00407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otham Light">
    <w:altName w:val="Gotham Light"/>
    <w:panose1 w:val="020B0604020202020204"/>
    <w:charset w:val="00"/>
    <w:family w:val="auto"/>
    <w:pitch w:val="variable"/>
    <w:sig w:usb0="A10000FF" w:usb1="4000005B" w:usb2="00000000" w:usb3="00000000" w:csb0="000001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Menlo Regular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BB5523" w14:textId="77777777" w:rsidR="00A958D6" w:rsidRPr="00E8024A" w:rsidRDefault="00A958D6" w:rsidP="004070E1">
    <w:pPr>
      <w:pStyle w:val="Header"/>
      <w:pBdr>
        <w:between w:val="single" w:sz="4" w:space="1" w:color="4F81BD"/>
      </w:pBdr>
      <w:spacing w:line="276" w:lineRule="auto"/>
      <w:jc w:val="center"/>
    </w:pPr>
    <w:r w:rsidRPr="00E8024A">
      <w:t>[Type the document title]</w:t>
    </w:r>
  </w:p>
  <w:p w14:paraId="2DBDD55D" w14:textId="77777777" w:rsidR="00A958D6" w:rsidRPr="00E8024A" w:rsidRDefault="00A958D6" w:rsidP="004070E1">
    <w:pPr>
      <w:pStyle w:val="Header"/>
      <w:pBdr>
        <w:between w:val="single" w:sz="4" w:space="1" w:color="4F81BD"/>
      </w:pBdr>
      <w:spacing w:line="276" w:lineRule="auto"/>
      <w:jc w:val="center"/>
    </w:pPr>
    <w:r>
      <w:t>© SafetyCulture All Rights Reserved</w:t>
    </w:r>
  </w:p>
  <w:p w14:paraId="66AF2CB9" w14:textId="77777777" w:rsidR="00A958D6" w:rsidRDefault="00A958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4874" w:type="dxa"/>
      <w:shd w:val="clear" w:color="auto" w:fill="FFFFFF"/>
      <w:tblLook w:val="04A0" w:firstRow="1" w:lastRow="0" w:firstColumn="1" w:lastColumn="0" w:noHBand="0" w:noVBand="1"/>
    </w:tblPr>
    <w:tblGrid>
      <w:gridCol w:w="2234"/>
      <w:gridCol w:w="1417"/>
      <w:gridCol w:w="4253"/>
      <w:gridCol w:w="2764"/>
      <w:gridCol w:w="2765"/>
      <w:gridCol w:w="1441"/>
    </w:tblGrid>
    <w:tr w:rsidR="00FE680F" w:rsidRPr="009D57D6" w14:paraId="22EB0CA3" w14:textId="77777777" w:rsidTr="009B2C2E">
      <w:trPr>
        <w:trHeight w:val="264"/>
      </w:trPr>
      <w:tc>
        <w:tcPr>
          <w:tcW w:w="2235" w:type="dxa"/>
          <w:shd w:val="clear" w:color="auto" w:fill="FFFFFF"/>
          <w:vAlign w:val="center"/>
        </w:tcPr>
        <w:p w14:paraId="46A1F58C" w14:textId="77777777" w:rsidR="00FE680F" w:rsidRPr="009D57D6" w:rsidRDefault="00FE680F" w:rsidP="00C85200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 w:rsidRPr="009D57D6">
            <w:rPr>
              <w:rFonts w:ascii="Arial" w:hAnsi="Arial" w:cs="Arial"/>
              <w:smallCaps/>
              <w:sz w:val="16"/>
              <w:szCs w:val="16"/>
            </w:rPr>
            <w:t>D</w:t>
          </w:r>
          <w:r w:rsidR="009B2C2E">
            <w:rPr>
              <w:rFonts w:ascii="Arial" w:hAnsi="Arial" w:cs="Arial"/>
              <w:smallCaps/>
              <w:sz w:val="16"/>
              <w:szCs w:val="16"/>
            </w:rPr>
            <w:t>ocument</w:t>
          </w:r>
          <w:r>
            <w:rPr>
              <w:rFonts w:ascii="Arial" w:hAnsi="Arial" w:cs="Arial"/>
              <w:smallCaps/>
              <w:sz w:val="16"/>
              <w:szCs w:val="16"/>
            </w:rPr>
            <w:t xml:space="preserve"> #: </w:t>
          </w:r>
        </w:p>
      </w:tc>
      <w:tc>
        <w:tcPr>
          <w:tcW w:w="1417" w:type="dxa"/>
          <w:shd w:val="clear" w:color="auto" w:fill="FFFFFF"/>
          <w:vAlign w:val="center"/>
        </w:tcPr>
        <w:p w14:paraId="4E55E4AF" w14:textId="77777777" w:rsidR="00FE680F" w:rsidRPr="009D57D6" w:rsidRDefault="00FE680F" w:rsidP="00897102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>
            <w:rPr>
              <w:rFonts w:ascii="Arial" w:hAnsi="Arial" w:cs="Arial"/>
              <w:smallCaps/>
              <w:sz w:val="16"/>
              <w:szCs w:val="16"/>
            </w:rPr>
            <w:t>V</w:t>
          </w:r>
          <w:r w:rsidR="009B2C2E">
            <w:rPr>
              <w:rFonts w:ascii="Arial" w:hAnsi="Arial" w:cs="Arial"/>
              <w:smallCaps/>
              <w:sz w:val="16"/>
              <w:szCs w:val="16"/>
            </w:rPr>
            <w:t>ersion</w:t>
          </w:r>
          <w:r>
            <w:rPr>
              <w:rFonts w:ascii="Arial" w:hAnsi="Arial" w:cs="Arial"/>
              <w:smallCaps/>
              <w:sz w:val="16"/>
              <w:szCs w:val="16"/>
            </w:rPr>
            <w:t xml:space="preserve"> #: 1</w:t>
          </w:r>
        </w:p>
      </w:tc>
      <w:tc>
        <w:tcPr>
          <w:tcW w:w="4252" w:type="dxa"/>
          <w:shd w:val="clear" w:color="auto" w:fill="FFFFFF"/>
          <w:vAlign w:val="center"/>
        </w:tcPr>
        <w:p w14:paraId="5032EBD5" w14:textId="77777777" w:rsidR="00FE680F" w:rsidRPr="009D57D6" w:rsidRDefault="00FE680F" w:rsidP="004070E1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>
            <w:rPr>
              <w:rFonts w:ascii="Arial" w:hAnsi="Arial" w:cs="Arial"/>
              <w:smallCaps/>
              <w:sz w:val="16"/>
              <w:szCs w:val="16"/>
            </w:rPr>
            <w:t>Developed</w:t>
          </w:r>
          <w:r w:rsidRPr="009D57D6">
            <w:rPr>
              <w:rFonts w:ascii="Arial" w:hAnsi="Arial" w:cs="Arial"/>
              <w:smallCaps/>
              <w:sz w:val="16"/>
              <w:szCs w:val="16"/>
            </w:rPr>
            <w:t xml:space="preserve"> B</w:t>
          </w:r>
          <w:r>
            <w:rPr>
              <w:rFonts w:ascii="Arial" w:hAnsi="Arial" w:cs="Arial"/>
              <w:smallCaps/>
              <w:sz w:val="16"/>
              <w:szCs w:val="16"/>
            </w:rPr>
            <w:t xml:space="preserve">y </w:t>
          </w:r>
        </w:p>
      </w:tc>
      <w:tc>
        <w:tcPr>
          <w:tcW w:w="5529" w:type="dxa"/>
          <w:gridSpan w:val="2"/>
          <w:shd w:val="clear" w:color="auto" w:fill="FFFFFF"/>
          <w:vAlign w:val="center"/>
        </w:tcPr>
        <w:p w14:paraId="4C8E378D" w14:textId="77777777" w:rsidR="00FE680F" w:rsidRPr="009D57D6" w:rsidRDefault="00FE680F" w:rsidP="00532F67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>
            <w:rPr>
              <w:rFonts w:ascii="Arial" w:hAnsi="Arial" w:cs="Arial"/>
              <w:smallCaps/>
              <w:sz w:val="16"/>
              <w:szCs w:val="16"/>
            </w:rPr>
            <w:t>Signature:</w:t>
          </w:r>
        </w:p>
      </w:tc>
      <w:tc>
        <w:tcPr>
          <w:tcW w:w="1441" w:type="dxa"/>
          <w:shd w:val="clear" w:color="auto" w:fill="FFFFFF"/>
          <w:vAlign w:val="center"/>
        </w:tcPr>
        <w:p w14:paraId="06F5E8A7" w14:textId="77777777" w:rsidR="00FE680F" w:rsidRPr="009D57D6" w:rsidRDefault="00FE680F" w:rsidP="004070E1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>
            <w:rPr>
              <w:rFonts w:ascii="Arial" w:hAnsi="Arial" w:cs="Arial"/>
              <w:smallCaps/>
              <w:sz w:val="16"/>
              <w:szCs w:val="16"/>
            </w:rPr>
            <w:t>R</w:t>
          </w:r>
          <w:r w:rsidR="009B2C2E">
            <w:rPr>
              <w:rFonts w:ascii="Arial" w:hAnsi="Arial" w:cs="Arial"/>
              <w:smallCaps/>
              <w:sz w:val="16"/>
              <w:szCs w:val="16"/>
            </w:rPr>
            <w:t>eview</w:t>
          </w:r>
          <w:r>
            <w:rPr>
              <w:rFonts w:ascii="Arial" w:hAnsi="Arial" w:cs="Arial"/>
              <w:smallCaps/>
              <w:sz w:val="16"/>
              <w:szCs w:val="16"/>
            </w:rPr>
            <w:t xml:space="preserve"> #:</w:t>
          </w:r>
        </w:p>
      </w:tc>
    </w:tr>
    <w:tr w:rsidR="00FE680F" w:rsidRPr="009D57D6" w14:paraId="6F19435A" w14:textId="77777777" w:rsidTr="009B2C2E">
      <w:trPr>
        <w:trHeight w:val="264"/>
      </w:trPr>
      <w:tc>
        <w:tcPr>
          <w:tcW w:w="3652" w:type="dxa"/>
          <w:gridSpan w:val="2"/>
          <w:shd w:val="clear" w:color="auto" w:fill="FFFFFF"/>
          <w:vAlign w:val="center"/>
        </w:tcPr>
        <w:p w14:paraId="2E508502" w14:textId="77777777" w:rsidR="00FE680F" w:rsidRDefault="00F1556D" w:rsidP="00FE680F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>
            <w:rPr>
              <w:rFonts w:ascii="Arial" w:hAnsi="Arial" w:cs="Arial"/>
              <w:smallCaps/>
              <w:sz w:val="16"/>
              <w:szCs w:val="16"/>
            </w:rPr>
            <w:t>Enter SWMS name</w:t>
          </w:r>
        </w:p>
      </w:tc>
      <w:tc>
        <w:tcPr>
          <w:tcW w:w="4253" w:type="dxa"/>
          <w:shd w:val="clear" w:color="auto" w:fill="FFFFFF"/>
          <w:vAlign w:val="center"/>
        </w:tcPr>
        <w:p w14:paraId="620B759E" w14:textId="77777777" w:rsidR="00FE680F" w:rsidRPr="00D379C0" w:rsidRDefault="00FE680F" w:rsidP="00FE680F">
          <w:pPr>
            <w:pStyle w:val="Header"/>
            <w:pBdr>
              <w:between w:val="single" w:sz="4" w:space="1" w:color="4F81BD"/>
            </w:pBdr>
            <w:spacing w:line="276" w:lineRule="auto"/>
            <w:jc w:val="both"/>
            <w:rPr>
              <w:rFonts w:ascii="Arial" w:hAnsi="Arial" w:cs="Arial"/>
            </w:rPr>
          </w:pPr>
          <w:r w:rsidRPr="00116C87">
            <w:rPr>
              <w:rFonts w:ascii="Arial" w:hAnsi="Arial" w:cs="Arial"/>
              <w:sz w:val="16"/>
              <w:szCs w:val="16"/>
              <w:lang w:eastAsia="ja-JP"/>
            </w:rPr>
            <w:t>© SafetyCulture All Rights Reserved</w:t>
          </w:r>
        </w:p>
      </w:tc>
      <w:tc>
        <w:tcPr>
          <w:tcW w:w="2764" w:type="dxa"/>
          <w:shd w:val="clear" w:color="auto" w:fill="FFFFFF"/>
          <w:vAlign w:val="center"/>
        </w:tcPr>
        <w:p w14:paraId="6CAC0AB5" w14:textId="77777777" w:rsidR="00FE680F" w:rsidRPr="009D57D6" w:rsidRDefault="00FE680F" w:rsidP="00FE680F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>
            <w:rPr>
              <w:rFonts w:ascii="Arial" w:hAnsi="Arial" w:cs="Arial"/>
              <w:smallCaps/>
              <w:sz w:val="16"/>
              <w:szCs w:val="16"/>
            </w:rPr>
            <w:t>I</w:t>
          </w:r>
          <w:r w:rsidR="009B2C2E">
            <w:rPr>
              <w:rFonts w:ascii="Arial" w:hAnsi="Arial" w:cs="Arial"/>
              <w:smallCaps/>
              <w:sz w:val="16"/>
              <w:szCs w:val="16"/>
            </w:rPr>
            <w:t>ssue</w:t>
          </w:r>
          <w:r>
            <w:rPr>
              <w:rFonts w:ascii="Arial" w:hAnsi="Arial" w:cs="Arial"/>
              <w:smallCaps/>
              <w:sz w:val="16"/>
              <w:szCs w:val="16"/>
            </w:rPr>
            <w:t xml:space="preserve"> D</w:t>
          </w:r>
          <w:r w:rsidR="009B2C2E">
            <w:rPr>
              <w:rFonts w:ascii="Arial" w:hAnsi="Arial" w:cs="Arial"/>
              <w:smallCaps/>
              <w:sz w:val="16"/>
              <w:szCs w:val="16"/>
            </w:rPr>
            <w:t>ate</w:t>
          </w:r>
          <w:r w:rsidRPr="009D57D6">
            <w:rPr>
              <w:rFonts w:ascii="Arial" w:hAnsi="Arial" w:cs="Arial"/>
              <w:smallCaps/>
              <w:sz w:val="16"/>
              <w:szCs w:val="16"/>
            </w:rPr>
            <w:t>:</w:t>
          </w:r>
          <w:r>
            <w:rPr>
              <w:rFonts w:ascii="Arial" w:hAnsi="Arial" w:cs="Arial"/>
              <w:smallCaps/>
              <w:sz w:val="16"/>
              <w:szCs w:val="16"/>
            </w:rPr>
            <w:t xml:space="preserve"> </w:t>
          </w:r>
        </w:p>
      </w:tc>
      <w:tc>
        <w:tcPr>
          <w:tcW w:w="2764" w:type="dxa"/>
          <w:shd w:val="clear" w:color="auto" w:fill="FFFFFF"/>
          <w:vAlign w:val="center"/>
        </w:tcPr>
        <w:p w14:paraId="1F23B991" w14:textId="77777777" w:rsidR="00FE680F" w:rsidRPr="009D57D6" w:rsidRDefault="00FE680F" w:rsidP="00FE680F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>
            <w:rPr>
              <w:rFonts w:ascii="Arial" w:hAnsi="Arial" w:cs="Arial"/>
              <w:smallCaps/>
              <w:sz w:val="16"/>
              <w:szCs w:val="16"/>
            </w:rPr>
            <w:t>R</w:t>
          </w:r>
          <w:r w:rsidR="009B2C2E">
            <w:rPr>
              <w:rFonts w:ascii="Arial" w:hAnsi="Arial" w:cs="Arial"/>
              <w:smallCaps/>
              <w:sz w:val="16"/>
              <w:szCs w:val="16"/>
            </w:rPr>
            <w:t>evision</w:t>
          </w:r>
          <w:r>
            <w:rPr>
              <w:rFonts w:ascii="Arial" w:hAnsi="Arial" w:cs="Arial"/>
              <w:smallCaps/>
              <w:sz w:val="16"/>
              <w:szCs w:val="16"/>
            </w:rPr>
            <w:t xml:space="preserve"> </w:t>
          </w:r>
          <w:r w:rsidRPr="009D57D6">
            <w:rPr>
              <w:rFonts w:ascii="Arial" w:hAnsi="Arial" w:cs="Arial"/>
              <w:smallCaps/>
              <w:sz w:val="16"/>
              <w:szCs w:val="16"/>
            </w:rPr>
            <w:t>D</w:t>
          </w:r>
          <w:r w:rsidR="009B2C2E">
            <w:rPr>
              <w:rFonts w:ascii="Arial" w:hAnsi="Arial" w:cs="Arial"/>
              <w:smallCaps/>
              <w:sz w:val="16"/>
              <w:szCs w:val="16"/>
            </w:rPr>
            <w:t>ate</w:t>
          </w:r>
          <w:r w:rsidRPr="009D57D6">
            <w:rPr>
              <w:rFonts w:ascii="Arial" w:hAnsi="Arial" w:cs="Arial"/>
              <w:smallCaps/>
              <w:sz w:val="16"/>
              <w:szCs w:val="16"/>
            </w:rPr>
            <w:t>:</w:t>
          </w:r>
          <w:r>
            <w:rPr>
              <w:rFonts w:ascii="Arial" w:hAnsi="Arial" w:cs="Arial"/>
              <w:smallCaps/>
              <w:sz w:val="16"/>
              <w:szCs w:val="16"/>
            </w:rPr>
            <w:t xml:space="preserve"> </w:t>
          </w:r>
        </w:p>
      </w:tc>
      <w:tc>
        <w:tcPr>
          <w:tcW w:w="1441" w:type="dxa"/>
          <w:shd w:val="clear" w:color="auto" w:fill="FFFFFF"/>
          <w:vAlign w:val="center"/>
        </w:tcPr>
        <w:p w14:paraId="3892B43C" w14:textId="77777777" w:rsidR="00FE680F" w:rsidRPr="0026396A" w:rsidRDefault="00FE680F" w:rsidP="00FE680F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 w:rsidRPr="0026396A">
            <w:rPr>
              <w:rFonts w:ascii="Arial" w:hAnsi="Arial" w:cs="Arial"/>
              <w:sz w:val="16"/>
              <w:szCs w:val="16"/>
            </w:rPr>
            <w:t xml:space="preserve">Page </w:t>
          </w:r>
          <w:r w:rsidRPr="0026396A">
            <w:rPr>
              <w:rFonts w:ascii="Arial" w:hAnsi="Arial" w:cs="Arial"/>
              <w:sz w:val="16"/>
              <w:szCs w:val="16"/>
            </w:rPr>
            <w:fldChar w:fldCharType="begin"/>
          </w:r>
          <w:r w:rsidRPr="0026396A">
            <w:rPr>
              <w:rFonts w:ascii="Arial" w:hAnsi="Arial" w:cs="Arial"/>
              <w:sz w:val="16"/>
              <w:szCs w:val="16"/>
            </w:rPr>
            <w:instrText xml:space="preserve"> PAGE </w:instrText>
          </w:r>
          <w:r w:rsidRPr="0026396A">
            <w:rPr>
              <w:rFonts w:ascii="Arial" w:hAnsi="Arial" w:cs="Arial"/>
              <w:sz w:val="16"/>
              <w:szCs w:val="16"/>
            </w:rPr>
            <w:fldChar w:fldCharType="separate"/>
          </w:r>
          <w:r w:rsidRPr="0026396A">
            <w:rPr>
              <w:rFonts w:ascii="Arial" w:hAnsi="Arial" w:cs="Arial"/>
              <w:sz w:val="16"/>
              <w:szCs w:val="16"/>
            </w:rPr>
            <w:t>2</w:t>
          </w:r>
          <w:r w:rsidRPr="0026396A">
            <w:rPr>
              <w:rFonts w:ascii="Arial" w:hAnsi="Arial" w:cs="Arial"/>
              <w:sz w:val="16"/>
              <w:szCs w:val="16"/>
            </w:rPr>
            <w:fldChar w:fldCharType="end"/>
          </w:r>
          <w:r w:rsidRPr="0026396A">
            <w:rPr>
              <w:rFonts w:ascii="Arial" w:hAnsi="Arial" w:cs="Arial"/>
              <w:sz w:val="16"/>
              <w:szCs w:val="16"/>
            </w:rPr>
            <w:t xml:space="preserve"> of </w:t>
          </w:r>
          <w:r w:rsidRPr="0026396A">
            <w:rPr>
              <w:rFonts w:ascii="Arial" w:hAnsi="Arial" w:cs="Arial"/>
              <w:sz w:val="16"/>
              <w:szCs w:val="16"/>
            </w:rPr>
            <w:fldChar w:fldCharType="begin"/>
          </w:r>
          <w:r w:rsidRPr="0026396A">
            <w:rPr>
              <w:rFonts w:ascii="Arial" w:hAnsi="Arial" w:cs="Arial"/>
              <w:sz w:val="16"/>
              <w:szCs w:val="16"/>
            </w:rPr>
            <w:instrText xml:space="preserve"> NUMPAGES  </w:instrText>
          </w:r>
          <w:r w:rsidRPr="0026396A">
            <w:rPr>
              <w:rFonts w:ascii="Arial" w:hAnsi="Arial" w:cs="Arial"/>
              <w:sz w:val="16"/>
              <w:szCs w:val="16"/>
            </w:rPr>
            <w:fldChar w:fldCharType="separate"/>
          </w:r>
          <w:r w:rsidRPr="0026396A">
            <w:rPr>
              <w:rFonts w:ascii="Arial" w:hAnsi="Arial" w:cs="Arial"/>
              <w:sz w:val="16"/>
              <w:szCs w:val="16"/>
            </w:rPr>
            <w:t>20</w:t>
          </w:r>
          <w:r w:rsidRPr="0026396A"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14:paraId="3739C091" w14:textId="77777777" w:rsidR="00A958D6" w:rsidRPr="00D379C0" w:rsidRDefault="00A958D6" w:rsidP="0026396A">
    <w:pPr>
      <w:pStyle w:val="Header"/>
      <w:pBdr>
        <w:between w:val="single" w:sz="4" w:space="1" w:color="4F81BD"/>
      </w:pBdr>
      <w:spacing w:line="276" w:lineRule="auto"/>
      <w:rPr>
        <w:rFonts w:ascii="Arial" w:hAnsi="Arial" w:cs="Arial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1C0B3D" w14:textId="77777777" w:rsidR="00D73737" w:rsidRDefault="00D73737" w:rsidP="004070E1">
      <w:r>
        <w:separator/>
      </w:r>
    </w:p>
  </w:footnote>
  <w:footnote w:type="continuationSeparator" w:id="0">
    <w:p w14:paraId="171555BD" w14:textId="77777777" w:rsidR="00D73737" w:rsidRDefault="00D73737" w:rsidP="004070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3183"/>
      <w:gridCol w:w="7956"/>
      <w:gridCol w:w="3433"/>
    </w:tblGrid>
    <w:tr w:rsidR="00D379C0" w:rsidRPr="00460D48" w14:paraId="764EE9F7" w14:textId="77777777" w:rsidTr="00D379C0">
      <w:trPr>
        <w:trHeight w:val="354"/>
      </w:trPr>
      <w:tc>
        <w:tcPr>
          <w:tcW w:w="1092" w:type="pct"/>
          <w:vMerge w:val="restart"/>
          <w:vAlign w:val="center"/>
        </w:tcPr>
        <w:p w14:paraId="3DB4AE41" w14:textId="77777777" w:rsidR="00D379C0" w:rsidRPr="00460D48" w:rsidRDefault="006A5B1A" w:rsidP="006B2171">
          <w:pPr>
            <w:pStyle w:val="Header"/>
            <w:jc w:val="center"/>
            <w:rPr>
              <w:rFonts w:ascii="Calibri" w:hAnsi="Calibri"/>
              <w:bCs/>
              <w:noProof/>
              <w:color w:val="000000"/>
            </w:rPr>
          </w:pPr>
          <w:r w:rsidRPr="002B2CA4">
            <w:rPr>
              <w:rFonts w:ascii="Calibri" w:hAnsi="Calibri"/>
              <w:noProof/>
              <w:color w:val="000000"/>
            </w:rPr>
            <w:drawing>
              <wp:inline distT="0" distB="0" distL="0" distR="0" wp14:anchorId="21C9A4AC" wp14:editId="4FBF1A79">
                <wp:extent cx="1429385" cy="558800"/>
                <wp:effectExtent l="0" t="0" r="0" b="0"/>
                <wp:docPr id="13" name="Pictur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9385" cy="55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08" w:type="pct"/>
          <w:gridSpan w:val="2"/>
          <w:vAlign w:val="bottom"/>
        </w:tcPr>
        <w:p w14:paraId="578DCF1A" w14:textId="77777777" w:rsidR="00D379C0" w:rsidRPr="0083236F" w:rsidRDefault="00D379C0" w:rsidP="00D379C0">
          <w:pPr>
            <w:pStyle w:val="Header"/>
            <w:rPr>
              <w:rFonts w:ascii="Arial" w:hAnsi="Arial" w:cs="Arial"/>
              <w:color w:val="FFFFFF"/>
              <w:sz w:val="20"/>
              <w:szCs w:val="20"/>
            </w:rPr>
          </w:pPr>
          <w:r w:rsidRPr="006B2171">
            <w:rPr>
              <w:rFonts w:ascii="Arial" w:hAnsi="Arial" w:cs="Arial"/>
              <w:bCs/>
              <w:noProof/>
              <w:color w:val="000000"/>
            </w:rPr>
            <w:t>Business Name:</w:t>
          </w:r>
          <w:r>
            <w:rPr>
              <w:rFonts w:ascii="Arial" w:hAnsi="Arial" w:cs="Arial"/>
              <w:bCs/>
              <w:noProof/>
              <w:color w:val="000000"/>
            </w:rPr>
            <w:t xml:space="preserve"> </w:t>
          </w:r>
        </w:p>
      </w:tc>
    </w:tr>
    <w:tr w:rsidR="006B2171" w:rsidRPr="00460D48" w14:paraId="4E6C833A" w14:textId="77777777" w:rsidTr="00902269">
      <w:trPr>
        <w:trHeight w:val="250"/>
      </w:trPr>
      <w:tc>
        <w:tcPr>
          <w:tcW w:w="1092" w:type="pct"/>
          <w:vMerge/>
          <w:vAlign w:val="bottom"/>
        </w:tcPr>
        <w:p w14:paraId="4C729A8C" w14:textId="77777777" w:rsidR="006B2171" w:rsidRPr="002B2CA4" w:rsidRDefault="006B2171" w:rsidP="00AD5B3D">
          <w:pPr>
            <w:pStyle w:val="Header"/>
            <w:rPr>
              <w:rFonts w:ascii="Calibri" w:hAnsi="Calibri"/>
              <w:noProof/>
              <w:color w:val="000000"/>
            </w:rPr>
          </w:pPr>
        </w:p>
      </w:tc>
      <w:tc>
        <w:tcPr>
          <w:tcW w:w="2730" w:type="pct"/>
          <w:vAlign w:val="center"/>
        </w:tcPr>
        <w:p w14:paraId="639FC366" w14:textId="77777777" w:rsidR="006B2171" w:rsidRPr="006B2171" w:rsidRDefault="006B2171" w:rsidP="00D379C0">
          <w:pPr>
            <w:pStyle w:val="Header"/>
            <w:rPr>
              <w:rFonts w:ascii="Arial" w:hAnsi="Arial" w:cs="Arial"/>
              <w:bCs/>
              <w:noProof/>
              <w:color w:val="000000"/>
            </w:rPr>
          </w:pPr>
          <w:r w:rsidRPr="006B2171">
            <w:rPr>
              <w:rFonts w:ascii="Arial" w:hAnsi="Arial" w:cs="Arial"/>
              <w:bCs/>
              <w:noProof/>
              <w:color w:val="000000"/>
            </w:rPr>
            <w:t>Business Address:</w:t>
          </w:r>
          <w:r w:rsidR="000D1856">
            <w:rPr>
              <w:rFonts w:ascii="Arial" w:hAnsi="Arial" w:cs="Arial"/>
              <w:bCs/>
              <w:noProof/>
              <w:color w:val="000000"/>
            </w:rPr>
            <w:t xml:space="preserve"> </w:t>
          </w:r>
        </w:p>
      </w:tc>
      <w:tc>
        <w:tcPr>
          <w:tcW w:w="1178" w:type="pct"/>
          <w:shd w:val="clear" w:color="auto" w:fill="auto"/>
          <w:vAlign w:val="center"/>
        </w:tcPr>
        <w:p w14:paraId="03181865" w14:textId="77777777" w:rsidR="006B2171" w:rsidRPr="0083236F" w:rsidRDefault="00D379C0" w:rsidP="00D379C0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B2171">
            <w:rPr>
              <w:rFonts w:ascii="Arial" w:hAnsi="Arial" w:cs="Arial"/>
              <w:bCs/>
              <w:noProof/>
              <w:color w:val="000000"/>
            </w:rPr>
            <w:t>ABN</w:t>
          </w:r>
          <w:r w:rsidR="008D5025">
            <w:rPr>
              <w:rFonts w:ascii="Arial" w:hAnsi="Arial" w:cs="Arial"/>
              <w:bCs/>
              <w:noProof/>
              <w:color w:val="000000"/>
            </w:rPr>
            <w:t>/NZBN</w:t>
          </w:r>
          <w:r w:rsidRPr="006B2171">
            <w:rPr>
              <w:rFonts w:ascii="Arial" w:hAnsi="Arial" w:cs="Arial"/>
              <w:bCs/>
              <w:noProof/>
              <w:color w:val="000000"/>
            </w:rPr>
            <w:t>:</w:t>
          </w:r>
          <w:r>
            <w:rPr>
              <w:rFonts w:ascii="Arial" w:hAnsi="Arial" w:cs="Arial"/>
              <w:bCs/>
              <w:noProof/>
              <w:color w:val="000000"/>
            </w:rPr>
            <w:t xml:space="preserve"> </w:t>
          </w:r>
        </w:p>
      </w:tc>
    </w:tr>
  </w:tbl>
  <w:p w14:paraId="33F32C2E" w14:textId="77777777" w:rsidR="00A958D6" w:rsidRPr="006B2171" w:rsidRDefault="00A958D6" w:rsidP="00BF5745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234.85pt;height:214.85pt" o:bullet="t">
        <v:imagedata r:id="rId1" o:title="warning"/>
      </v:shape>
    </w:pict>
  </w:numPicBullet>
  <w:numPicBullet w:numPicBulletId="1">
    <w:pict>
      <v:shape id="_x0000_i1078" type="#_x0000_t75" style="width:3in;height:180pt" o:bullet="t">
        <v:imagedata r:id="rId2" o:title="alert"/>
      </v:shape>
    </w:pict>
  </w:numPicBullet>
  <w:numPicBullet w:numPicBulletId="2">
    <w:pict>
      <v:shape id="_x0000_i1079" type="#_x0000_t75" style="width:7.45pt;height:7.45pt" o:bullet="t">
        <v:imagedata r:id="rId3" o:title="mso00CA888A"/>
      </v:shape>
    </w:pict>
  </w:numPicBullet>
  <w:numPicBullet w:numPicBulletId="3">
    <w:pict>
      <v:shape id="_x0000_i1080" type="#_x0000_t75" style="width:480pt;height:398.85pt" o:bullet="t">
        <v:imagedata r:id="rId4" o:title="attention-148478_640[1]"/>
      </v:shape>
    </w:pict>
  </w:numPicBullet>
  <w:numPicBullet w:numPicBulletId="4">
    <w:pict>
      <v:shape id="_x0000_i1081" type="#_x0000_t75" style="width:13.15pt;height:13.15pt" o:bullet="t">
        <v:imagedata r:id="rId5" o:title="Metallic Orb"/>
      </v:shape>
    </w:pict>
  </w:numPicBullet>
  <w:numPicBullet w:numPicBulletId="5">
    <w:pict>
      <v:shape id="_x0000_i1082" type="#_x0000_t75" style="width:204pt;height:180pt" o:bullet="t">
        <v:imagedata r:id="rId6" o:title="warning"/>
      </v:shape>
    </w:pict>
  </w:numPicBullet>
  <w:abstractNum w:abstractNumId="0" w15:restartNumberingAfterBreak="0">
    <w:nsid w:val="05D14F4A"/>
    <w:multiLevelType w:val="hybridMultilevel"/>
    <w:tmpl w:val="FAA2A786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B56DE"/>
    <w:multiLevelType w:val="hybridMultilevel"/>
    <w:tmpl w:val="953A3902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11C87"/>
    <w:multiLevelType w:val="hybridMultilevel"/>
    <w:tmpl w:val="521EAE62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3535A1"/>
    <w:multiLevelType w:val="hybridMultilevel"/>
    <w:tmpl w:val="6458EFD8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3D0E35"/>
    <w:multiLevelType w:val="hybridMultilevel"/>
    <w:tmpl w:val="68423FF2"/>
    <w:lvl w:ilvl="0" w:tplc="BE4CDEDE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4406C"/>
    <w:multiLevelType w:val="hybridMultilevel"/>
    <w:tmpl w:val="8168D51E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363E8"/>
    <w:multiLevelType w:val="hybridMultilevel"/>
    <w:tmpl w:val="13BEE702"/>
    <w:lvl w:ilvl="0" w:tplc="E98C40B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0000F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96EEE"/>
    <w:multiLevelType w:val="hybridMultilevel"/>
    <w:tmpl w:val="E28CD6B4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13311"/>
    <w:multiLevelType w:val="hybridMultilevel"/>
    <w:tmpl w:val="B8B22C0A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9" w15:restartNumberingAfterBreak="0">
    <w:nsid w:val="1B8875EB"/>
    <w:multiLevelType w:val="hybridMultilevel"/>
    <w:tmpl w:val="1B1EC19A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AA6201"/>
    <w:multiLevelType w:val="hybridMultilevel"/>
    <w:tmpl w:val="2F1A56BE"/>
    <w:lvl w:ilvl="0" w:tplc="45AA18E0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DB4764"/>
    <w:multiLevelType w:val="hybridMultilevel"/>
    <w:tmpl w:val="26A4C8DA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1D4E71A4"/>
    <w:multiLevelType w:val="hybridMultilevel"/>
    <w:tmpl w:val="14B272FA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3" w15:restartNumberingAfterBreak="0">
    <w:nsid w:val="1DD53A8A"/>
    <w:multiLevelType w:val="hybridMultilevel"/>
    <w:tmpl w:val="1848DAD8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14" w15:restartNumberingAfterBreak="0">
    <w:nsid w:val="22DE54FC"/>
    <w:multiLevelType w:val="hybridMultilevel"/>
    <w:tmpl w:val="1BDC16CC"/>
    <w:lvl w:ilvl="0" w:tplc="102E2994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1A30F2"/>
    <w:multiLevelType w:val="hybridMultilevel"/>
    <w:tmpl w:val="ED6043DE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  <w:w w:val="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AB38E4"/>
    <w:multiLevelType w:val="hybridMultilevel"/>
    <w:tmpl w:val="547A2666"/>
    <w:lvl w:ilvl="0" w:tplc="6682E28A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66E0E86"/>
    <w:multiLevelType w:val="hybridMultilevel"/>
    <w:tmpl w:val="8B28E914"/>
    <w:lvl w:ilvl="0" w:tplc="3514C604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1F7EE2"/>
    <w:multiLevelType w:val="hybridMultilevel"/>
    <w:tmpl w:val="04522FD8"/>
    <w:lvl w:ilvl="0" w:tplc="FFFFFFFF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D02E03"/>
    <w:multiLevelType w:val="hybridMultilevel"/>
    <w:tmpl w:val="1D9C292E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0" w15:restartNumberingAfterBreak="0">
    <w:nsid w:val="2F463E21"/>
    <w:multiLevelType w:val="hybridMultilevel"/>
    <w:tmpl w:val="52BA3C40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5D29B1"/>
    <w:multiLevelType w:val="hybridMultilevel"/>
    <w:tmpl w:val="50426F74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2" w15:restartNumberingAfterBreak="0">
    <w:nsid w:val="317A53C2"/>
    <w:multiLevelType w:val="hybridMultilevel"/>
    <w:tmpl w:val="2F3EDB4A"/>
    <w:lvl w:ilvl="0" w:tplc="45AA18E0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2A73A7"/>
    <w:multiLevelType w:val="hybridMultilevel"/>
    <w:tmpl w:val="3C86713A"/>
    <w:lvl w:ilvl="0" w:tplc="30D6CCF6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4" w15:restartNumberingAfterBreak="0">
    <w:nsid w:val="346B18FF"/>
    <w:multiLevelType w:val="hybridMultilevel"/>
    <w:tmpl w:val="4D1813AE"/>
    <w:lvl w:ilvl="0" w:tplc="99C0F1F0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FE130E"/>
    <w:multiLevelType w:val="hybridMultilevel"/>
    <w:tmpl w:val="8BE683FA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6" w15:restartNumberingAfterBreak="0">
    <w:nsid w:val="3A9E0F0C"/>
    <w:multiLevelType w:val="hybridMultilevel"/>
    <w:tmpl w:val="FDE27570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  <w:w w:val="0"/>
      </w:rPr>
    </w:lvl>
    <w:lvl w:ilvl="1" w:tplc="0C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27" w15:restartNumberingAfterBreak="0">
    <w:nsid w:val="3BA85233"/>
    <w:multiLevelType w:val="hybridMultilevel"/>
    <w:tmpl w:val="8124ADD0"/>
    <w:lvl w:ilvl="0" w:tplc="9A485C0C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153650"/>
    <w:multiLevelType w:val="hybridMultilevel"/>
    <w:tmpl w:val="D41A74BA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1727DCE"/>
    <w:multiLevelType w:val="hybridMultilevel"/>
    <w:tmpl w:val="E84C3666"/>
    <w:lvl w:ilvl="0" w:tplc="42287116">
      <w:start w:val="1"/>
      <w:numFmt w:val="bullet"/>
      <w:pStyle w:val="bullets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377274"/>
    <w:multiLevelType w:val="hybridMultilevel"/>
    <w:tmpl w:val="5336D19A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AF3F88"/>
    <w:multiLevelType w:val="hybridMultilevel"/>
    <w:tmpl w:val="C5B0A110"/>
    <w:lvl w:ilvl="0" w:tplc="E98C40BA">
      <w:start w:val="1"/>
      <w:numFmt w:val="decimal"/>
      <w:lvlText w:val="%1."/>
      <w:lvlJc w:val="left"/>
      <w:pPr>
        <w:ind w:left="227" w:hanging="227"/>
      </w:pPr>
      <w:rPr>
        <w:rFonts w:hint="default"/>
        <w:b/>
        <w:bCs/>
        <w:color w:val="0000FF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84667FA"/>
    <w:multiLevelType w:val="hybridMultilevel"/>
    <w:tmpl w:val="4F04D1A2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33" w15:restartNumberingAfterBreak="0">
    <w:nsid w:val="4EAB37BC"/>
    <w:multiLevelType w:val="hybridMultilevel"/>
    <w:tmpl w:val="B024E9E6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01154F"/>
    <w:multiLevelType w:val="hybridMultilevel"/>
    <w:tmpl w:val="41DC0DA2"/>
    <w:lvl w:ilvl="0" w:tplc="45AA18E0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6C37D0"/>
    <w:multiLevelType w:val="hybridMultilevel"/>
    <w:tmpl w:val="A4D28920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5D39CC"/>
    <w:multiLevelType w:val="hybridMultilevel"/>
    <w:tmpl w:val="2A5669D4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4508F2"/>
    <w:multiLevelType w:val="hybridMultilevel"/>
    <w:tmpl w:val="AB927952"/>
    <w:lvl w:ilvl="0" w:tplc="45AA18E0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B02B8E"/>
    <w:multiLevelType w:val="hybridMultilevel"/>
    <w:tmpl w:val="5748E928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DC6590"/>
    <w:multiLevelType w:val="hybridMultilevel"/>
    <w:tmpl w:val="05CE0716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0" w15:restartNumberingAfterBreak="0">
    <w:nsid w:val="6A772410"/>
    <w:multiLevelType w:val="hybridMultilevel"/>
    <w:tmpl w:val="70CCB0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8547647"/>
    <w:multiLevelType w:val="hybridMultilevel"/>
    <w:tmpl w:val="8146F800"/>
    <w:lvl w:ilvl="0" w:tplc="6B3C4F0A">
      <w:start w:val="9"/>
      <w:numFmt w:val="decimal"/>
      <w:lvlText w:val="%1."/>
      <w:lvlJc w:val="left"/>
      <w:pPr>
        <w:ind w:left="360" w:hanging="360"/>
      </w:pPr>
      <w:rPr>
        <w:rFonts w:hint="default"/>
        <w:b/>
        <w:color w:val="0000F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FE7FD1"/>
    <w:multiLevelType w:val="hybridMultilevel"/>
    <w:tmpl w:val="D2A238E8"/>
    <w:lvl w:ilvl="0" w:tplc="8258E65A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287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43" w15:restartNumberingAfterBreak="0">
    <w:nsid w:val="791033B0"/>
    <w:multiLevelType w:val="hybridMultilevel"/>
    <w:tmpl w:val="6A940A7A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E53D1"/>
    <w:multiLevelType w:val="hybridMultilevel"/>
    <w:tmpl w:val="7CA68348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45" w15:restartNumberingAfterBreak="0">
    <w:nsid w:val="7CD25B89"/>
    <w:multiLevelType w:val="hybridMultilevel"/>
    <w:tmpl w:val="BDB0BBB0"/>
    <w:lvl w:ilvl="0" w:tplc="08090003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2413E6"/>
    <w:multiLevelType w:val="hybridMultilevel"/>
    <w:tmpl w:val="197C0308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33"/>
  </w:num>
  <w:num w:numId="4">
    <w:abstractNumId w:val="28"/>
  </w:num>
  <w:num w:numId="5">
    <w:abstractNumId w:val="3"/>
  </w:num>
  <w:num w:numId="6">
    <w:abstractNumId w:val="19"/>
  </w:num>
  <w:num w:numId="7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15"/>
  </w:num>
  <w:num w:numId="10">
    <w:abstractNumId w:val="24"/>
  </w:num>
  <w:num w:numId="11">
    <w:abstractNumId w:val="18"/>
  </w:num>
  <w:num w:numId="12">
    <w:abstractNumId w:val="14"/>
  </w:num>
  <w:num w:numId="13">
    <w:abstractNumId w:val="30"/>
  </w:num>
  <w:num w:numId="14">
    <w:abstractNumId w:val="42"/>
  </w:num>
  <w:num w:numId="15">
    <w:abstractNumId w:val="8"/>
  </w:num>
  <w:num w:numId="16">
    <w:abstractNumId w:val="39"/>
  </w:num>
  <w:num w:numId="17">
    <w:abstractNumId w:val="31"/>
  </w:num>
  <w:num w:numId="18">
    <w:abstractNumId w:val="21"/>
  </w:num>
  <w:num w:numId="19">
    <w:abstractNumId w:val="7"/>
  </w:num>
  <w:num w:numId="20">
    <w:abstractNumId w:val="38"/>
  </w:num>
  <w:num w:numId="21">
    <w:abstractNumId w:val="34"/>
  </w:num>
  <w:num w:numId="22">
    <w:abstractNumId w:val="9"/>
  </w:num>
  <w:num w:numId="23">
    <w:abstractNumId w:val="36"/>
  </w:num>
  <w:num w:numId="24">
    <w:abstractNumId w:val="22"/>
  </w:num>
  <w:num w:numId="25">
    <w:abstractNumId w:val="37"/>
  </w:num>
  <w:num w:numId="26">
    <w:abstractNumId w:val="46"/>
  </w:num>
  <w:num w:numId="27">
    <w:abstractNumId w:val="11"/>
  </w:num>
  <w:num w:numId="28">
    <w:abstractNumId w:val="43"/>
  </w:num>
  <w:num w:numId="29">
    <w:abstractNumId w:val="44"/>
  </w:num>
  <w:num w:numId="30">
    <w:abstractNumId w:val="0"/>
  </w:num>
  <w:num w:numId="31">
    <w:abstractNumId w:val="12"/>
  </w:num>
  <w:num w:numId="32">
    <w:abstractNumId w:val="40"/>
  </w:num>
  <w:num w:numId="33">
    <w:abstractNumId w:val="41"/>
  </w:num>
  <w:num w:numId="34">
    <w:abstractNumId w:val="1"/>
  </w:num>
  <w:num w:numId="35">
    <w:abstractNumId w:val="26"/>
  </w:num>
  <w:num w:numId="36">
    <w:abstractNumId w:val="45"/>
  </w:num>
  <w:num w:numId="37">
    <w:abstractNumId w:val="23"/>
  </w:num>
  <w:num w:numId="38">
    <w:abstractNumId w:val="5"/>
  </w:num>
  <w:num w:numId="39">
    <w:abstractNumId w:val="13"/>
  </w:num>
  <w:num w:numId="40">
    <w:abstractNumId w:val="25"/>
  </w:num>
  <w:num w:numId="41">
    <w:abstractNumId w:val="27"/>
  </w:num>
  <w:num w:numId="42">
    <w:abstractNumId w:val="35"/>
  </w:num>
  <w:num w:numId="43">
    <w:abstractNumId w:val="20"/>
  </w:num>
  <w:num w:numId="44">
    <w:abstractNumId w:val="2"/>
  </w:num>
  <w:num w:numId="45">
    <w:abstractNumId w:val="32"/>
  </w:num>
  <w:num w:numId="46">
    <w:abstractNumId w:val="4"/>
  </w:num>
  <w:num w:numId="47">
    <w:abstractNumId w:val="6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sDAwMjQxtTQzsjRQ0lEKTi0uzszPAykwqQUA7GzcOiwAAAA="/>
  </w:docVars>
  <w:rsids>
    <w:rsidRoot w:val="005F7BD6"/>
    <w:rsid w:val="00005326"/>
    <w:rsid w:val="000054C8"/>
    <w:rsid w:val="00007413"/>
    <w:rsid w:val="00007686"/>
    <w:rsid w:val="00007CB0"/>
    <w:rsid w:val="00010531"/>
    <w:rsid w:val="0001710E"/>
    <w:rsid w:val="00017F36"/>
    <w:rsid w:val="00021B34"/>
    <w:rsid w:val="000242B2"/>
    <w:rsid w:val="0002654A"/>
    <w:rsid w:val="000269C5"/>
    <w:rsid w:val="000270CF"/>
    <w:rsid w:val="000272AB"/>
    <w:rsid w:val="000307B9"/>
    <w:rsid w:val="00032499"/>
    <w:rsid w:val="00033E4D"/>
    <w:rsid w:val="0003441E"/>
    <w:rsid w:val="00035BA4"/>
    <w:rsid w:val="0003779A"/>
    <w:rsid w:val="00037FA0"/>
    <w:rsid w:val="00041164"/>
    <w:rsid w:val="00047E49"/>
    <w:rsid w:val="00050AA8"/>
    <w:rsid w:val="00051E58"/>
    <w:rsid w:val="00053DC0"/>
    <w:rsid w:val="0005508E"/>
    <w:rsid w:val="00056BE4"/>
    <w:rsid w:val="00060048"/>
    <w:rsid w:val="00061673"/>
    <w:rsid w:val="00061FF6"/>
    <w:rsid w:val="000671CA"/>
    <w:rsid w:val="0006756D"/>
    <w:rsid w:val="000707AE"/>
    <w:rsid w:val="00073BF9"/>
    <w:rsid w:val="000755DF"/>
    <w:rsid w:val="00075B00"/>
    <w:rsid w:val="000761C1"/>
    <w:rsid w:val="00076C86"/>
    <w:rsid w:val="000807C4"/>
    <w:rsid w:val="00083826"/>
    <w:rsid w:val="00084ACA"/>
    <w:rsid w:val="00091E10"/>
    <w:rsid w:val="00092AC9"/>
    <w:rsid w:val="00094C0C"/>
    <w:rsid w:val="000962F6"/>
    <w:rsid w:val="00096E66"/>
    <w:rsid w:val="000A0065"/>
    <w:rsid w:val="000A0853"/>
    <w:rsid w:val="000A0A31"/>
    <w:rsid w:val="000A2CA4"/>
    <w:rsid w:val="000A391A"/>
    <w:rsid w:val="000A43A3"/>
    <w:rsid w:val="000A70DB"/>
    <w:rsid w:val="000A7CEB"/>
    <w:rsid w:val="000B1877"/>
    <w:rsid w:val="000B48E4"/>
    <w:rsid w:val="000B5E12"/>
    <w:rsid w:val="000B79AE"/>
    <w:rsid w:val="000B7C0E"/>
    <w:rsid w:val="000C182C"/>
    <w:rsid w:val="000C6F2C"/>
    <w:rsid w:val="000D1303"/>
    <w:rsid w:val="000D1856"/>
    <w:rsid w:val="000D4034"/>
    <w:rsid w:val="000D4355"/>
    <w:rsid w:val="000D447C"/>
    <w:rsid w:val="000D6377"/>
    <w:rsid w:val="000D7802"/>
    <w:rsid w:val="000E4DDF"/>
    <w:rsid w:val="000E5B0C"/>
    <w:rsid w:val="000E6CA3"/>
    <w:rsid w:val="000E6CAE"/>
    <w:rsid w:val="000F1115"/>
    <w:rsid w:val="000F11A3"/>
    <w:rsid w:val="000F1E12"/>
    <w:rsid w:val="0010046B"/>
    <w:rsid w:val="001021AA"/>
    <w:rsid w:val="00106447"/>
    <w:rsid w:val="00106F89"/>
    <w:rsid w:val="0011028C"/>
    <w:rsid w:val="00110669"/>
    <w:rsid w:val="0011137C"/>
    <w:rsid w:val="0011204A"/>
    <w:rsid w:val="00113516"/>
    <w:rsid w:val="00114DBF"/>
    <w:rsid w:val="00114DEE"/>
    <w:rsid w:val="00115E64"/>
    <w:rsid w:val="00116C87"/>
    <w:rsid w:val="001174C5"/>
    <w:rsid w:val="00120D25"/>
    <w:rsid w:val="001217D6"/>
    <w:rsid w:val="00121CDB"/>
    <w:rsid w:val="001224FB"/>
    <w:rsid w:val="001255CF"/>
    <w:rsid w:val="00131849"/>
    <w:rsid w:val="001339AE"/>
    <w:rsid w:val="00137CC0"/>
    <w:rsid w:val="001421EC"/>
    <w:rsid w:val="00142F37"/>
    <w:rsid w:val="00144A22"/>
    <w:rsid w:val="00146746"/>
    <w:rsid w:val="00150EA2"/>
    <w:rsid w:val="00152948"/>
    <w:rsid w:val="0015330A"/>
    <w:rsid w:val="00154C5C"/>
    <w:rsid w:val="00154E6D"/>
    <w:rsid w:val="00155280"/>
    <w:rsid w:val="00156D21"/>
    <w:rsid w:val="001571CB"/>
    <w:rsid w:val="00157F23"/>
    <w:rsid w:val="0016141B"/>
    <w:rsid w:val="00162D0F"/>
    <w:rsid w:val="001630A3"/>
    <w:rsid w:val="0016565C"/>
    <w:rsid w:val="001668BC"/>
    <w:rsid w:val="001677B8"/>
    <w:rsid w:val="00173C3C"/>
    <w:rsid w:val="00173FCB"/>
    <w:rsid w:val="00174B91"/>
    <w:rsid w:val="001763B1"/>
    <w:rsid w:val="00181B83"/>
    <w:rsid w:val="00182830"/>
    <w:rsid w:val="0018295F"/>
    <w:rsid w:val="001849A3"/>
    <w:rsid w:val="00184A02"/>
    <w:rsid w:val="001861CD"/>
    <w:rsid w:val="00186A2D"/>
    <w:rsid w:val="0019175E"/>
    <w:rsid w:val="0019361C"/>
    <w:rsid w:val="00193FA7"/>
    <w:rsid w:val="00194E3F"/>
    <w:rsid w:val="00195505"/>
    <w:rsid w:val="001956C5"/>
    <w:rsid w:val="001A1FC5"/>
    <w:rsid w:val="001A2023"/>
    <w:rsid w:val="001A2FB5"/>
    <w:rsid w:val="001A522A"/>
    <w:rsid w:val="001A557F"/>
    <w:rsid w:val="001A5761"/>
    <w:rsid w:val="001A64FD"/>
    <w:rsid w:val="001A790C"/>
    <w:rsid w:val="001A795C"/>
    <w:rsid w:val="001A7B4B"/>
    <w:rsid w:val="001B3325"/>
    <w:rsid w:val="001B628F"/>
    <w:rsid w:val="001B7C74"/>
    <w:rsid w:val="001C0315"/>
    <w:rsid w:val="001C06A9"/>
    <w:rsid w:val="001C3412"/>
    <w:rsid w:val="001C402B"/>
    <w:rsid w:val="001C642B"/>
    <w:rsid w:val="001C667C"/>
    <w:rsid w:val="001C671C"/>
    <w:rsid w:val="001D097C"/>
    <w:rsid w:val="001D3394"/>
    <w:rsid w:val="001E4125"/>
    <w:rsid w:val="001E4AEA"/>
    <w:rsid w:val="001E4CC4"/>
    <w:rsid w:val="001E510D"/>
    <w:rsid w:val="001E52DE"/>
    <w:rsid w:val="001F1F23"/>
    <w:rsid w:val="001F29E7"/>
    <w:rsid w:val="001F2DFF"/>
    <w:rsid w:val="001F7294"/>
    <w:rsid w:val="001F7EFC"/>
    <w:rsid w:val="00202778"/>
    <w:rsid w:val="00202AB1"/>
    <w:rsid w:val="002061DC"/>
    <w:rsid w:val="002068D8"/>
    <w:rsid w:val="00206A23"/>
    <w:rsid w:val="002078B4"/>
    <w:rsid w:val="00210DD8"/>
    <w:rsid w:val="00211140"/>
    <w:rsid w:val="00213606"/>
    <w:rsid w:val="00220570"/>
    <w:rsid w:val="0022104B"/>
    <w:rsid w:val="00221842"/>
    <w:rsid w:val="00221845"/>
    <w:rsid w:val="00221EDE"/>
    <w:rsid w:val="00222480"/>
    <w:rsid w:val="002248C3"/>
    <w:rsid w:val="00224E2D"/>
    <w:rsid w:val="00227E0A"/>
    <w:rsid w:val="00232324"/>
    <w:rsid w:val="00232F9F"/>
    <w:rsid w:val="002330AD"/>
    <w:rsid w:val="00234CFB"/>
    <w:rsid w:val="00235F84"/>
    <w:rsid w:val="00240912"/>
    <w:rsid w:val="00240C14"/>
    <w:rsid w:val="002435C2"/>
    <w:rsid w:val="00250A22"/>
    <w:rsid w:val="002528BE"/>
    <w:rsid w:val="00253D0B"/>
    <w:rsid w:val="00256B40"/>
    <w:rsid w:val="00261076"/>
    <w:rsid w:val="00262DAD"/>
    <w:rsid w:val="0026347B"/>
    <w:rsid w:val="0026396A"/>
    <w:rsid w:val="00263AC4"/>
    <w:rsid w:val="00264E1D"/>
    <w:rsid w:val="0026702A"/>
    <w:rsid w:val="00267EB0"/>
    <w:rsid w:val="00272F05"/>
    <w:rsid w:val="00276A3D"/>
    <w:rsid w:val="00277D95"/>
    <w:rsid w:val="0028279E"/>
    <w:rsid w:val="002842C3"/>
    <w:rsid w:val="0028543D"/>
    <w:rsid w:val="00286A7C"/>
    <w:rsid w:val="00286C8F"/>
    <w:rsid w:val="002901F2"/>
    <w:rsid w:val="00292A2F"/>
    <w:rsid w:val="00293085"/>
    <w:rsid w:val="00293B58"/>
    <w:rsid w:val="00295F71"/>
    <w:rsid w:val="0029779C"/>
    <w:rsid w:val="002A377F"/>
    <w:rsid w:val="002A5696"/>
    <w:rsid w:val="002A56A9"/>
    <w:rsid w:val="002A58FB"/>
    <w:rsid w:val="002A7B9D"/>
    <w:rsid w:val="002B1036"/>
    <w:rsid w:val="002B2CA4"/>
    <w:rsid w:val="002B5501"/>
    <w:rsid w:val="002B5C14"/>
    <w:rsid w:val="002C459A"/>
    <w:rsid w:val="002D12DE"/>
    <w:rsid w:val="002D14BB"/>
    <w:rsid w:val="002D14CB"/>
    <w:rsid w:val="002D2604"/>
    <w:rsid w:val="002D3BD4"/>
    <w:rsid w:val="002D601A"/>
    <w:rsid w:val="002D7141"/>
    <w:rsid w:val="002E02B5"/>
    <w:rsid w:val="002E1466"/>
    <w:rsid w:val="002E2BFC"/>
    <w:rsid w:val="002E6DA3"/>
    <w:rsid w:val="002E7E74"/>
    <w:rsid w:val="002F1248"/>
    <w:rsid w:val="002F20F4"/>
    <w:rsid w:val="002F26F7"/>
    <w:rsid w:val="002F5413"/>
    <w:rsid w:val="002F6FDE"/>
    <w:rsid w:val="002F7B5A"/>
    <w:rsid w:val="00300DCE"/>
    <w:rsid w:val="00302014"/>
    <w:rsid w:val="003024E0"/>
    <w:rsid w:val="003120A2"/>
    <w:rsid w:val="00313317"/>
    <w:rsid w:val="00313B27"/>
    <w:rsid w:val="00315332"/>
    <w:rsid w:val="00316053"/>
    <w:rsid w:val="00317B03"/>
    <w:rsid w:val="00323D61"/>
    <w:rsid w:val="00323F37"/>
    <w:rsid w:val="00325468"/>
    <w:rsid w:val="00326595"/>
    <w:rsid w:val="00326CD1"/>
    <w:rsid w:val="003315F1"/>
    <w:rsid w:val="00333B59"/>
    <w:rsid w:val="00335374"/>
    <w:rsid w:val="003358E7"/>
    <w:rsid w:val="00336241"/>
    <w:rsid w:val="00337523"/>
    <w:rsid w:val="00343087"/>
    <w:rsid w:val="00343872"/>
    <w:rsid w:val="00344BED"/>
    <w:rsid w:val="00344FD4"/>
    <w:rsid w:val="003462A4"/>
    <w:rsid w:val="0035007A"/>
    <w:rsid w:val="0035190D"/>
    <w:rsid w:val="00354714"/>
    <w:rsid w:val="00355A95"/>
    <w:rsid w:val="00355BD2"/>
    <w:rsid w:val="003613BF"/>
    <w:rsid w:val="00362F3B"/>
    <w:rsid w:val="003635C9"/>
    <w:rsid w:val="00364878"/>
    <w:rsid w:val="00365E13"/>
    <w:rsid w:val="00367A6B"/>
    <w:rsid w:val="00370FA1"/>
    <w:rsid w:val="0037402E"/>
    <w:rsid w:val="003749FA"/>
    <w:rsid w:val="0038127A"/>
    <w:rsid w:val="003835D9"/>
    <w:rsid w:val="003857F0"/>
    <w:rsid w:val="003864C4"/>
    <w:rsid w:val="00386FF5"/>
    <w:rsid w:val="0038785C"/>
    <w:rsid w:val="00387A2B"/>
    <w:rsid w:val="003900E4"/>
    <w:rsid w:val="003901E1"/>
    <w:rsid w:val="00390426"/>
    <w:rsid w:val="003914E8"/>
    <w:rsid w:val="003944E6"/>
    <w:rsid w:val="00394C40"/>
    <w:rsid w:val="003A1E60"/>
    <w:rsid w:val="003A5CB5"/>
    <w:rsid w:val="003B1691"/>
    <w:rsid w:val="003B16BC"/>
    <w:rsid w:val="003B3A4F"/>
    <w:rsid w:val="003B4026"/>
    <w:rsid w:val="003B476C"/>
    <w:rsid w:val="003B4AFF"/>
    <w:rsid w:val="003B4C74"/>
    <w:rsid w:val="003B6730"/>
    <w:rsid w:val="003C000D"/>
    <w:rsid w:val="003C347A"/>
    <w:rsid w:val="003C5CE9"/>
    <w:rsid w:val="003D1524"/>
    <w:rsid w:val="003D525B"/>
    <w:rsid w:val="003D6A93"/>
    <w:rsid w:val="003D6CF8"/>
    <w:rsid w:val="003E0682"/>
    <w:rsid w:val="003E31AE"/>
    <w:rsid w:val="003E32C9"/>
    <w:rsid w:val="003E47C6"/>
    <w:rsid w:val="003E497E"/>
    <w:rsid w:val="003E62E2"/>
    <w:rsid w:val="003E79FE"/>
    <w:rsid w:val="003F0240"/>
    <w:rsid w:val="003F10B9"/>
    <w:rsid w:val="003F118F"/>
    <w:rsid w:val="003F2C62"/>
    <w:rsid w:val="003F37A4"/>
    <w:rsid w:val="003F4401"/>
    <w:rsid w:val="003F6B19"/>
    <w:rsid w:val="00400A6C"/>
    <w:rsid w:val="004070E1"/>
    <w:rsid w:val="00407426"/>
    <w:rsid w:val="00411D71"/>
    <w:rsid w:val="00412560"/>
    <w:rsid w:val="00413EB9"/>
    <w:rsid w:val="004148EC"/>
    <w:rsid w:val="00415AD0"/>
    <w:rsid w:val="004166E9"/>
    <w:rsid w:val="00417BAB"/>
    <w:rsid w:val="0042308B"/>
    <w:rsid w:val="00424452"/>
    <w:rsid w:val="00424EC6"/>
    <w:rsid w:val="0042631F"/>
    <w:rsid w:val="004308F9"/>
    <w:rsid w:val="0043218A"/>
    <w:rsid w:val="00434581"/>
    <w:rsid w:val="00444046"/>
    <w:rsid w:val="00444A2F"/>
    <w:rsid w:val="004543FB"/>
    <w:rsid w:val="00456FD6"/>
    <w:rsid w:val="0045753B"/>
    <w:rsid w:val="00460D48"/>
    <w:rsid w:val="00462B35"/>
    <w:rsid w:val="00465A13"/>
    <w:rsid w:val="0047023C"/>
    <w:rsid w:val="0047108A"/>
    <w:rsid w:val="00471FC5"/>
    <w:rsid w:val="00472517"/>
    <w:rsid w:val="00476258"/>
    <w:rsid w:val="004776DA"/>
    <w:rsid w:val="00477B59"/>
    <w:rsid w:val="00481B38"/>
    <w:rsid w:val="00482FA1"/>
    <w:rsid w:val="00485B4C"/>
    <w:rsid w:val="004931A7"/>
    <w:rsid w:val="004951B9"/>
    <w:rsid w:val="004A0A8A"/>
    <w:rsid w:val="004A0E17"/>
    <w:rsid w:val="004A1348"/>
    <w:rsid w:val="004A1A20"/>
    <w:rsid w:val="004A3565"/>
    <w:rsid w:val="004A3E69"/>
    <w:rsid w:val="004A49B3"/>
    <w:rsid w:val="004A5032"/>
    <w:rsid w:val="004A5B12"/>
    <w:rsid w:val="004A5ECF"/>
    <w:rsid w:val="004B0D58"/>
    <w:rsid w:val="004B2000"/>
    <w:rsid w:val="004B36EE"/>
    <w:rsid w:val="004B552E"/>
    <w:rsid w:val="004B7843"/>
    <w:rsid w:val="004B7867"/>
    <w:rsid w:val="004C0109"/>
    <w:rsid w:val="004C274C"/>
    <w:rsid w:val="004C78EA"/>
    <w:rsid w:val="004D01A1"/>
    <w:rsid w:val="004D15B0"/>
    <w:rsid w:val="004D2809"/>
    <w:rsid w:val="004D4063"/>
    <w:rsid w:val="004D4536"/>
    <w:rsid w:val="004D6BCA"/>
    <w:rsid w:val="004E0196"/>
    <w:rsid w:val="004E189F"/>
    <w:rsid w:val="004E3477"/>
    <w:rsid w:val="004E65C2"/>
    <w:rsid w:val="004F4A46"/>
    <w:rsid w:val="004F56D9"/>
    <w:rsid w:val="0050156A"/>
    <w:rsid w:val="0050761A"/>
    <w:rsid w:val="0051043A"/>
    <w:rsid w:val="0051142F"/>
    <w:rsid w:val="00511F15"/>
    <w:rsid w:val="0051331A"/>
    <w:rsid w:val="00516D30"/>
    <w:rsid w:val="00517927"/>
    <w:rsid w:val="00521A46"/>
    <w:rsid w:val="005222F6"/>
    <w:rsid w:val="00523F1D"/>
    <w:rsid w:val="00527AC3"/>
    <w:rsid w:val="0053050A"/>
    <w:rsid w:val="00530991"/>
    <w:rsid w:val="00532F67"/>
    <w:rsid w:val="00533585"/>
    <w:rsid w:val="00533939"/>
    <w:rsid w:val="00536352"/>
    <w:rsid w:val="00537A22"/>
    <w:rsid w:val="00537B82"/>
    <w:rsid w:val="00540369"/>
    <w:rsid w:val="00541050"/>
    <w:rsid w:val="0054720B"/>
    <w:rsid w:val="00547D33"/>
    <w:rsid w:val="00551178"/>
    <w:rsid w:val="00553A7F"/>
    <w:rsid w:val="0055520F"/>
    <w:rsid w:val="00556CBB"/>
    <w:rsid w:val="00560837"/>
    <w:rsid w:val="00563575"/>
    <w:rsid w:val="00563605"/>
    <w:rsid w:val="005678CF"/>
    <w:rsid w:val="005730C9"/>
    <w:rsid w:val="00575CA2"/>
    <w:rsid w:val="00576243"/>
    <w:rsid w:val="0057627E"/>
    <w:rsid w:val="00576A5D"/>
    <w:rsid w:val="00576ADF"/>
    <w:rsid w:val="005771C7"/>
    <w:rsid w:val="00581CC4"/>
    <w:rsid w:val="00582A2F"/>
    <w:rsid w:val="00584510"/>
    <w:rsid w:val="0058476C"/>
    <w:rsid w:val="005848AB"/>
    <w:rsid w:val="00584C19"/>
    <w:rsid w:val="00590421"/>
    <w:rsid w:val="0059345C"/>
    <w:rsid w:val="005939EE"/>
    <w:rsid w:val="00593A07"/>
    <w:rsid w:val="00593E37"/>
    <w:rsid w:val="00594C2C"/>
    <w:rsid w:val="00595149"/>
    <w:rsid w:val="00596F5E"/>
    <w:rsid w:val="005A001B"/>
    <w:rsid w:val="005A1245"/>
    <w:rsid w:val="005A3698"/>
    <w:rsid w:val="005A7740"/>
    <w:rsid w:val="005B1C4A"/>
    <w:rsid w:val="005B2498"/>
    <w:rsid w:val="005B2956"/>
    <w:rsid w:val="005B4022"/>
    <w:rsid w:val="005B5523"/>
    <w:rsid w:val="005B7812"/>
    <w:rsid w:val="005C057D"/>
    <w:rsid w:val="005C118C"/>
    <w:rsid w:val="005C1574"/>
    <w:rsid w:val="005C2470"/>
    <w:rsid w:val="005C2FAC"/>
    <w:rsid w:val="005C3BA8"/>
    <w:rsid w:val="005D0852"/>
    <w:rsid w:val="005D0BE9"/>
    <w:rsid w:val="005D2768"/>
    <w:rsid w:val="005D374E"/>
    <w:rsid w:val="005D59F5"/>
    <w:rsid w:val="005D6E9D"/>
    <w:rsid w:val="005E05F1"/>
    <w:rsid w:val="005E2F0F"/>
    <w:rsid w:val="005E3D41"/>
    <w:rsid w:val="005E5C60"/>
    <w:rsid w:val="005F0CE9"/>
    <w:rsid w:val="005F24FF"/>
    <w:rsid w:val="005F2CCE"/>
    <w:rsid w:val="005F3F96"/>
    <w:rsid w:val="005F7BD6"/>
    <w:rsid w:val="00601A94"/>
    <w:rsid w:val="0060318A"/>
    <w:rsid w:val="00603796"/>
    <w:rsid w:val="00603C7F"/>
    <w:rsid w:val="00604226"/>
    <w:rsid w:val="00604D71"/>
    <w:rsid w:val="00605154"/>
    <w:rsid w:val="00605FE1"/>
    <w:rsid w:val="00606207"/>
    <w:rsid w:val="0060668C"/>
    <w:rsid w:val="00606F52"/>
    <w:rsid w:val="0061499E"/>
    <w:rsid w:val="00614D3C"/>
    <w:rsid w:val="00614DB0"/>
    <w:rsid w:val="006166A8"/>
    <w:rsid w:val="006174B3"/>
    <w:rsid w:val="0062123C"/>
    <w:rsid w:val="006251CE"/>
    <w:rsid w:val="006258BD"/>
    <w:rsid w:val="00631AEB"/>
    <w:rsid w:val="00631EAA"/>
    <w:rsid w:val="00631FD4"/>
    <w:rsid w:val="00633E2B"/>
    <w:rsid w:val="00643BBD"/>
    <w:rsid w:val="00645169"/>
    <w:rsid w:val="00646EA2"/>
    <w:rsid w:val="0065149C"/>
    <w:rsid w:val="006522EC"/>
    <w:rsid w:val="00656B4F"/>
    <w:rsid w:val="00657970"/>
    <w:rsid w:val="00660EE5"/>
    <w:rsid w:val="006619A2"/>
    <w:rsid w:val="0066731C"/>
    <w:rsid w:val="00667707"/>
    <w:rsid w:val="00667DE3"/>
    <w:rsid w:val="00670AB8"/>
    <w:rsid w:val="00674A2F"/>
    <w:rsid w:val="006812A6"/>
    <w:rsid w:val="0068133C"/>
    <w:rsid w:val="006841C4"/>
    <w:rsid w:val="00687B97"/>
    <w:rsid w:val="006930B2"/>
    <w:rsid w:val="00694E16"/>
    <w:rsid w:val="006A0654"/>
    <w:rsid w:val="006A1B65"/>
    <w:rsid w:val="006A544C"/>
    <w:rsid w:val="006A574B"/>
    <w:rsid w:val="006A5B1A"/>
    <w:rsid w:val="006B2171"/>
    <w:rsid w:val="006B23BC"/>
    <w:rsid w:val="006B2DBD"/>
    <w:rsid w:val="006B3175"/>
    <w:rsid w:val="006B3ABD"/>
    <w:rsid w:val="006B58D5"/>
    <w:rsid w:val="006C184D"/>
    <w:rsid w:val="006C4479"/>
    <w:rsid w:val="006D2917"/>
    <w:rsid w:val="006D5926"/>
    <w:rsid w:val="006D5F68"/>
    <w:rsid w:val="006D79F5"/>
    <w:rsid w:val="006D7C91"/>
    <w:rsid w:val="006E3AB9"/>
    <w:rsid w:val="006E5417"/>
    <w:rsid w:val="006E6E83"/>
    <w:rsid w:val="006F1992"/>
    <w:rsid w:val="006F714F"/>
    <w:rsid w:val="00704639"/>
    <w:rsid w:val="00705E65"/>
    <w:rsid w:val="00710853"/>
    <w:rsid w:val="007129A8"/>
    <w:rsid w:val="00712A6D"/>
    <w:rsid w:val="0071494B"/>
    <w:rsid w:val="00714C83"/>
    <w:rsid w:val="00714E40"/>
    <w:rsid w:val="00724C87"/>
    <w:rsid w:val="00724DAF"/>
    <w:rsid w:val="007252F1"/>
    <w:rsid w:val="00726E20"/>
    <w:rsid w:val="00727336"/>
    <w:rsid w:val="00730C27"/>
    <w:rsid w:val="00736E4D"/>
    <w:rsid w:val="00737018"/>
    <w:rsid w:val="007375AF"/>
    <w:rsid w:val="00742B77"/>
    <w:rsid w:val="007432B6"/>
    <w:rsid w:val="0074441D"/>
    <w:rsid w:val="007450CA"/>
    <w:rsid w:val="00752030"/>
    <w:rsid w:val="00752199"/>
    <w:rsid w:val="007529FA"/>
    <w:rsid w:val="00753486"/>
    <w:rsid w:val="00755E83"/>
    <w:rsid w:val="0075779A"/>
    <w:rsid w:val="007631B1"/>
    <w:rsid w:val="007664CE"/>
    <w:rsid w:val="00766EEB"/>
    <w:rsid w:val="007670AE"/>
    <w:rsid w:val="00767C21"/>
    <w:rsid w:val="00767C28"/>
    <w:rsid w:val="0077040D"/>
    <w:rsid w:val="00770FFD"/>
    <w:rsid w:val="00772342"/>
    <w:rsid w:val="00772B46"/>
    <w:rsid w:val="00772D92"/>
    <w:rsid w:val="007749C7"/>
    <w:rsid w:val="0077558E"/>
    <w:rsid w:val="00775A71"/>
    <w:rsid w:val="00776378"/>
    <w:rsid w:val="007773F7"/>
    <w:rsid w:val="00786203"/>
    <w:rsid w:val="00786950"/>
    <w:rsid w:val="00794163"/>
    <w:rsid w:val="00794C56"/>
    <w:rsid w:val="007A1D7D"/>
    <w:rsid w:val="007A6229"/>
    <w:rsid w:val="007A6DD7"/>
    <w:rsid w:val="007A729A"/>
    <w:rsid w:val="007B0693"/>
    <w:rsid w:val="007B14C1"/>
    <w:rsid w:val="007B2547"/>
    <w:rsid w:val="007B49E3"/>
    <w:rsid w:val="007C4924"/>
    <w:rsid w:val="007C7305"/>
    <w:rsid w:val="007D1184"/>
    <w:rsid w:val="007E0712"/>
    <w:rsid w:val="007E48D9"/>
    <w:rsid w:val="007E5FD4"/>
    <w:rsid w:val="007E6A28"/>
    <w:rsid w:val="007E6DC1"/>
    <w:rsid w:val="007E7255"/>
    <w:rsid w:val="007F0153"/>
    <w:rsid w:val="007F05C8"/>
    <w:rsid w:val="007F204B"/>
    <w:rsid w:val="007F426C"/>
    <w:rsid w:val="007F4579"/>
    <w:rsid w:val="007F6B3B"/>
    <w:rsid w:val="008048B9"/>
    <w:rsid w:val="008122E8"/>
    <w:rsid w:val="00822048"/>
    <w:rsid w:val="008232AB"/>
    <w:rsid w:val="00824ED5"/>
    <w:rsid w:val="0083236F"/>
    <w:rsid w:val="0083488E"/>
    <w:rsid w:val="00835140"/>
    <w:rsid w:val="008351A8"/>
    <w:rsid w:val="00835E7C"/>
    <w:rsid w:val="00840137"/>
    <w:rsid w:val="00841D35"/>
    <w:rsid w:val="00842518"/>
    <w:rsid w:val="008426B0"/>
    <w:rsid w:val="008441CA"/>
    <w:rsid w:val="0084758B"/>
    <w:rsid w:val="0085018C"/>
    <w:rsid w:val="00850356"/>
    <w:rsid w:val="00852F34"/>
    <w:rsid w:val="008548BF"/>
    <w:rsid w:val="0085742B"/>
    <w:rsid w:val="00860FA6"/>
    <w:rsid w:val="008656EC"/>
    <w:rsid w:val="008706A2"/>
    <w:rsid w:val="00870E57"/>
    <w:rsid w:val="00874E3E"/>
    <w:rsid w:val="008756C6"/>
    <w:rsid w:val="00875E07"/>
    <w:rsid w:val="00877D40"/>
    <w:rsid w:val="00880A17"/>
    <w:rsid w:val="00881ACC"/>
    <w:rsid w:val="00882268"/>
    <w:rsid w:val="00883A4F"/>
    <w:rsid w:val="00895B93"/>
    <w:rsid w:val="008962DC"/>
    <w:rsid w:val="008964E5"/>
    <w:rsid w:val="00896548"/>
    <w:rsid w:val="00897102"/>
    <w:rsid w:val="008A34D2"/>
    <w:rsid w:val="008A71B4"/>
    <w:rsid w:val="008B0F6E"/>
    <w:rsid w:val="008B0FCC"/>
    <w:rsid w:val="008B3D8B"/>
    <w:rsid w:val="008B464E"/>
    <w:rsid w:val="008B5925"/>
    <w:rsid w:val="008C23F5"/>
    <w:rsid w:val="008D2E8C"/>
    <w:rsid w:val="008D37C7"/>
    <w:rsid w:val="008D5025"/>
    <w:rsid w:val="008D5F5A"/>
    <w:rsid w:val="008D6DAC"/>
    <w:rsid w:val="008E21DB"/>
    <w:rsid w:val="008E5891"/>
    <w:rsid w:val="008F0A69"/>
    <w:rsid w:val="008F26AB"/>
    <w:rsid w:val="008F314D"/>
    <w:rsid w:val="008F3DB6"/>
    <w:rsid w:val="008F3FAA"/>
    <w:rsid w:val="008F58D9"/>
    <w:rsid w:val="008F5A5A"/>
    <w:rsid w:val="00902269"/>
    <w:rsid w:val="00902707"/>
    <w:rsid w:val="00906293"/>
    <w:rsid w:val="00906333"/>
    <w:rsid w:val="00906B92"/>
    <w:rsid w:val="00907FFE"/>
    <w:rsid w:val="00910DBD"/>
    <w:rsid w:val="00911BB6"/>
    <w:rsid w:val="009127BE"/>
    <w:rsid w:val="00916F94"/>
    <w:rsid w:val="0092098F"/>
    <w:rsid w:val="00921E49"/>
    <w:rsid w:val="00924D36"/>
    <w:rsid w:val="0092780E"/>
    <w:rsid w:val="00930D9C"/>
    <w:rsid w:val="009361BD"/>
    <w:rsid w:val="0094194A"/>
    <w:rsid w:val="00941B13"/>
    <w:rsid w:val="009452F3"/>
    <w:rsid w:val="00945AB5"/>
    <w:rsid w:val="00950CB0"/>
    <w:rsid w:val="00950D37"/>
    <w:rsid w:val="0095175F"/>
    <w:rsid w:val="0095246C"/>
    <w:rsid w:val="009548B7"/>
    <w:rsid w:val="00956F26"/>
    <w:rsid w:val="009601C5"/>
    <w:rsid w:val="00965055"/>
    <w:rsid w:val="0096630A"/>
    <w:rsid w:val="00967C59"/>
    <w:rsid w:val="00970000"/>
    <w:rsid w:val="00970590"/>
    <w:rsid w:val="00974DCA"/>
    <w:rsid w:val="00977517"/>
    <w:rsid w:val="00980946"/>
    <w:rsid w:val="00981F27"/>
    <w:rsid w:val="009837BF"/>
    <w:rsid w:val="00984785"/>
    <w:rsid w:val="00985CFE"/>
    <w:rsid w:val="00985ECE"/>
    <w:rsid w:val="0098643B"/>
    <w:rsid w:val="00986B26"/>
    <w:rsid w:val="009917ED"/>
    <w:rsid w:val="0099371E"/>
    <w:rsid w:val="00993B74"/>
    <w:rsid w:val="00994E4F"/>
    <w:rsid w:val="00995951"/>
    <w:rsid w:val="00996842"/>
    <w:rsid w:val="00996F63"/>
    <w:rsid w:val="009A0C52"/>
    <w:rsid w:val="009A40FA"/>
    <w:rsid w:val="009A460E"/>
    <w:rsid w:val="009A4A9E"/>
    <w:rsid w:val="009A59A1"/>
    <w:rsid w:val="009A5CC3"/>
    <w:rsid w:val="009A78AD"/>
    <w:rsid w:val="009B16A7"/>
    <w:rsid w:val="009B2220"/>
    <w:rsid w:val="009B2C2E"/>
    <w:rsid w:val="009B3094"/>
    <w:rsid w:val="009B40F3"/>
    <w:rsid w:val="009B7C9E"/>
    <w:rsid w:val="009C0870"/>
    <w:rsid w:val="009C1E10"/>
    <w:rsid w:val="009C3532"/>
    <w:rsid w:val="009C3BBC"/>
    <w:rsid w:val="009C49F7"/>
    <w:rsid w:val="009C5811"/>
    <w:rsid w:val="009C7DBE"/>
    <w:rsid w:val="009C7FC5"/>
    <w:rsid w:val="009D27DB"/>
    <w:rsid w:val="009D2A23"/>
    <w:rsid w:val="009D57D6"/>
    <w:rsid w:val="009D7724"/>
    <w:rsid w:val="009E1DCC"/>
    <w:rsid w:val="009E5002"/>
    <w:rsid w:val="009E504E"/>
    <w:rsid w:val="009E736C"/>
    <w:rsid w:val="009E7940"/>
    <w:rsid w:val="009F1ECC"/>
    <w:rsid w:val="009F3A09"/>
    <w:rsid w:val="009F74A9"/>
    <w:rsid w:val="009F7678"/>
    <w:rsid w:val="00A01CA0"/>
    <w:rsid w:val="00A02CDE"/>
    <w:rsid w:val="00A06E09"/>
    <w:rsid w:val="00A07C27"/>
    <w:rsid w:val="00A1103B"/>
    <w:rsid w:val="00A121D5"/>
    <w:rsid w:val="00A2129A"/>
    <w:rsid w:val="00A262B4"/>
    <w:rsid w:val="00A34F8B"/>
    <w:rsid w:val="00A37643"/>
    <w:rsid w:val="00A400AE"/>
    <w:rsid w:val="00A40F2C"/>
    <w:rsid w:val="00A4137C"/>
    <w:rsid w:val="00A432A3"/>
    <w:rsid w:val="00A51301"/>
    <w:rsid w:val="00A532F4"/>
    <w:rsid w:val="00A5463F"/>
    <w:rsid w:val="00A56991"/>
    <w:rsid w:val="00A600D3"/>
    <w:rsid w:val="00A6135A"/>
    <w:rsid w:val="00A639CC"/>
    <w:rsid w:val="00A64D0C"/>
    <w:rsid w:val="00A70DE0"/>
    <w:rsid w:val="00A711AA"/>
    <w:rsid w:val="00A71C9A"/>
    <w:rsid w:val="00A71DB5"/>
    <w:rsid w:val="00A74007"/>
    <w:rsid w:val="00A74218"/>
    <w:rsid w:val="00A757B7"/>
    <w:rsid w:val="00A76929"/>
    <w:rsid w:val="00A77F61"/>
    <w:rsid w:val="00A8143B"/>
    <w:rsid w:val="00A818ED"/>
    <w:rsid w:val="00A82B9C"/>
    <w:rsid w:val="00A848F4"/>
    <w:rsid w:val="00A8528D"/>
    <w:rsid w:val="00A85AF7"/>
    <w:rsid w:val="00A85E8A"/>
    <w:rsid w:val="00A91E8D"/>
    <w:rsid w:val="00A93128"/>
    <w:rsid w:val="00A957E2"/>
    <w:rsid w:val="00A958D6"/>
    <w:rsid w:val="00A97EFA"/>
    <w:rsid w:val="00AA0A3C"/>
    <w:rsid w:val="00AA142E"/>
    <w:rsid w:val="00AA3605"/>
    <w:rsid w:val="00AA6074"/>
    <w:rsid w:val="00AA77A2"/>
    <w:rsid w:val="00AB0283"/>
    <w:rsid w:val="00AB1BF7"/>
    <w:rsid w:val="00AB1D10"/>
    <w:rsid w:val="00AB206A"/>
    <w:rsid w:val="00AB21F1"/>
    <w:rsid w:val="00AB2DBE"/>
    <w:rsid w:val="00AB3BD9"/>
    <w:rsid w:val="00AB5CF2"/>
    <w:rsid w:val="00AC083C"/>
    <w:rsid w:val="00AC0FBA"/>
    <w:rsid w:val="00AC1047"/>
    <w:rsid w:val="00AC1241"/>
    <w:rsid w:val="00AC2208"/>
    <w:rsid w:val="00AC3A13"/>
    <w:rsid w:val="00AC5EA9"/>
    <w:rsid w:val="00AD0C7F"/>
    <w:rsid w:val="00AD3052"/>
    <w:rsid w:val="00AD3E96"/>
    <w:rsid w:val="00AD564F"/>
    <w:rsid w:val="00AD5B3D"/>
    <w:rsid w:val="00AD6050"/>
    <w:rsid w:val="00AD7156"/>
    <w:rsid w:val="00AD756C"/>
    <w:rsid w:val="00AE214E"/>
    <w:rsid w:val="00AE66CF"/>
    <w:rsid w:val="00AE7020"/>
    <w:rsid w:val="00AF00A2"/>
    <w:rsid w:val="00AF0363"/>
    <w:rsid w:val="00AF0B09"/>
    <w:rsid w:val="00AF2913"/>
    <w:rsid w:val="00AF4EA9"/>
    <w:rsid w:val="00AF6D28"/>
    <w:rsid w:val="00AF6DBD"/>
    <w:rsid w:val="00AF763C"/>
    <w:rsid w:val="00AF7D85"/>
    <w:rsid w:val="00B00B89"/>
    <w:rsid w:val="00B01318"/>
    <w:rsid w:val="00B01F93"/>
    <w:rsid w:val="00B023BE"/>
    <w:rsid w:val="00B0277C"/>
    <w:rsid w:val="00B06E59"/>
    <w:rsid w:val="00B07683"/>
    <w:rsid w:val="00B10817"/>
    <w:rsid w:val="00B10F0B"/>
    <w:rsid w:val="00B10FCE"/>
    <w:rsid w:val="00B15700"/>
    <w:rsid w:val="00B17DDA"/>
    <w:rsid w:val="00B20264"/>
    <w:rsid w:val="00B20B18"/>
    <w:rsid w:val="00B20FAB"/>
    <w:rsid w:val="00B2127B"/>
    <w:rsid w:val="00B225E4"/>
    <w:rsid w:val="00B22FCD"/>
    <w:rsid w:val="00B23A40"/>
    <w:rsid w:val="00B26DFE"/>
    <w:rsid w:val="00B309F0"/>
    <w:rsid w:val="00B32E56"/>
    <w:rsid w:val="00B333B3"/>
    <w:rsid w:val="00B40F28"/>
    <w:rsid w:val="00B421BB"/>
    <w:rsid w:val="00B4336F"/>
    <w:rsid w:val="00B43597"/>
    <w:rsid w:val="00B437BE"/>
    <w:rsid w:val="00B440CC"/>
    <w:rsid w:val="00B449F6"/>
    <w:rsid w:val="00B453BF"/>
    <w:rsid w:val="00B46B27"/>
    <w:rsid w:val="00B56816"/>
    <w:rsid w:val="00B56880"/>
    <w:rsid w:val="00B57039"/>
    <w:rsid w:val="00B5725C"/>
    <w:rsid w:val="00B60B73"/>
    <w:rsid w:val="00B61154"/>
    <w:rsid w:val="00B71053"/>
    <w:rsid w:val="00B7189F"/>
    <w:rsid w:val="00B72F20"/>
    <w:rsid w:val="00B73D55"/>
    <w:rsid w:val="00B73E24"/>
    <w:rsid w:val="00B7581F"/>
    <w:rsid w:val="00B7711D"/>
    <w:rsid w:val="00B7713E"/>
    <w:rsid w:val="00B7794C"/>
    <w:rsid w:val="00B779B9"/>
    <w:rsid w:val="00B779EE"/>
    <w:rsid w:val="00B77B8B"/>
    <w:rsid w:val="00B82112"/>
    <w:rsid w:val="00B825BD"/>
    <w:rsid w:val="00B82D59"/>
    <w:rsid w:val="00B844EF"/>
    <w:rsid w:val="00B84973"/>
    <w:rsid w:val="00B85D50"/>
    <w:rsid w:val="00B865D5"/>
    <w:rsid w:val="00B87610"/>
    <w:rsid w:val="00B87A5F"/>
    <w:rsid w:val="00B900DF"/>
    <w:rsid w:val="00B913F0"/>
    <w:rsid w:val="00B95915"/>
    <w:rsid w:val="00B975CC"/>
    <w:rsid w:val="00BA0209"/>
    <w:rsid w:val="00BA3016"/>
    <w:rsid w:val="00BA40DD"/>
    <w:rsid w:val="00BA45BC"/>
    <w:rsid w:val="00BA632C"/>
    <w:rsid w:val="00BA65CB"/>
    <w:rsid w:val="00BB09E5"/>
    <w:rsid w:val="00BB2C53"/>
    <w:rsid w:val="00BB2C7F"/>
    <w:rsid w:val="00BB2E0B"/>
    <w:rsid w:val="00BB4017"/>
    <w:rsid w:val="00BB617E"/>
    <w:rsid w:val="00BC2455"/>
    <w:rsid w:val="00BC2C69"/>
    <w:rsid w:val="00BC3114"/>
    <w:rsid w:val="00BC5F29"/>
    <w:rsid w:val="00BC6D8E"/>
    <w:rsid w:val="00BC7E3B"/>
    <w:rsid w:val="00BD082C"/>
    <w:rsid w:val="00BD0933"/>
    <w:rsid w:val="00BD1FD9"/>
    <w:rsid w:val="00BD3BD2"/>
    <w:rsid w:val="00BE12B4"/>
    <w:rsid w:val="00BE453D"/>
    <w:rsid w:val="00BE47A8"/>
    <w:rsid w:val="00BE52A7"/>
    <w:rsid w:val="00BE5E9C"/>
    <w:rsid w:val="00BE64DB"/>
    <w:rsid w:val="00BF0FC8"/>
    <w:rsid w:val="00BF156E"/>
    <w:rsid w:val="00BF1D66"/>
    <w:rsid w:val="00BF1F32"/>
    <w:rsid w:val="00BF25B5"/>
    <w:rsid w:val="00BF2ECD"/>
    <w:rsid w:val="00BF3D38"/>
    <w:rsid w:val="00BF4F80"/>
    <w:rsid w:val="00BF5745"/>
    <w:rsid w:val="00BF6F07"/>
    <w:rsid w:val="00BF7390"/>
    <w:rsid w:val="00BF7CEF"/>
    <w:rsid w:val="00C004D4"/>
    <w:rsid w:val="00C01DA5"/>
    <w:rsid w:val="00C0735A"/>
    <w:rsid w:val="00C07F11"/>
    <w:rsid w:val="00C13695"/>
    <w:rsid w:val="00C13869"/>
    <w:rsid w:val="00C14323"/>
    <w:rsid w:val="00C22171"/>
    <w:rsid w:val="00C234A8"/>
    <w:rsid w:val="00C24793"/>
    <w:rsid w:val="00C26113"/>
    <w:rsid w:val="00C27CA6"/>
    <w:rsid w:val="00C27F3D"/>
    <w:rsid w:val="00C301A7"/>
    <w:rsid w:val="00C303D9"/>
    <w:rsid w:val="00C3262E"/>
    <w:rsid w:val="00C33A0A"/>
    <w:rsid w:val="00C3569E"/>
    <w:rsid w:val="00C357C6"/>
    <w:rsid w:val="00C41D1E"/>
    <w:rsid w:val="00C424A6"/>
    <w:rsid w:val="00C472DC"/>
    <w:rsid w:val="00C51648"/>
    <w:rsid w:val="00C5344F"/>
    <w:rsid w:val="00C56D2E"/>
    <w:rsid w:val="00C57115"/>
    <w:rsid w:val="00C5756C"/>
    <w:rsid w:val="00C575E9"/>
    <w:rsid w:val="00C61E05"/>
    <w:rsid w:val="00C62AEA"/>
    <w:rsid w:val="00C64249"/>
    <w:rsid w:val="00C66A75"/>
    <w:rsid w:val="00C66DF6"/>
    <w:rsid w:val="00C671A1"/>
    <w:rsid w:val="00C71EF7"/>
    <w:rsid w:val="00C7250B"/>
    <w:rsid w:val="00C72E3B"/>
    <w:rsid w:val="00C734AD"/>
    <w:rsid w:val="00C81713"/>
    <w:rsid w:val="00C85200"/>
    <w:rsid w:val="00C853E6"/>
    <w:rsid w:val="00C90DB5"/>
    <w:rsid w:val="00C90E8E"/>
    <w:rsid w:val="00C913FD"/>
    <w:rsid w:val="00C919C4"/>
    <w:rsid w:val="00C923DD"/>
    <w:rsid w:val="00C930C3"/>
    <w:rsid w:val="00C93D13"/>
    <w:rsid w:val="00C93D4B"/>
    <w:rsid w:val="00C956D1"/>
    <w:rsid w:val="00C9677A"/>
    <w:rsid w:val="00C97E74"/>
    <w:rsid w:val="00CA0A94"/>
    <w:rsid w:val="00CA4718"/>
    <w:rsid w:val="00CB1BF8"/>
    <w:rsid w:val="00CB2B8A"/>
    <w:rsid w:val="00CB39B3"/>
    <w:rsid w:val="00CB5DAD"/>
    <w:rsid w:val="00CB7C82"/>
    <w:rsid w:val="00CC18E9"/>
    <w:rsid w:val="00CC2F56"/>
    <w:rsid w:val="00CC395D"/>
    <w:rsid w:val="00CD46F9"/>
    <w:rsid w:val="00CD50F4"/>
    <w:rsid w:val="00CD5A9E"/>
    <w:rsid w:val="00CD6403"/>
    <w:rsid w:val="00CD66D9"/>
    <w:rsid w:val="00CD6B63"/>
    <w:rsid w:val="00CE23C4"/>
    <w:rsid w:val="00CE2FB2"/>
    <w:rsid w:val="00CE30F6"/>
    <w:rsid w:val="00CE413F"/>
    <w:rsid w:val="00CE5339"/>
    <w:rsid w:val="00CF0944"/>
    <w:rsid w:val="00CF0C17"/>
    <w:rsid w:val="00CF1BDF"/>
    <w:rsid w:val="00CF1DFB"/>
    <w:rsid w:val="00CF200A"/>
    <w:rsid w:val="00CF411B"/>
    <w:rsid w:val="00CF5656"/>
    <w:rsid w:val="00CF6E10"/>
    <w:rsid w:val="00D02E86"/>
    <w:rsid w:val="00D04802"/>
    <w:rsid w:val="00D04BBF"/>
    <w:rsid w:val="00D07FA3"/>
    <w:rsid w:val="00D15D4A"/>
    <w:rsid w:val="00D20CAD"/>
    <w:rsid w:val="00D20D50"/>
    <w:rsid w:val="00D229BD"/>
    <w:rsid w:val="00D229FE"/>
    <w:rsid w:val="00D24856"/>
    <w:rsid w:val="00D25BCB"/>
    <w:rsid w:val="00D308CE"/>
    <w:rsid w:val="00D33492"/>
    <w:rsid w:val="00D37370"/>
    <w:rsid w:val="00D379C0"/>
    <w:rsid w:val="00D41688"/>
    <w:rsid w:val="00D41FE7"/>
    <w:rsid w:val="00D432DA"/>
    <w:rsid w:val="00D433D3"/>
    <w:rsid w:val="00D47379"/>
    <w:rsid w:val="00D4796E"/>
    <w:rsid w:val="00D53E6D"/>
    <w:rsid w:val="00D543E8"/>
    <w:rsid w:val="00D54482"/>
    <w:rsid w:val="00D546D0"/>
    <w:rsid w:val="00D54D84"/>
    <w:rsid w:val="00D54EE9"/>
    <w:rsid w:val="00D55730"/>
    <w:rsid w:val="00D63A22"/>
    <w:rsid w:val="00D65EDF"/>
    <w:rsid w:val="00D73136"/>
    <w:rsid w:val="00D73737"/>
    <w:rsid w:val="00D755F8"/>
    <w:rsid w:val="00D77167"/>
    <w:rsid w:val="00D7727D"/>
    <w:rsid w:val="00D801C6"/>
    <w:rsid w:val="00D808BC"/>
    <w:rsid w:val="00D80DEA"/>
    <w:rsid w:val="00D81306"/>
    <w:rsid w:val="00D81FAD"/>
    <w:rsid w:val="00D84196"/>
    <w:rsid w:val="00D8480D"/>
    <w:rsid w:val="00D863B8"/>
    <w:rsid w:val="00D905D0"/>
    <w:rsid w:val="00D961F1"/>
    <w:rsid w:val="00D97565"/>
    <w:rsid w:val="00DA49AC"/>
    <w:rsid w:val="00DA4FE4"/>
    <w:rsid w:val="00DB1280"/>
    <w:rsid w:val="00DB2B06"/>
    <w:rsid w:val="00DB5BAE"/>
    <w:rsid w:val="00DB6251"/>
    <w:rsid w:val="00DB70C1"/>
    <w:rsid w:val="00DB79EE"/>
    <w:rsid w:val="00DB7D64"/>
    <w:rsid w:val="00DC00FD"/>
    <w:rsid w:val="00DC0A4E"/>
    <w:rsid w:val="00DC2A5E"/>
    <w:rsid w:val="00DC5A92"/>
    <w:rsid w:val="00DD09EC"/>
    <w:rsid w:val="00DD4516"/>
    <w:rsid w:val="00DD6312"/>
    <w:rsid w:val="00DD6EF7"/>
    <w:rsid w:val="00DD7FA6"/>
    <w:rsid w:val="00DE0632"/>
    <w:rsid w:val="00DE7CAD"/>
    <w:rsid w:val="00DF0DE4"/>
    <w:rsid w:val="00DF20C1"/>
    <w:rsid w:val="00DF21CC"/>
    <w:rsid w:val="00DF555D"/>
    <w:rsid w:val="00DF66C0"/>
    <w:rsid w:val="00DF7514"/>
    <w:rsid w:val="00DF7684"/>
    <w:rsid w:val="00E008B7"/>
    <w:rsid w:val="00E0191E"/>
    <w:rsid w:val="00E02237"/>
    <w:rsid w:val="00E05168"/>
    <w:rsid w:val="00E076DB"/>
    <w:rsid w:val="00E12985"/>
    <w:rsid w:val="00E13B47"/>
    <w:rsid w:val="00E15153"/>
    <w:rsid w:val="00E20391"/>
    <w:rsid w:val="00E21B62"/>
    <w:rsid w:val="00E222C8"/>
    <w:rsid w:val="00E2380E"/>
    <w:rsid w:val="00E2432E"/>
    <w:rsid w:val="00E25A2C"/>
    <w:rsid w:val="00E33E03"/>
    <w:rsid w:val="00E402CC"/>
    <w:rsid w:val="00E4216C"/>
    <w:rsid w:val="00E45237"/>
    <w:rsid w:val="00E57A3A"/>
    <w:rsid w:val="00E61D07"/>
    <w:rsid w:val="00E6287D"/>
    <w:rsid w:val="00E64585"/>
    <w:rsid w:val="00E71964"/>
    <w:rsid w:val="00E72551"/>
    <w:rsid w:val="00E73D54"/>
    <w:rsid w:val="00E7435A"/>
    <w:rsid w:val="00E746BA"/>
    <w:rsid w:val="00E7482E"/>
    <w:rsid w:val="00E76AF1"/>
    <w:rsid w:val="00E77E58"/>
    <w:rsid w:val="00E82884"/>
    <w:rsid w:val="00E859BD"/>
    <w:rsid w:val="00E90903"/>
    <w:rsid w:val="00E96631"/>
    <w:rsid w:val="00EA06BC"/>
    <w:rsid w:val="00EA1954"/>
    <w:rsid w:val="00EA1DF1"/>
    <w:rsid w:val="00EA20E2"/>
    <w:rsid w:val="00EA3BD3"/>
    <w:rsid w:val="00EA4E22"/>
    <w:rsid w:val="00EA60C1"/>
    <w:rsid w:val="00EA72F8"/>
    <w:rsid w:val="00EB2981"/>
    <w:rsid w:val="00EB435D"/>
    <w:rsid w:val="00EB4937"/>
    <w:rsid w:val="00EB522F"/>
    <w:rsid w:val="00EB58CF"/>
    <w:rsid w:val="00EB5D25"/>
    <w:rsid w:val="00EB6D7D"/>
    <w:rsid w:val="00EB70B7"/>
    <w:rsid w:val="00EC0F9E"/>
    <w:rsid w:val="00EC3241"/>
    <w:rsid w:val="00EC4856"/>
    <w:rsid w:val="00EC56B3"/>
    <w:rsid w:val="00EC7C48"/>
    <w:rsid w:val="00ED0210"/>
    <w:rsid w:val="00ED2123"/>
    <w:rsid w:val="00ED5405"/>
    <w:rsid w:val="00ED62D6"/>
    <w:rsid w:val="00ED7C20"/>
    <w:rsid w:val="00ED7DE4"/>
    <w:rsid w:val="00EE09D7"/>
    <w:rsid w:val="00EE6336"/>
    <w:rsid w:val="00EF181E"/>
    <w:rsid w:val="00EF1EF8"/>
    <w:rsid w:val="00EF2BE1"/>
    <w:rsid w:val="00EF56CF"/>
    <w:rsid w:val="00F00827"/>
    <w:rsid w:val="00F01A83"/>
    <w:rsid w:val="00F053C6"/>
    <w:rsid w:val="00F05E20"/>
    <w:rsid w:val="00F066E3"/>
    <w:rsid w:val="00F10134"/>
    <w:rsid w:val="00F10303"/>
    <w:rsid w:val="00F127D8"/>
    <w:rsid w:val="00F12FFA"/>
    <w:rsid w:val="00F1556D"/>
    <w:rsid w:val="00F22907"/>
    <w:rsid w:val="00F24961"/>
    <w:rsid w:val="00F256BB"/>
    <w:rsid w:val="00F26C76"/>
    <w:rsid w:val="00F30AA4"/>
    <w:rsid w:val="00F30F58"/>
    <w:rsid w:val="00F34204"/>
    <w:rsid w:val="00F343D2"/>
    <w:rsid w:val="00F369F9"/>
    <w:rsid w:val="00F37EEF"/>
    <w:rsid w:val="00F42A05"/>
    <w:rsid w:val="00F42DD6"/>
    <w:rsid w:val="00F4342D"/>
    <w:rsid w:val="00F439DA"/>
    <w:rsid w:val="00F44505"/>
    <w:rsid w:val="00F4542B"/>
    <w:rsid w:val="00F461DF"/>
    <w:rsid w:val="00F50115"/>
    <w:rsid w:val="00F5370B"/>
    <w:rsid w:val="00F53F24"/>
    <w:rsid w:val="00F55367"/>
    <w:rsid w:val="00F55CEC"/>
    <w:rsid w:val="00F5692A"/>
    <w:rsid w:val="00F57A60"/>
    <w:rsid w:val="00F62282"/>
    <w:rsid w:val="00F660C5"/>
    <w:rsid w:val="00F70339"/>
    <w:rsid w:val="00F70755"/>
    <w:rsid w:val="00F7106E"/>
    <w:rsid w:val="00F71E35"/>
    <w:rsid w:val="00F7351A"/>
    <w:rsid w:val="00F7503F"/>
    <w:rsid w:val="00F7799B"/>
    <w:rsid w:val="00F81431"/>
    <w:rsid w:val="00F81678"/>
    <w:rsid w:val="00F82DF6"/>
    <w:rsid w:val="00F85717"/>
    <w:rsid w:val="00F867D2"/>
    <w:rsid w:val="00F93089"/>
    <w:rsid w:val="00F93A78"/>
    <w:rsid w:val="00F957CC"/>
    <w:rsid w:val="00F97B36"/>
    <w:rsid w:val="00FA04F6"/>
    <w:rsid w:val="00FA22AB"/>
    <w:rsid w:val="00FA3765"/>
    <w:rsid w:val="00FA74E4"/>
    <w:rsid w:val="00FB03B2"/>
    <w:rsid w:val="00FB20AE"/>
    <w:rsid w:val="00FB6384"/>
    <w:rsid w:val="00FB7138"/>
    <w:rsid w:val="00FC0BC7"/>
    <w:rsid w:val="00FC0ED7"/>
    <w:rsid w:val="00FC19B1"/>
    <w:rsid w:val="00FC41F0"/>
    <w:rsid w:val="00FC6568"/>
    <w:rsid w:val="00FC6665"/>
    <w:rsid w:val="00FC6944"/>
    <w:rsid w:val="00FC73FB"/>
    <w:rsid w:val="00FD0D1B"/>
    <w:rsid w:val="00FD1205"/>
    <w:rsid w:val="00FD2B64"/>
    <w:rsid w:val="00FE4F30"/>
    <w:rsid w:val="00FE680F"/>
    <w:rsid w:val="00FF0455"/>
    <w:rsid w:val="00FF2EE5"/>
    <w:rsid w:val="00FF308B"/>
    <w:rsid w:val="00FF3FB7"/>
    <w:rsid w:val="00FF4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9E34C4"/>
  <w14:defaultImageDpi w14:val="330"/>
  <w15:chartTrackingRefBased/>
  <w15:docId w15:val="{9FD724A9-4253-804B-910E-B978D151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semiHidden="1" w:uiPriority="7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CF411B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34CFB"/>
    <w:pPr>
      <w:keepNext/>
      <w:keepLines/>
      <w:spacing w:before="480"/>
      <w:jc w:val="center"/>
      <w:outlineLvl w:val="0"/>
    </w:pPr>
    <w:rPr>
      <w:rFonts w:ascii="Arial" w:eastAsia="MS Gothic" w:hAnsi="Arial"/>
      <w:b/>
      <w:bCs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qFormat/>
    <w:rsid w:val="000A391A"/>
    <w:pPr>
      <w:spacing w:before="240" w:after="60"/>
      <w:outlineLvl w:val="4"/>
    </w:pPr>
    <w:rPr>
      <w:rFonts w:ascii="Cambria" w:eastAsia="MS Mincho" w:hAnsi="Cambria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34CFB"/>
    <w:rPr>
      <w:rFonts w:ascii="Arial" w:eastAsia="MS Gothic" w:hAnsi="Arial" w:cs="Times New Roman"/>
      <w:b/>
      <w:bCs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BD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7BD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5F7B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70E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0E1"/>
  </w:style>
  <w:style w:type="paragraph" w:styleId="Footer">
    <w:name w:val="footer"/>
    <w:basedOn w:val="Normal"/>
    <w:link w:val="FooterChar"/>
    <w:uiPriority w:val="99"/>
    <w:unhideWhenUsed/>
    <w:rsid w:val="004070E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0E1"/>
  </w:style>
  <w:style w:type="character" w:styleId="PageNumber">
    <w:name w:val="page number"/>
    <w:basedOn w:val="DefaultParagraphFont"/>
    <w:uiPriority w:val="99"/>
    <w:semiHidden/>
    <w:unhideWhenUsed/>
    <w:rsid w:val="004070E1"/>
  </w:style>
  <w:style w:type="paragraph" w:customStyle="1" w:styleId="Default">
    <w:name w:val="Default"/>
    <w:rsid w:val="00417B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AU"/>
    </w:rPr>
  </w:style>
  <w:style w:type="paragraph" w:customStyle="1" w:styleId="ColorfulList-Accent11">
    <w:name w:val="Colorful List - Accent 11"/>
    <w:basedOn w:val="Normal"/>
    <w:uiPriority w:val="34"/>
    <w:qFormat/>
    <w:rsid w:val="00C13869"/>
    <w:pPr>
      <w:ind w:left="720"/>
      <w:contextualSpacing/>
    </w:pPr>
  </w:style>
  <w:style w:type="character" w:styleId="Hyperlink">
    <w:name w:val="Hyperlink"/>
    <w:uiPriority w:val="99"/>
    <w:unhideWhenUsed/>
    <w:rsid w:val="00870E57"/>
    <w:rPr>
      <w:color w:val="0000FF"/>
      <w:u w:val="single"/>
    </w:rPr>
  </w:style>
  <w:style w:type="character" w:styleId="Emphasis">
    <w:name w:val="Emphasis"/>
    <w:uiPriority w:val="20"/>
    <w:qFormat/>
    <w:rsid w:val="00870E57"/>
    <w:rPr>
      <w:i/>
      <w:iCs/>
    </w:rPr>
  </w:style>
  <w:style w:type="paragraph" w:customStyle="1" w:styleId="Pa2">
    <w:name w:val="Pa2"/>
    <w:basedOn w:val="Default"/>
    <w:next w:val="Default"/>
    <w:uiPriority w:val="99"/>
    <w:rsid w:val="008548BF"/>
    <w:pPr>
      <w:spacing w:line="181" w:lineRule="atLeast"/>
    </w:pPr>
    <w:rPr>
      <w:rFonts w:ascii="Gotham Light" w:hAnsi="Gotham Light" w:cs="Times New Roman"/>
      <w:color w:val="auto"/>
    </w:rPr>
  </w:style>
  <w:style w:type="character" w:styleId="CommentReference">
    <w:name w:val="annotation reference"/>
    <w:uiPriority w:val="99"/>
    <w:semiHidden/>
    <w:unhideWhenUsed/>
    <w:rsid w:val="00D81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130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8130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30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81306"/>
    <w:rPr>
      <w:b/>
      <w:bCs/>
      <w:lang w:val="en-US" w:eastAsia="en-US"/>
    </w:rPr>
  </w:style>
  <w:style w:type="paragraph" w:styleId="NormalWeb">
    <w:name w:val="Normal (Web)"/>
    <w:basedOn w:val="Normal"/>
    <w:uiPriority w:val="99"/>
    <w:unhideWhenUsed/>
    <w:rsid w:val="00415AD0"/>
    <w:pPr>
      <w:spacing w:before="100" w:beforeAutospacing="1" w:after="100" w:afterAutospacing="1"/>
    </w:pPr>
    <w:rPr>
      <w:rFonts w:ascii="Arial Unicode MS" w:eastAsia="Arial Unicode MS" w:hAnsi="Arial Unicode MS"/>
      <w:sz w:val="22"/>
      <w:lang w:val="en-GB"/>
    </w:rPr>
  </w:style>
  <w:style w:type="paragraph" w:styleId="ColourfulShadingAccent3">
    <w:name w:val="Colorful Shading Accent 3"/>
    <w:basedOn w:val="Normal"/>
    <w:uiPriority w:val="34"/>
    <w:qFormat/>
    <w:rsid w:val="005C118C"/>
    <w:pPr>
      <w:ind w:left="720"/>
      <w:contextualSpacing/>
    </w:pPr>
  </w:style>
  <w:style w:type="character" w:customStyle="1" w:styleId="Heading5Char">
    <w:name w:val="Heading 5 Char"/>
    <w:link w:val="Heading5"/>
    <w:uiPriority w:val="9"/>
    <w:semiHidden/>
    <w:rsid w:val="000A391A"/>
    <w:rPr>
      <w:rFonts w:ascii="Cambria" w:eastAsia="MS Mincho" w:hAnsi="Cambria" w:cs="Times New Roman"/>
      <w:b/>
      <w:bCs/>
      <w:i/>
      <w:iCs/>
      <w:sz w:val="26"/>
      <w:szCs w:val="26"/>
      <w:lang w:val="en-US"/>
    </w:rPr>
  </w:style>
  <w:style w:type="character" w:customStyle="1" w:styleId="apple-converted-space">
    <w:name w:val="apple-converted-space"/>
    <w:rsid w:val="00E12985"/>
  </w:style>
  <w:style w:type="character" w:customStyle="1" w:styleId="A2">
    <w:name w:val="A2"/>
    <w:uiPriority w:val="99"/>
    <w:rsid w:val="009C5811"/>
    <w:rPr>
      <w:rFonts w:cs="Comic Sans MS"/>
      <w:color w:val="000000"/>
      <w:sz w:val="18"/>
      <w:szCs w:val="18"/>
    </w:rPr>
  </w:style>
  <w:style w:type="paragraph" w:styleId="LightGrid-Accent3">
    <w:name w:val="Light Grid Accent 3"/>
    <w:basedOn w:val="Normal"/>
    <w:uiPriority w:val="72"/>
    <w:qFormat/>
    <w:rsid w:val="00AF00A2"/>
    <w:pPr>
      <w:ind w:left="720"/>
    </w:pPr>
  </w:style>
  <w:style w:type="paragraph" w:styleId="ColourfulListAccent1">
    <w:name w:val="Colorful List Accent 1"/>
    <w:basedOn w:val="Normal"/>
    <w:uiPriority w:val="34"/>
    <w:qFormat/>
    <w:rsid w:val="00767C21"/>
    <w:pPr>
      <w:ind w:left="720"/>
      <w:contextualSpacing/>
    </w:pPr>
  </w:style>
  <w:style w:type="character" w:styleId="UnresolvedMention">
    <w:name w:val="Unresolved Mention"/>
    <w:uiPriority w:val="47"/>
    <w:rsid w:val="0011204A"/>
    <w:rPr>
      <w:color w:val="605E5C"/>
      <w:shd w:val="clear" w:color="auto" w:fill="E1DFDD"/>
    </w:rPr>
  </w:style>
  <w:style w:type="paragraph" w:customStyle="1" w:styleId="bullets1">
    <w:name w:val="bullets 1"/>
    <w:basedOn w:val="Normal"/>
    <w:link w:val="bullets1Char"/>
    <w:qFormat/>
    <w:rsid w:val="008F3FAA"/>
    <w:pPr>
      <w:numPr>
        <w:numId w:val="7"/>
      </w:numPr>
      <w:spacing w:before="120"/>
    </w:pPr>
    <w:rPr>
      <w:rFonts w:ascii="Arial" w:hAnsi="Arial" w:cs="Arial"/>
      <w:color w:val="000000"/>
      <w:sz w:val="22"/>
      <w:szCs w:val="22"/>
      <w:lang w:eastAsia="en-AU"/>
    </w:rPr>
  </w:style>
  <w:style w:type="character" w:customStyle="1" w:styleId="bullets1Char">
    <w:name w:val="bullets 1 Char"/>
    <w:link w:val="bullets1"/>
    <w:rsid w:val="008F3FAA"/>
    <w:rPr>
      <w:rFonts w:ascii="Arial" w:eastAsia="Times New Roman" w:hAnsi="Arial" w:cs="Arial"/>
      <w:color w:val="000000"/>
      <w:sz w:val="22"/>
      <w:szCs w:val="22"/>
      <w:lang w:eastAsia="en-AU"/>
    </w:rPr>
  </w:style>
  <w:style w:type="character" w:styleId="FollowedHyperlink">
    <w:name w:val="FollowedHyperlink"/>
    <w:uiPriority w:val="99"/>
    <w:semiHidden/>
    <w:unhideWhenUsed/>
    <w:rsid w:val="00051E58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5D59F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62"/>
    <w:rsid w:val="00F93089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7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45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76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1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77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45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23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9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87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4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61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7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6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42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49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0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6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11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43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4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0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1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1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1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61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7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3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5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45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2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76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0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6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1.png"/><Relationship Id="rId5" Type="http://schemas.openxmlformats.org/officeDocument/2006/relationships/footnotes" Target="footnotes.xml"/><Relationship Id="rId15" Type="http://schemas.openxmlformats.org/officeDocument/2006/relationships/image" Target="media/image15.png"/><Relationship Id="rId23" Type="http://schemas.openxmlformats.org/officeDocument/2006/relationships/theme" Target="theme/theme1.xml"/><Relationship Id="rId10" Type="http://schemas.openxmlformats.org/officeDocument/2006/relationships/image" Target="media/image10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99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 Work Method Statement (SWMS) Template 30013-13</vt:lpstr>
    </vt:vector>
  </TitlesOfParts>
  <Manager>MM</Manager>
  <Company>© SafetyCulture All Rights Reserved</Company>
  <LinksUpToDate>false</LinksUpToDate>
  <CharactersWithSpaces>86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 Work Method Statement (SWMS) Template 30013-13</dc:title>
  <dc:subject/>
  <dc:creator>CC/ MM</dc:creator>
  <cp:keywords/>
  <dc:description/>
  <cp:lastModifiedBy>Stephen Pauley</cp:lastModifiedBy>
  <cp:revision>2</cp:revision>
  <cp:lastPrinted>2016-04-05T23:46:00Z</cp:lastPrinted>
  <dcterms:created xsi:type="dcterms:W3CDTF">2020-10-26T08:43:00Z</dcterms:created>
  <dcterms:modified xsi:type="dcterms:W3CDTF">2020-10-26T08:43:00Z</dcterms:modified>
  <cp:category>SWMS</cp:category>
</cp:coreProperties>
</file>